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21066EB" w14:textId="52FAA420" w:rsidR="003D4036" w:rsidRPr="003908FE" w:rsidRDefault="003D4036" w:rsidP="00D30374">
      <w:pPr>
        <w:spacing w:after="0" w:line="240" w:lineRule="auto"/>
        <w:rPr>
          <w:rFonts w:eastAsia="Times New Roman" w:cstheme="minorHAnsi"/>
          <w:noProof/>
          <w:color w:val="008AFF"/>
          <w:kern w:val="0"/>
          <w:sz w:val="24"/>
          <w:szCs w:val="24"/>
          <w:lang w:eastAsia="es-419"/>
          <w14:ligatures w14:val="none"/>
        </w:rPr>
      </w:pPr>
      <w:bookmarkStart w:id="0" w:name="_Toc481746873"/>
      <w:r w:rsidRPr="003908FE">
        <w:rPr>
          <w:rFonts w:cstheme="minorHAnsi"/>
          <w:noProof/>
          <w:lang w:eastAsia="es-CL"/>
        </w:rPr>
        <w:drawing>
          <wp:anchor distT="0" distB="0" distL="114300" distR="114300" simplePos="0" relativeHeight="251658240" behindDoc="0" locked="0" layoutInCell="1" allowOverlap="1" wp14:anchorId="219369DA" wp14:editId="4F5BCDD4">
            <wp:simplePos x="0" y="0"/>
            <wp:positionH relativeFrom="page">
              <wp:posOffset>-15240</wp:posOffset>
            </wp:positionH>
            <wp:positionV relativeFrom="paragraph">
              <wp:posOffset>-911860</wp:posOffset>
            </wp:positionV>
            <wp:extent cx="7783200" cy="2194575"/>
            <wp:effectExtent l="0" t="0" r="3810" b="0"/>
            <wp:wrapNone/>
            <wp:docPr id="1" name="Imagen 1" descr="Interfaz de usuario gráfica&#10;&#10;Descripción generada automáticamente con confianza me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n 1" descr="Interfaz de usuario gráfica&#10;&#10;Descripción generada automáticamente con confianza media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83200" cy="21945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End w:id="0"/>
    </w:p>
    <w:p w14:paraId="7D21DAD4" w14:textId="4A48F014" w:rsidR="00D30374" w:rsidRPr="003908FE" w:rsidRDefault="00D30374" w:rsidP="00D30374">
      <w:pPr>
        <w:spacing w:after="0" w:line="240" w:lineRule="auto"/>
        <w:rPr>
          <w:rFonts w:eastAsia="Times New Roman" w:cstheme="minorHAnsi"/>
          <w:kern w:val="0"/>
          <w:sz w:val="24"/>
          <w:szCs w:val="24"/>
          <w:lang w:eastAsia="es-419"/>
          <w14:ligatures w14:val="none"/>
        </w:rPr>
      </w:pPr>
    </w:p>
    <w:p w14:paraId="0A717A50" w14:textId="77777777" w:rsidR="003D4036" w:rsidRPr="003908FE" w:rsidRDefault="003D4036" w:rsidP="003D4036">
      <w:pPr>
        <w:rPr>
          <w:rFonts w:cstheme="minorHAnsi"/>
          <w:color w:val="7F7F7F" w:themeColor="text1" w:themeTint="80"/>
        </w:rPr>
      </w:pPr>
    </w:p>
    <w:p w14:paraId="1F164647" w14:textId="5F62238C" w:rsidR="003D4036" w:rsidRPr="003908FE" w:rsidRDefault="003D4036" w:rsidP="003D4036">
      <w:pPr>
        <w:rPr>
          <w:rFonts w:cstheme="minorHAnsi"/>
          <w:color w:val="7F7F7F" w:themeColor="text1" w:themeTint="80"/>
        </w:rPr>
      </w:pPr>
    </w:p>
    <w:p w14:paraId="621212B9" w14:textId="77777777" w:rsidR="003D4036" w:rsidRPr="003908FE" w:rsidRDefault="003D4036" w:rsidP="003D4036">
      <w:pPr>
        <w:rPr>
          <w:rFonts w:cstheme="minorHAnsi"/>
          <w:color w:val="7F7F7F" w:themeColor="text1" w:themeTint="80"/>
        </w:rPr>
      </w:pPr>
    </w:p>
    <w:p w14:paraId="45293ABF" w14:textId="77777777" w:rsidR="003D4036" w:rsidRPr="003908FE" w:rsidRDefault="003D4036" w:rsidP="003D4036">
      <w:pPr>
        <w:rPr>
          <w:rFonts w:cstheme="minorHAnsi"/>
          <w:color w:val="7F7F7F" w:themeColor="text1" w:themeTint="80"/>
        </w:rPr>
      </w:pPr>
    </w:p>
    <w:p w14:paraId="4EDCCD2C" w14:textId="6A652429" w:rsidR="003D4036" w:rsidRPr="003908FE" w:rsidRDefault="003D4036" w:rsidP="003D4036">
      <w:pPr>
        <w:rPr>
          <w:rFonts w:cstheme="minorHAnsi"/>
          <w:color w:val="7F7F7F" w:themeColor="text1" w:themeTint="80"/>
        </w:rPr>
      </w:pPr>
      <w:r w:rsidRPr="003908FE">
        <w:rPr>
          <w:rFonts w:cstheme="minorHAnsi"/>
          <w:color w:val="7F7F7F" w:themeColor="text1" w:themeTint="80"/>
        </w:rPr>
        <w:t>Antes de completar este formulario usted debe considerar lo siguiente:</w:t>
      </w:r>
    </w:p>
    <w:p w14:paraId="07B7F611" w14:textId="77777777" w:rsidR="003D4036" w:rsidRPr="003908FE" w:rsidRDefault="003D4036" w:rsidP="003D4036">
      <w:pPr>
        <w:pStyle w:val="Prrafodelista"/>
        <w:numPr>
          <w:ilvl w:val="0"/>
          <w:numId w:val="8"/>
        </w:numPr>
        <w:jc w:val="both"/>
        <w:rPr>
          <w:rFonts w:cstheme="minorHAnsi"/>
          <w:color w:val="7F7F7F" w:themeColor="text1" w:themeTint="80"/>
        </w:rPr>
      </w:pPr>
      <w:r w:rsidRPr="003908FE">
        <w:rPr>
          <w:rFonts w:cstheme="minorHAnsi"/>
          <w:b/>
          <w:color w:val="034F8A"/>
        </w:rPr>
        <w:t>Es indispensable</w:t>
      </w:r>
      <w:r w:rsidRPr="003908FE">
        <w:rPr>
          <w:rFonts w:cstheme="minorHAnsi"/>
          <w:color w:val="034F8A"/>
        </w:rPr>
        <w:t xml:space="preserve"> </w:t>
      </w:r>
      <w:r w:rsidRPr="003908FE">
        <w:rPr>
          <w:rFonts w:cstheme="minorHAnsi"/>
          <w:color w:val="7F7F7F" w:themeColor="text1" w:themeTint="80"/>
        </w:rPr>
        <w:t>completar cada uno de los ítems que se solicitan, de manera ordenada, clara y precisa, utilizando letra imprenta.</w:t>
      </w:r>
    </w:p>
    <w:p w14:paraId="37679EED" w14:textId="77777777" w:rsidR="003D4036" w:rsidRPr="003908FE" w:rsidRDefault="003D4036" w:rsidP="003D4036">
      <w:pPr>
        <w:pStyle w:val="Prrafodelista"/>
        <w:jc w:val="both"/>
        <w:rPr>
          <w:rFonts w:cstheme="minorHAnsi"/>
          <w:color w:val="7F7F7F" w:themeColor="text1" w:themeTint="80"/>
        </w:rPr>
      </w:pPr>
    </w:p>
    <w:p w14:paraId="1D48BF25" w14:textId="77777777" w:rsidR="003D4036" w:rsidRPr="003908FE" w:rsidRDefault="003D4036" w:rsidP="003D4036">
      <w:pPr>
        <w:pStyle w:val="Prrafodelista"/>
        <w:numPr>
          <w:ilvl w:val="0"/>
          <w:numId w:val="8"/>
        </w:numPr>
        <w:jc w:val="both"/>
        <w:rPr>
          <w:rFonts w:cstheme="minorHAnsi"/>
          <w:color w:val="7F7F7F" w:themeColor="text1" w:themeTint="80"/>
        </w:rPr>
      </w:pPr>
      <w:r w:rsidRPr="003908FE">
        <w:rPr>
          <w:rFonts w:cstheme="minorHAnsi"/>
          <w:b/>
          <w:color w:val="034F8A"/>
        </w:rPr>
        <w:t>Tener presente</w:t>
      </w:r>
      <w:r w:rsidRPr="003908FE">
        <w:rPr>
          <w:rFonts w:cstheme="minorHAnsi"/>
          <w:color w:val="034F8A"/>
        </w:rPr>
        <w:t xml:space="preserve"> </w:t>
      </w:r>
      <w:r w:rsidRPr="003908FE">
        <w:rPr>
          <w:rFonts w:cstheme="minorHAnsi"/>
          <w:color w:val="7F7F7F" w:themeColor="text1" w:themeTint="80"/>
        </w:rPr>
        <w:t>los artículos 21</w:t>
      </w:r>
      <w:r w:rsidRPr="003908FE">
        <w:rPr>
          <w:rStyle w:val="Refdenotaalpie"/>
          <w:rFonts w:cstheme="minorHAnsi"/>
          <w:color w:val="7F7F7F" w:themeColor="text1" w:themeTint="80"/>
        </w:rPr>
        <w:footnoteReference w:id="2"/>
      </w:r>
      <w:r w:rsidRPr="003908FE">
        <w:rPr>
          <w:rFonts w:cstheme="minorHAnsi"/>
          <w:color w:val="7F7F7F" w:themeColor="text1" w:themeTint="80"/>
        </w:rPr>
        <w:t xml:space="preserve"> y 47</w:t>
      </w:r>
      <w:r w:rsidRPr="003908FE">
        <w:rPr>
          <w:rStyle w:val="Refdenotaalpie"/>
          <w:rFonts w:cstheme="minorHAnsi"/>
          <w:color w:val="7F7F7F" w:themeColor="text1" w:themeTint="80"/>
        </w:rPr>
        <w:footnoteReference w:id="3"/>
      </w:r>
      <w:r w:rsidRPr="003908FE">
        <w:rPr>
          <w:rFonts w:cstheme="minorHAnsi"/>
          <w:color w:val="7F7F7F" w:themeColor="text1" w:themeTint="80"/>
        </w:rPr>
        <w:t xml:space="preserve"> de la Ley Orgánica de la Superintendencia del Medio Ambiente, referidos a la presentación de denuncias y sus requisitos. </w:t>
      </w:r>
    </w:p>
    <w:p w14:paraId="0AD9A824" w14:textId="77777777" w:rsidR="003D4036" w:rsidRPr="003908FE" w:rsidRDefault="003D4036" w:rsidP="003D4036">
      <w:pPr>
        <w:pStyle w:val="Prrafodelista"/>
        <w:rPr>
          <w:rFonts w:cstheme="minorHAnsi"/>
          <w:color w:val="7F7F7F" w:themeColor="text1" w:themeTint="80"/>
        </w:rPr>
      </w:pPr>
    </w:p>
    <w:p w14:paraId="5B141B4F" w14:textId="77777777" w:rsidR="003D4036" w:rsidRPr="003908FE" w:rsidRDefault="003D4036" w:rsidP="003D4036">
      <w:pPr>
        <w:pStyle w:val="Prrafodelista"/>
        <w:numPr>
          <w:ilvl w:val="0"/>
          <w:numId w:val="8"/>
        </w:numPr>
        <w:jc w:val="both"/>
        <w:rPr>
          <w:rFonts w:cstheme="minorHAnsi"/>
          <w:color w:val="7F7F7F" w:themeColor="text1" w:themeTint="80"/>
        </w:rPr>
      </w:pPr>
      <w:r w:rsidRPr="003908FE">
        <w:rPr>
          <w:rFonts w:cstheme="minorHAnsi"/>
          <w:b/>
          <w:color w:val="034F8A"/>
        </w:rPr>
        <w:t xml:space="preserve">Las comunicaciones formales </w:t>
      </w:r>
      <w:r w:rsidRPr="003908FE">
        <w:rPr>
          <w:rFonts w:cstheme="minorHAnsi"/>
          <w:color w:val="7F7F7F" w:themeColor="text1" w:themeTint="80"/>
        </w:rPr>
        <w:t xml:space="preserve">que realiza la Superintendencia del Medio Ambiente con el denunciante se efectúan a través de </w:t>
      </w:r>
      <w:r w:rsidRPr="003908FE">
        <w:rPr>
          <w:rFonts w:cstheme="minorHAnsi"/>
          <w:b/>
          <w:color w:val="7F7F7F" w:themeColor="text1" w:themeTint="80"/>
        </w:rPr>
        <w:t>Carta Certificada</w:t>
      </w:r>
      <w:r w:rsidRPr="003908FE">
        <w:rPr>
          <w:rFonts w:cstheme="minorHAnsi"/>
          <w:color w:val="7F7F7F" w:themeColor="text1" w:themeTint="80"/>
        </w:rPr>
        <w:t xml:space="preserve">, por lo que es esencial </w:t>
      </w:r>
      <w:r w:rsidRPr="003908FE">
        <w:rPr>
          <w:rFonts w:cstheme="minorHAnsi"/>
          <w:b/>
          <w:color w:val="7F7F7F" w:themeColor="text1" w:themeTint="80"/>
        </w:rPr>
        <w:t xml:space="preserve">indicar correctamente su domicilio. </w:t>
      </w:r>
      <w:r w:rsidRPr="003908FE">
        <w:rPr>
          <w:rFonts w:cstheme="minorHAnsi"/>
          <w:color w:val="7F7F7F" w:themeColor="text1" w:themeTint="80"/>
        </w:rPr>
        <w:t xml:space="preserve">En caso de que éste se encuentre en zona rural, debe indicar una casilla de correos o un domicilio ubicado en zona urbana para que la notificación se lleve a cabo correctamente. </w:t>
      </w:r>
    </w:p>
    <w:p w14:paraId="2D688250" w14:textId="77777777" w:rsidR="003D4036" w:rsidRPr="003908FE" w:rsidRDefault="003D4036" w:rsidP="003D4036">
      <w:pPr>
        <w:pStyle w:val="Prrafodelista"/>
        <w:rPr>
          <w:rFonts w:cstheme="minorHAnsi"/>
          <w:color w:val="7F7F7F" w:themeColor="text1" w:themeTint="80"/>
        </w:rPr>
      </w:pPr>
    </w:p>
    <w:p w14:paraId="1D5BFE06" w14:textId="77777777" w:rsidR="003D4036" w:rsidRPr="003908FE" w:rsidRDefault="003D4036" w:rsidP="003D4036">
      <w:pPr>
        <w:pStyle w:val="Prrafodelista"/>
        <w:numPr>
          <w:ilvl w:val="0"/>
          <w:numId w:val="8"/>
        </w:numPr>
        <w:jc w:val="both"/>
        <w:rPr>
          <w:rFonts w:cstheme="minorHAnsi"/>
          <w:b/>
          <w:bCs/>
          <w:color w:val="7F7F7F" w:themeColor="text1" w:themeTint="80"/>
        </w:rPr>
      </w:pPr>
      <w:r w:rsidRPr="003908FE">
        <w:rPr>
          <w:rFonts w:cstheme="minorHAnsi"/>
          <w:b/>
          <w:color w:val="034F8A"/>
        </w:rPr>
        <w:t>Para conocer el estado de tramitación</w:t>
      </w:r>
      <w:r w:rsidRPr="003908FE">
        <w:rPr>
          <w:rFonts w:cstheme="minorHAnsi"/>
          <w:b/>
          <w:bCs/>
          <w:color w:val="7F7F7F" w:themeColor="text1" w:themeTint="80"/>
        </w:rPr>
        <w:t xml:space="preserve"> </w:t>
      </w:r>
      <w:r w:rsidRPr="003908FE">
        <w:rPr>
          <w:rFonts w:cstheme="minorHAnsi"/>
          <w:color w:val="7F7F7F" w:themeColor="text1" w:themeTint="80"/>
        </w:rPr>
        <w:t xml:space="preserve">de su denuncia, debe ingresar a oac.sma.gob.cl, o llamar al teléfono </w:t>
      </w:r>
      <w:r w:rsidRPr="003908FE">
        <w:rPr>
          <w:rFonts w:cstheme="minorHAnsi"/>
          <w:b/>
          <w:color w:val="034F8A"/>
        </w:rPr>
        <w:t>+56 2 2617 1860.</w:t>
      </w:r>
    </w:p>
    <w:p w14:paraId="6D2CE02D" w14:textId="77777777" w:rsidR="003D4036" w:rsidRPr="003908FE" w:rsidRDefault="003D4036" w:rsidP="003D4036">
      <w:pPr>
        <w:pStyle w:val="Prrafodelista"/>
        <w:rPr>
          <w:rFonts w:cstheme="minorHAnsi"/>
          <w:b/>
          <w:bCs/>
          <w:color w:val="7F7F7F" w:themeColor="text1" w:themeTint="80"/>
        </w:rPr>
      </w:pPr>
    </w:p>
    <w:p w14:paraId="35AC7CEB" w14:textId="26F04503" w:rsidR="003A488F" w:rsidRPr="0097544D" w:rsidRDefault="003D4036" w:rsidP="003D4036">
      <w:pPr>
        <w:pStyle w:val="Prrafodelista"/>
        <w:numPr>
          <w:ilvl w:val="0"/>
          <w:numId w:val="8"/>
        </w:numPr>
        <w:jc w:val="both"/>
        <w:rPr>
          <w:rFonts w:cstheme="minorHAnsi"/>
          <w:b/>
          <w:bCs/>
          <w:color w:val="7F7F7F" w:themeColor="text1" w:themeTint="80"/>
        </w:rPr>
      </w:pPr>
      <w:r w:rsidRPr="0097544D">
        <w:rPr>
          <w:rFonts w:cstheme="minorHAnsi"/>
          <w:b/>
          <w:bCs/>
          <w:color w:val="7F7F7F" w:themeColor="text1" w:themeTint="80"/>
        </w:rPr>
        <w:t xml:space="preserve">En caso de que </w:t>
      </w:r>
      <w:r w:rsidR="0097544D" w:rsidRPr="0097544D">
        <w:rPr>
          <w:rFonts w:cstheme="minorHAnsi"/>
          <w:b/>
          <w:bCs/>
          <w:color w:val="7F7F7F" w:themeColor="text1" w:themeTint="80"/>
        </w:rPr>
        <w:t xml:space="preserve">la persona </w:t>
      </w:r>
      <w:r w:rsidRPr="0097544D">
        <w:rPr>
          <w:rFonts w:cstheme="minorHAnsi"/>
          <w:b/>
          <w:bCs/>
          <w:color w:val="7F7F7F" w:themeColor="text1" w:themeTint="80"/>
        </w:rPr>
        <w:t>desee ser notificad</w:t>
      </w:r>
      <w:r w:rsidR="0097544D" w:rsidRPr="0097544D">
        <w:rPr>
          <w:rFonts w:cstheme="minorHAnsi"/>
          <w:b/>
          <w:bCs/>
          <w:color w:val="7F7F7F" w:themeColor="text1" w:themeTint="80"/>
        </w:rPr>
        <w:t>a</w:t>
      </w:r>
      <w:r w:rsidRPr="0097544D">
        <w:rPr>
          <w:rFonts w:cstheme="minorHAnsi"/>
          <w:b/>
          <w:bCs/>
          <w:color w:val="7F7F7F" w:themeColor="text1" w:themeTint="80"/>
        </w:rPr>
        <w:t xml:space="preserve"> por correo electrónico, debe expresarlo, seleccionando la casilla.  </w:t>
      </w:r>
    </w:p>
    <w:p w14:paraId="2012E784" w14:textId="77777777" w:rsidR="001A50F9" w:rsidRPr="001A50F9" w:rsidRDefault="001A50F9" w:rsidP="001A50F9">
      <w:pPr>
        <w:pStyle w:val="Prrafodelista"/>
        <w:rPr>
          <w:rFonts w:cstheme="minorHAnsi"/>
          <w:b/>
          <w:bCs/>
          <w:color w:val="7F7F7F" w:themeColor="text1" w:themeTint="80"/>
        </w:rPr>
      </w:pPr>
    </w:p>
    <w:p w14:paraId="0E52F879" w14:textId="77777777" w:rsidR="001A50F9" w:rsidRPr="001A50F9" w:rsidRDefault="001A50F9" w:rsidP="001A50F9">
      <w:pPr>
        <w:jc w:val="both"/>
        <w:rPr>
          <w:rFonts w:cstheme="minorHAnsi"/>
          <w:b/>
          <w:bCs/>
          <w:color w:val="7F7F7F" w:themeColor="text1" w:themeTint="80"/>
        </w:rPr>
      </w:pPr>
    </w:p>
    <w:p w14:paraId="7BB23A52" w14:textId="17A3D0AF" w:rsidR="006F7B85" w:rsidRPr="003908FE" w:rsidRDefault="00EE7613" w:rsidP="00564AA3">
      <w:pPr>
        <w:pStyle w:val="Prrafodelista"/>
        <w:numPr>
          <w:ilvl w:val="0"/>
          <w:numId w:val="4"/>
        </w:numPr>
        <w:spacing w:after="0" w:line="240" w:lineRule="auto"/>
        <w:jc w:val="both"/>
        <w:outlineLvl w:val="3"/>
        <w:rPr>
          <w:rFonts w:eastAsia="Times New Roman" w:cstheme="minorHAnsi"/>
          <w:b/>
          <w:bCs/>
          <w:color w:val="2F5496" w:themeColor="accent1" w:themeShade="BF"/>
          <w:kern w:val="0"/>
          <w:sz w:val="36"/>
          <w:szCs w:val="36"/>
          <w:lang w:eastAsia="es-419"/>
          <w14:ligatures w14:val="none"/>
        </w:rPr>
      </w:pPr>
      <w:r w:rsidRPr="003908FE">
        <w:rPr>
          <w:rFonts w:eastAsia="Times New Roman" w:cstheme="minorHAnsi"/>
          <w:b/>
          <w:bCs/>
          <w:color w:val="2F5496" w:themeColor="accent1" w:themeShade="BF"/>
          <w:kern w:val="0"/>
          <w:sz w:val="36"/>
          <w:szCs w:val="36"/>
          <w:lang w:eastAsia="es-419"/>
          <w14:ligatures w14:val="none"/>
        </w:rPr>
        <w:lastRenderedPageBreak/>
        <w:t xml:space="preserve">DATOS </w:t>
      </w:r>
      <w:r w:rsidRPr="00244FD7">
        <w:rPr>
          <w:rFonts w:eastAsia="Times New Roman" w:cstheme="minorHAnsi"/>
          <w:b/>
          <w:bCs/>
          <w:color w:val="2F5496" w:themeColor="accent1" w:themeShade="BF"/>
          <w:kern w:val="0"/>
          <w:sz w:val="36"/>
          <w:szCs w:val="36"/>
          <w:lang w:eastAsia="es-419"/>
          <w14:ligatures w14:val="none"/>
        </w:rPr>
        <w:t>DE</w:t>
      </w:r>
      <w:r w:rsidR="0097544D" w:rsidRPr="00244FD7">
        <w:rPr>
          <w:rFonts w:eastAsia="Times New Roman" w:cstheme="minorHAnsi"/>
          <w:b/>
          <w:bCs/>
          <w:color w:val="2F5496" w:themeColor="accent1" w:themeShade="BF"/>
          <w:kern w:val="0"/>
          <w:sz w:val="36"/>
          <w:szCs w:val="36"/>
          <w:lang w:eastAsia="es-419"/>
          <w14:ligatures w14:val="none"/>
        </w:rPr>
        <w:t xml:space="preserve"> </w:t>
      </w:r>
      <w:r w:rsidRPr="00244FD7">
        <w:rPr>
          <w:rFonts w:eastAsia="Times New Roman" w:cstheme="minorHAnsi"/>
          <w:b/>
          <w:bCs/>
          <w:color w:val="2F5496" w:themeColor="accent1" w:themeShade="BF"/>
          <w:kern w:val="0"/>
          <w:sz w:val="36"/>
          <w:szCs w:val="36"/>
          <w:lang w:eastAsia="es-419"/>
          <w14:ligatures w14:val="none"/>
        </w:rPr>
        <w:t>L</w:t>
      </w:r>
      <w:r w:rsidR="0097544D" w:rsidRPr="00244FD7">
        <w:rPr>
          <w:rFonts w:eastAsia="Times New Roman" w:cstheme="minorHAnsi"/>
          <w:b/>
          <w:bCs/>
          <w:color w:val="2F5496" w:themeColor="accent1" w:themeShade="BF"/>
          <w:kern w:val="0"/>
          <w:sz w:val="36"/>
          <w:szCs w:val="36"/>
          <w:lang w:eastAsia="es-419"/>
          <w14:ligatures w14:val="none"/>
        </w:rPr>
        <w:t>A PERSONA</w:t>
      </w:r>
      <w:r w:rsidRPr="00244FD7">
        <w:rPr>
          <w:rFonts w:eastAsia="Times New Roman" w:cstheme="minorHAnsi"/>
          <w:b/>
          <w:bCs/>
          <w:color w:val="2F5496" w:themeColor="accent1" w:themeShade="BF"/>
          <w:kern w:val="0"/>
          <w:sz w:val="36"/>
          <w:szCs w:val="36"/>
          <w:lang w:eastAsia="es-419"/>
          <w14:ligatures w14:val="none"/>
        </w:rPr>
        <w:t xml:space="preserve"> DENUNCIANTE Y PERSONA</w:t>
      </w:r>
      <w:r w:rsidRPr="003908FE">
        <w:rPr>
          <w:rFonts w:eastAsia="Times New Roman" w:cstheme="minorHAnsi"/>
          <w:b/>
          <w:bCs/>
          <w:color w:val="2F5496" w:themeColor="accent1" w:themeShade="BF"/>
          <w:kern w:val="0"/>
          <w:sz w:val="36"/>
          <w:szCs w:val="36"/>
          <w:lang w:eastAsia="es-419"/>
          <w14:ligatures w14:val="none"/>
        </w:rPr>
        <w:t xml:space="preserve"> REPRESENTANTE</w:t>
      </w:r>
    </w:p>
    <w:p w14:paraId="3E5AB17E" w14:textId="77777777" w:rsidR="006F7B85" w:rsidRPr="003908FE" w:rsidRDefault="006F7B85" w:rsidP="00D30374">
      <w:pPr>
        <w:spacing w:after="0" w:line="240" w:lineRule="auto"/>
        <w:outlineLvl w:val="3"/>
        <w:rPr>
          <w:rFonts w:eastAsia="Times New Roman" w:cstheme="minorHAnsi"/>
          <w:b/>
          <w:bCs/>
          <w:color w:val="273444"/>
          <w:kern w:val="0"/>
          <w:sz w:val="40"/>
          <w:szCs w:val="40"/>
          <w:lang w:eastAsia="es-419"/>
          <w14:ligatures w14:val="none"/>
        </w:rPr>
      </w:pPr>
    </w:p>
    <w:p w14:paraId="7348A514" w14:textId="02032938" w:rsidR="00E600AF" w:rsidRPr="003908FE" w:rsidRDefault="00E600AF" w:rsidP="00E600AF">
      <w:pPr>
        <w:shd w:val="clear" w:color="auto" w:fill="FAFBFE"/>
        <w:spacing w:after="0" w:line="240" w:lineRule="auto"/>
        <w:jc w:val="center"/>
        <w:outlineLvl w:val="3"/>
        <w:rPr>
          <w:rFonts w:eastAsia="Times New Roman" w:cstheme="minorHAnsi"/>
          <w:b/>
          <w:bCs/>
          <w:color w:val="273444"/>
          <w:kern w:val="0"/>
          <w:sz w:val="24"/>
          <w:szCs w:val="24"/>
          <w:lang w:eastAsia="es-419"/>
          <w14:ligatures w14:val="none"/>
        </w:rPr>
      </w:pPr>
      <w:r w:rsidRPr="003908FE">
        <w:rPr>
          <w:rFonts w:eastAsia="Times New Roman" w:cstheme="minorHAnsi"/>
          <w:b/>
          <w:bCs/>
          <w:noProof/>
          <w:color w:val="273444"/>
          <w:kern w:val="0"/>
          <w:sz w:val="24"/>
          <w:szCs w:val="24"/>
          <w:lang w:eastAsia="es-419"/>
          <w14:ligatures w14:val="none"/>
        </w:rPr>
        <w:drawing>
          <wp:inline distT="0" distB="0" distL="0" distR="0" wp14:anchorId="4E50FE2B" wp14:editId="3126AAE4">
            <wp:extent cx="1352550" cy="1260226"/>
            <wp:effectExtent l="0" t="0" r="0" b="0"/>
            <wp:docPr id="603186610" name="Imagen 1" descr="Icon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3186610" name="Imagen 1" descr="Icono&#10;&#10;Descripción generada automáticamente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357673" cy="12649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5CED44" w14:textId="6081EC07" w:rsidR="003D4347" w:rsidRPr="003908FE" w:rsidRDefault="003D4347" w:rsidP="00E600AF">
      <w:pPr>
        <w:shd w:val="clear" w:color="auto" w:fill="FAFBFE"/>
        <w:spacing w:after="0" w:line="240" w:lineRule="auto"/>
        <w:jc w:val="center"/>
        <w:outlineLvl w:val="3"/>
        <w:rPr>
          <w:rFonts w:eastAsia="Times New Roman" w:cstheme="minorHAnsi"/>
          <w:b/>
          <w:bCs/>
          <w:color w:val="273444"/>
          <w:kern w:val="0"/>
          <w:sz w:val="24"/>
          <w:szCs w:val="24"/>
          <w:lang w:eastAsia="es-419"/>
          <w14:ligatures w14:val="none"/>
        </w:rPr>
      </w:pPr>
      <w:r w:rsidRPr="003908FE">
        <w:rPr>
          <w:rFonts w:eastAsia="Times New Roman" w:cstheme="minorHAnsi"/>
          <w:b/>
          <w:bCs/>
          <w:color w:val="273444"/>
          <w:kern w:val="0"/>
          <w:sz w:val="24"/>
          <w:szCs w:val="24"/>
          <w:lang w:eastAsia="es-419"/>
          <w14:ligatures w14:val="none"/>
        </w:rPr>
        <w:t>Denunciante</w:t>
      </w:r>
    </w:p>
    <w:p w14:paraId="5407306E" w14:textId="77777777" w:rsidR="003D4347" w:rsidRPr="003908FE" w:rsidRDefault="003D4347" w:rsidP="00E600AF">
      <w:pPr>
        <w:shd w:val="clear" w:color="auto" w:fill="FAFBFE"/>
        <w:spacing w:after="0" w:line="240" w:lineRule="auto"/>
        <w:jc w:val="center"/>
        <w:rPr>
          <w:rFonts w:eastAsia="Times New Roman" w:cstheme="minorHAnsi"/>
          <w:color w:val="718096"/>
          <w:kern w:val="0"/>
          <w:sz w:val="24"/>
          <w:szCs w:val="24"/>
          <w:lang w:eastAsia="es-419"/>
          <w14:ligatures w14:val="none"/>
        </w:rPr>
      </w:pPr>
      <w:r w:rsidRPr="003908FE">
        <w:rPr>
          <w:rFonts w:eastAsia="Times New Roman" w:cstheme="minorHAnsi"/>
          <w:color w:val="718096"/>
          <w:kern w:val="0"/>
          <w:sz w:val="24"/>
          <w:szCs w:val="24"/>
          <w:lang w:eastAsia="es-419"/>
          <w14:ligatures w14:val="none"/>
        </w:rPr>
        <w:t>Persona natural o particular que realiza la denuncia</w:t>
      </w:r>
    </w:p>
    <w:p w14:paraId="42EBD679" w14:textId="77777777" w:rsidR="003D4347" w:rsidRPr="003908FE" w:rsidRDefault="003D4347" w:rsidP="00D30374">
      <w:pPr>
        <w:spacing w:after="0" w:line="240" w:lineRule="auto"/>
        <w:outlineLvl w:val="3"/>
        <w:rPr>
          <w:rFonts w:eastAsia="Times New Roman" w:cstheme="minorHAnsi"/>
          <w:b/>
          <w:bCs/>
          <w:color w:val="273444"/>
          <w:kern w:val="0"/>
          <w:sz w:val="28"/>
          <w:szCs w:val="28"/>
          <w:lang w:eastAsia="es-419"/>
          <w14:ligatures w14:val="none"/>
        </w:rPr>
      </w:pPr>
    </w:p>
    <w:p w14:paraId="6044FF60" w14:textId="77777777" w:rsidR="003D4347" w:rsidRPr="003908FE" w:rsidRDefault="003D4347" w:rsidP="00D30374">
      <w:pPr>
        <w:spacing w:after="0" w:line="240" w:lineRule="auto"/>
        <w:outlineLvl w:val="3"/>
        <w:rPr>
          <w:rFonts w:eastAsia="Times New Roman" w:cstheme="minorHAnsi"/>
          <w:b/>
          <w:bCs/>
          <w:color w:val="273444"/>
          <w:kern w:val="0"/>
          <w:sz w:val="28"/>
          <w:szCs w:val="28"/>
          <w:lang w:eastAsia="es-419"/>
          <w14:ligatures w14:val="none"/>
        </w:rPr>
      </w:pPr>
    </w:p>
    <w:p w14:paraId="0B71E2C3" w14:textId="3062372F" w:rsidR="00D30374" w:rsidRPr="003908FE" w:rsidRDefault="00D30374" w:rsidP="00D30374">
      <w:pPr>
        <w:spacing w:after="0" w:line="240" w:lineRule="auto"/>
        <w:outlineLvl w:val="3"/>
        <w:rPr>
          <w:rFonts w:eastAsia="Times New Roman" w:cstheme="minorHAnsi"/>
          <w:b/>
          <w:bCs/>
          <w:color w:val="2F5496" w:themeColor="accent1" w:themeShade="BF"/>
          <w:kern w:val="0"/>
          <w:sz w:val="28"/>
          <w:szCs w:val="28"/>
          <w:lang w:eastAsia="es-419"/>
          <w14:ligatures w14:val="none"/>
        </w:rPr>
      </w:pPr>
      <w:r w:rsidRPr="003908FE">
        <w:rPr>
          <w:rFonts w:eastAsia="Times New Roman" w:cstheme="minorHAnsi"/>
          <w:b/>
          <w:bCs/>
          <w:color w:val="2F5496" w:themeColor="accent1" w:themeShade="BF"/>
          <w:kern w:val="0"/>
          <w:sz w:val="28"/>
          <w:szCs w:val="28"/>
          <w:lang w:eastAsia="es-419"/>
          <w14:ligatures w14:val="none"/>
        </w:rPr>
        <w:t>Individualización de quien denuncia</w:t>
      </w:r>
    </w:p>
    <w:p w14:paraId="2B150891" w14:textId="77777777" w:rsidR="00D30374" w:rsidRPr="003908FE" w:rsidRDefault="00D30374" w:rsidP="00D30374">
      <w:pPr>
        <w:spacing w:after="0" w:line="240" w:lineRule="auto"/>
        <w:rPr>
          <w:rFonts w:eastAsia="Times New Roman" w:cstheme="minorHAnsi"/>
          <w:color w:val="273444"/>
          <w:kern w:val="0"/>
          <w:sz w:val="24"/>
          <w:szCs w:val="24"/>
          <w:lang w:eastAsia="es-419"/>
          <w14:ligatures w14:val="none"/>
        </w:rPr>
      </w:pPr>
      <w:r w:rsidRPr="003908FE">
        <w:rPr>
          <w:rFonts w:eastAsia="Times New Roman" w:cstheme="minorHAnsi"/>
          <w:b/>
          <w:bCs/>
          <w:color w:val="F25767"/>
          <w:kern w:val="0"/>
          <w:sz w:val="20"/>
          <w:szCs w:val="20"/>
          <w:lang w:eastAsia="es-419"/>
          <w14:ligatures w14:val="none"/>
        </w:rPr>
        <w:t>Los campos con asterisco (*) son Obligatorios</w:t>
      </w:r>
    </w:p>
    <w:p w14:paraId="1F7CB206" w14:textId="77777777" w:rsidR="006A744F" w:rsidRPr="003908FE" w:rsidRDefault="006A744F" w:rsidP="00D30374">
      <w:pPr>
        <w:shd w:val="clear" w:color="auto" w:fill="FFFFFF"/>
        <w:spacing w:after="0" w:line="240" w:lineRule="auto"/>
        <w:rPr>
          <w:rFonts w:eastAsia="Times New Roman" w:cstheme="minorHAnsi"/>
          <w:color w:val="273444"/>
          <w:kern w:val="0"/>
          <w:sz w:val="24"/>
          <w:szCs w:val="24"/>
          <w:lang w:eastAsia="es-419"/>
          <w14:ligatures w14:val="none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3397"/>
        <w:gridCol w:w="4725"/>
        <w:gridCol w:w="706"/>
      </w:tblGrid>
      <w:tr w:rsidR="006A744F" w:rsidRPr="003908FE" w14:paraId="4AB416E3" w14:textId="77777777" w:rsidTr="00133455">
        <w:tc>
          <w:tcPr>
            <w:tcW w:w="3397" w:type="dxa"/>
          </w:tcPr>
          <w:p w14:paraId="7B1596AC" w14:textId="77777777" w:rsidR="00986D62" w:rsidRPr="003908FE" w:rsidRDefault="006A744F" w:rsidP="006A744F">
            <w:pPr>
              <w:shd w:val="clear" w:color="auto" w:fill="FFFFFF"/>
              <w:rPr>
                <w:rFonts w:eastAsia="Times New Roman" w:cstheme="minorHAnsi"/>
                <w:color w:val="F25767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>Nombres </w:t>
            </w:r>
            <w:r w:rsidRPr="003908FE">
              <w:rPr>
                <w:rFonts w:eastAsia="Times New Roman" w:cstheme="minorHAnsi"/>
                <w:color w:val="F25767"/>
                <w:kern w:val="0"/>
                <w:lang w:eastAsia="es-419"/>
                <w14:ligatures w14:val="none"/>
              </w:rPr>
              <w:t>*</w:t>
            </w:r>
          </w:p>
          <w:p w14:paraId="3249ECA2" w14:textId="4EE9D177" w:rsidR="006A744F" w:rsidRPr="003908FE" w:rsidRDefault="006A744F" w:rsidP="006A744F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718096"/>
                <w:kern w:val="0"/>
                <w:lang w:eastAsia="es-419"/>
                <w14:ligatures w14:val="none"/>
              </w:rPr>
              <w:t>Nombre de quien denuncia</w:t>
            </w:r>
          </w:p>
          <w:p w14:paraId="00228BFC" w14:textId="77777777" w:rsidR="006A744F" w:rsidRPr="003908FE" w:rsidRDefault="006A744F" w:rsidP="00D3037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5431" w:type="dxa"/>
            <w:gridSpan w:val="2"/>
          </w:tcPr>
          <w:p w14:paraId="5B498A81" w14:textId="77777777" w:rsidR="006A744F" w:rsidRDefault="006A744F" w:rsidP="00D3037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  <w:p w14:paraId="2F08E47D" w14:textId="77777777" w:rsidR="00244FD7" w:rsidRDefault="00244FD7" w:rsidP="00D3037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  <w:p w14:paraId="3E02A4AF" w14:textId="77777777" w:rsidR="00244FD7" w:rsidRDefault="00244FD7" w:rsidP="00D3037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  <w:p w14:paraId="4860F56C" w14:textId="77777777" w:rsidR="00244FD7" w:rsidRPr="003908FE" w:rsidRDefault="00244FD7" w:rsidP="00D3037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</w:tr>
      <w:tr w:rsidR="006A744F" w:rsidRPr="003908FE" w14:paraId="0E0243A8" w14:textId="77777777" w:rsidTr="00133455">
        <w:tc>
          <w:tcPr>
            <w:tcW w:w="3397" w:type="dxa"/>
          </w:tcPr>
          <w:p w14:paraId="35A59908" w14:textId="77777777" w:rsidR="00986D62" w:rsidRPr="003908FE" w:rsidRDefault="006A744F" w:rsidP="006A744F">
            <w:pPr>
              <w:shd w:val="clear" w:color="auto" w:fill="FFFFFF"/>
              <w:rPr>
                <w:rFonts w:eastAsia="Times New Roman" w:cstheme="minorHAnsi"/>
                <w:color w:val="F25767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>Apellidos </w:t>
            </w:r>
            <w:r w:rsidRPr="003908FE">
              <w:rPr>
                <w:rFonts w:eastAsia="Times New Roman" w:cstheme="minorHAnsi"/>
                <w:color w:val="F25767"/>
                <w:kern w:val="0"/>
                <w:lang w:eastAsia="es-419"/>
                <w14:ligatures w14:val="none"/>
              </w:rPr>
              <w:t>*</w:t>
            </w:r>
          </w:p>
          <w:p w14:paraId="5A7D4EA4" w14:textId="06423987" w:rsidR="006A744F" w:rsidRPr="003908FE" w:rsidRDefault="006A744F" w:rsidP="006A744F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718096"/>
                <w:kern w:val="0"/>
                <w:lang w:eastAsia="es-419"/>
                <w14:ligatures w14:val="none"/>
              </w:rPr>
              <w:t>Apellidos de quien denuncia</w:t>
            </w:r>
          </w:p>
          <w:p w14:paraId="79DEE4D8" w14:textId="77777777" w:rsidR="006A744F" w:rsidRPr="003908FE" w:rsidRDefault="006A744F" w:rsidP="00D3037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5431" w:type="dxa"/>
            <w:gridSpan w:val="2"/>
          </w:tcPr>
          <w:p w14:paraId="43AC3D2B" w14:textId="77777777" w:rsidR="006A744F" w:rsidRDefault="006A744F" w:rsidP="00D3037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  <w:p w14:paraId="19F56228" w14:textId="77777777" w:rsidR="00244FD7" w:rsidRDefault="00244FD7" w:rsidP="00D3037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  <w:p w14:paraId="63A8F378" w14:textId="77777777" w:rsidR="00244FD7" w:rsidRDefault="00244FD7" w:rsidP="00D3037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  <w:p w14:paraId="76FE1F43" w14:textId="77777777" w:rsidR="00244FD7" w:rsidRPr="003908FE" w:rsidRDefault="00244FD7" w:rsidP="00D3037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</w:tr>
      <w:tr w:rsidR="006A744F" w:rsidRPr="003908FE" w14:paraId="114B6672" w14:textId="77777777" w:rsidTr="00133455">
        <w:tc>
          <w:tcPr>
            <w:tcW w:w="3397" w:type="dxa"/>
          </w:tcPr>
          <w:p w14:paraId="0954389C" w14:textId="77777777" w:rsidR="00986D62" w:rsidRPr="003908FE" w:rsidRDefault="006A744F" w:rsidP="006A744F">
            <w:pPr>
              <w:shd w:val="clear" w:color="auto" w:fill="FFFFFF"/>
              <w:rPr>
                <w:rFonts w:eastAsia="Times New Roman" w:cstheme="minorHAnsi"/>
                <w:color w:val="F25767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>Cédula de Identidad/Rol Único Tributario </w:t>
            </w:r>
            <w:r w:rsidRPr="003908FE">
              <w:rPr>
                <w:rFonts w:eastAsia="Times New Roman" w:cstheme="minorHAnsi"/>
                <w:color w:val="F25767"/>
                <w:kern w:val="0"/>
                <w:lang w:eastAsia="es-419"/>
                <w14:ligatures w14:val="none"/>
              </w:rPr>
              <w:t>*</w:t>
            </w:r>
          </w:p>
          <w:p w14:paraId="79602BDE" w14:textId="55027E36" w:rsidR="006A744F" w:rsidRPr="003908FE" w:rsidRDefault="006A744F" w:rsidP="006A744F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718096"/>
                <w:kern w:val="0"/>
                <w:lang w:eastAsia="es-419"/>
                <w14:ligatures w14:val="none"/>
              </w:rPr>
              <w:t xml:space="preserve">Sin puntos y con </w:t>
            </w:r>
            <w:r w:rsidR="0001081E" w:rsidRPr="003908FE">
              <w:rPr>
                <w:rFonts w:eastAsia="Times New Roman" w:cstheme="minorHAnsi"/>
                <w:color w:val="718096"/>
                <w:kern w:val="0"/>
                <w:lang w:eastAsia="es-419"/>
                <w14:ligatures w14:val="none"/>
              </w:rPr>
              <w:t>guion</w:t>
            </w:r>
          </w:p>
          <w:p w14:paraId="07EA3051" w14:textId="77777777" w:rsidR="006A744F" w:rsidRPr="003908FE" w:rsidRDefault="006A744F" w:rsidP="00D3037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5431" w:type="dxa"/>
            <w:gridSpan w:val="2"/>
          </w:tcPr>
          <w:p w14:paraId="3E4C5450" w14:textId="77777777" w:rsidR="006A744F" w:rsidRPr="003908FE" w:rsidRDefault="006A744F" w:rsidP="00D3037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</w:tr>
      <w:tr w:rsidR="00381167" w:rsidRPr="003908FE" w14:paraId="47F7B956" w14:textId="067DAFDB" w:rsidTr="00130ABD">
        <w:trPr>
          <w:trHeight w:val="248"/>
        </w:trPr>
        <w:tc>
          <w:tcPr>
            <w:tcW w:w="3397" w:type="dxa"/>
            <w:vMerge w:val="restart"/>
          </w:tcPr>
          <w:p w14:paraId="55265ACD" w14:textId="77777777" w:rsidR="00381167" w:rsidRPr="003908FE" w:rsidRDefault="00381167" w:rsidP="00133455">
            <w:pPr>
              <w:shd w:val="clear" w:color="auto" w:fill="FFFFFF"/>
              <w:rPr>
                <w:rFonts w:eastAsia="Times New Roman" w:cstheme="minorHAnsi"/>
                <w:color w:val="F25767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>Sexo </w:t>
            </w:r>
            <w:r w:rsidRPr="003908FE">
              <w:rPr>
                <w:rFonts w:eastAsia="Times New Roman" w:cstheme="minorHAnsi"/>
                <w:color w:val="F25767"/>
                <w:kern w:val="0"/>
                <w:lang w:eastAsia="es-419"/>
                <w14:ligatures w14:val="none"/>
              </w:rPr>
              <w:t>*</w:t>
            </w:r>
          </w:p>
          <w:p w14:paraId="14A5CDAD" w14:textId="3B763B9F" w:rsidR="0012215C" w:rsidRPr="003908FE" w:rsidRDefault="0012215C" w:rsidP="00133455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718096"/>
                <w:kern w:val="0"/>
                <w:lang w:eastAsia="es-419"/>
                <w14:ligatures w14:val="none"/>
              </w:rPr>
              <w:t>Marque con una X</w:t>
            </w:r>
          </w:p>
        </w:tc>
        <w:tc>
          <w:tcPr>
            <w:tcW w:w="4725" w:type="dxa"/>
          </w:tcPr>
          <w:p w14:paraId="1EFD85D9" w14:textId="60684CE8" w:rsidR="00381167" w:rsidRPr="003908FE" w:rsidRDefault="00381167" w:rsidP="00986D62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>Hombre</w:t>
            </w:r>
          </w:p>
        </w:tc>
        <w:tc>
          <w:tcPr>
            <w:tcW w:w="706" w:type="dxa"/>
          </w:tcPr>
          <w:p w14:paraId="1ED02779" w14:textId="77777777" w:rsidR="00381167" w:rsidRPr="003908FE" w:rsidRDefault="00381167" w:rsidP="00381167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</w:tr>
      <w:tr w:rsidR="00381167" w:rsidRPr="003908FE" w14:paraId="6E893097" w14:textId="68AF5388" w:rsidTr="00381167">
        <w:tc>
          <w:tcPr>
            <w:tcW w:w="3397" w:type="dxa"/>
            <w:vMerge/>
          </w:tcPr>
          <w:p w14:paraId="058E051E" w14:textId="77777777" w:rsidR="00381167" w:rsidRPr="003908FE" w:rsidRDefault="00381167" w:rsidP="00D3037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4725" w:type="dxa"/>
          </w:tcPr>
          <w:p w14:paraId="6C08C238" w14:textId="2DFE3019" w:rsidR="00381167" w:rsidRPr="003908FE" w:rsidRDefault="00381167" w:rsidP="00986D62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>Mujer</w:t>
            </w:r>
          </w:p>
        </w:tc>
        <w:tc>
          <w:tcPr>
            <w:tcW w:w="706" w:type="dxa"/>
          </w:tcPr>
          <w:p w14:paraId="29248A55" w14:textId="77777777" w:rsidR="00381167" w:rsidRPr="003908FE" w:rsidRDefault="00381167" w:rsidP="00381167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</w:tr>
      <w:tr w:rsidR="00381167" w:rsidRPr="003908FE" w14:paraId="744EA06C" w14:textId="3A7DCB41" w:rsidTr="00381167">
        <w:tc>
          <w:tcPr>
            <w:tcW w:w="3397" w:type="dxa"/>
            <w:vMerge/>
          </w:tcPr>
          <w:p w14:paraId="2019F184" w14:textId="77777777" w:rsidR="00381167" w:rsidRPr="003908FE" w:rsidRDefault="00381167" w:rsidP="00D3037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4725" w:type="dxa"/>
          </w:tcPr>
          <w:p w14:paraId="4E4305AC" w14:textId="05292D3C" w:rsidR="00381167" w:rsidRPr="003908FE" w:rsidRDefault="00381167" w:rsidP="00986D62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>Prefiere no informar</w:t>
            </w:r>
          </w:p>
        </w:tc>
        <w:tc>
          <w:tcPr>
            <w:tcW w:w="706" w:type="dxa"/>
          </w:tcPr>
          <w:p w14:paraId="06EB4AB1" w14:textId="77777777" w:rsidR="00381167" w:rsidRPr="003908FE" w:rsidRDefault="00381167" w:rsidP="00381167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</w:tr>
      <w:tr w:rsidR="002D5513" w:rsidRPr="003908FE" w14:paraId="01C30724" w14:textId="37288034" w:rsidTr="00381167">
        <w:tc>
          <w:tcPr>
            <w:tcW w:w="3397" w:type="dxa"/>
            <w:vMerge w:val="restart"/>
          </w:tcPr>
          <w:p w14:paraId="4F238ABB" w14:textId="77777777" w:rsidR="002D5513" w:rsidRPr="003908FE" w:rsidRDefault="002D5513" w:rsidP="007A709C">
            <w:pPr>
              <w:shd w:val="clear" w:color="auto" w:fill="FFFFFF"/>
              <w:rPr>
                <w:rFonts w:eastAsia="Times New Roman" w:cstheme="minorHAnsi"/>
                <w:color w:val="F25767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>Género </w:t>
            </w:r>
            <w:r w:rsidRPr="003908FE">
              <w:rPr>
                <w:rFonts w:eastAsia="Times New Roman" w:cstheme="minorHAnsi"/>
                <w:color w:val="F25767"/>
                <w:kern w:val="0"/>
                <w:lang w:eastAsia="es-419"/>
                <w14:ligatures w14:val="none"/>
              </w:rPr>
              <w:t>*</w:t>
            </w:r>
          </w:p>
          <w:p w14:paraId="24490AC0" w14:textId="218DFF14" w:rsidR="002D5513" w:rsidRPr="003908FE" w:rsidRDefault="002D5513" w:rsidP="007A709C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718096"/>
                <w:kern w:val="0"/>
                <w:lang w:eastAsia="es-419"/>
                <w14:ligatures w14:val="none"/>
              </w:rPr>
              <w:t>Marque con una X</w:t>
            </w:r>
          </w:p>
        </w:tc>
        <w:tc>
          <w:tcPr>
            <w:tcW w:w="4725" w:type="dxa"/>
          </w:tcPr>
          <w:p w14:paraId="212E215F" w14:textId="11CED297" w:rsidR="002D5513" w:rsidRPr="003908FE" w:rsidRDefault="002D5513" w:rsidP="007A709C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 xml:space="preserve">Masculino </w:t>
            </w:r>
          </w:p>
        </w:tc>
        <w:tc>
          <w:tcPr>
            <w:tcW w:w="706" w:type="dxa"/>
          </w:tcPr>
          <w:p w14:paraId="27CB0B7B" w14:textId="77777777" w:rsidR="002D5513" w:rsidRPr="003908FE" w:rsidRDefault="002D5513" w:rsidP="00381167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</w:tr>
      <w:tr w:rsidR="002D5513" w:rsidRPr="003908FE" w14:paraId="7D824C06" w14:textId="3A23FB88" w:rsidTr="00381167">
        <w:tc>
          <w:tcPr>
            <w:tcW w:w="3397" w:type="dxa"/>
            <w:vMerge/>
          </w:tcPr>
          <w:p w14:paraId="5ECD6FA6" w14:textId="77777777" w:rsidR="002D5513" w:rsidRPr="003908FE" w:rsidRDefault="002D5513" w:rsidP="007A709C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4725" w:type="dxa"/>
          </w:tcPr>
          <w:p w14:paraId="0A4112FE" w14:textId="4671B0D7" w:rsidR="002D5513" w:rsidRPr="003908FE" w:rsidRDefault="002D5513" w:rsidP="007A709C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 xml:space="preserve">Femenino </w:t>
            </w:r>
          </w:p>
        </w:tc>
        <w:tc>
          <w:tcPr>
            <w:tcW w:w="706" w:type="dxa"/>
          </w:tcPr>
          <w:p w14:paraId="117562AE" w14:textId="77777777" w:rsidR="002D5513" w:rsidRPr="003908FE" w:rsidRDefault="002D5513" w:rsidP="00381167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</w:tr>
      <w:tr w:rsidR="002D5513" w:rsidRPr="003908FE" w14:paraId="5AB8FCD9" w14:textId="6EC81476" w:rsidTr="00381167">
        <w:tc>
          <w:tcPr>
            <w:tcW w:w="3397" w:type="dxa"/>
            <w:vMerge/>
          </w:tcPr>
          <w:p w14:paraId="5FDE6B8E" w14:textId="77777777" w:rsidR="002D5513" w:rsidRPr="003908FE" w:rsidRDefault="002D5513" w:rsidP="007A709C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4725" w:type="dxa"/>
          </w:tcPr>
          <w:p w14:paraId="72D11900" w14:textId="1299F49C" w:rsidR="002D5513" w:rsidRPr="003908FE" w:rsidRDefault="002D5513" w:rsidP="007A709C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>Transmasculino</w:t>
            </w:r>
          </w:p>
        </w:tc>
        <w:tc>
          <w:tcPr>
            <w:tcW w:w="706" w:type="dxa"/>
          </w:tcPr>
          <w:p w14:paraId="0CC5F16D" w14:textId="77777777" w:rsidR="002D5513" w:rsidRPr="003908FE" w:rsidRDefault="002D5513" w:rsidP="00381167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</w:tr>
      <w:tr w:rsidR="002D5513" w:rsidRPr="003908FE" w14:paraId="070D844B" w14:textId="5DF5C01D" w:rsidTr="00381167">
        <w:tc>
          <w:tcPr>
            <w:tcW w:w="3397" w:type="dxa"/>
            <w:vMerge/>
          </w:tcPr>
          <w:p w14:paraId="4AE2477F" w14:textId="77777777" w:rsidR="002D5513" w:rsidRPr="003908FE" w:rsidRDefault="002D5513" w:rsidP="007A709C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4725" w:type="dxa"/>
          </w:tcPr>
          <w:p w14:paraId="65DDBFA2" w14:textId="3749C99B" w:rsidR="002D5513" w:rsidRPr="003908FE" w:rsidRDefault="002D5513" w:rsidP="007A709C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>Transfemenino</w:t>
            </w:r>
          </w:p>
        </w:tc>
        <w:tc>
          <w:tcPr>
            <w:tcW w:w="706" w:type="dxa"/>
          </w:tcPr>
          <w:p w14:paraId="37D807F4" w14:textId="77777777" w:rsidR="002D5513" w:rsidRPr="003908FE" w:rsidRDefault="002D5513" w:rsidP="00381167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</w:tr>
      <w:tr w:rsidR="002D5513" w:rsidRPr="003908FE" w14:paraId="08150A20" w14:textId="55A3FB8E" w:rsidTr="00381167">
        <w:tc>
          <w:tcPr>
            <w:tcW w:w="3397" w:type="dxa"/>
            <w:vMerge/>
          </w:tcPr>
          <w:p w14:paraId="799897AD" w14:textId="77777777" w:rsidR="002D5513" w:rsidRPr="003908FE" w:rsidRDefault="002D5513" w:rsidP="007A709C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4725" w:type="dxa"/>
          </w:tcPr>
          <w:p w14:paraId="6DFFC427" w14:textId="24C81D58" w:rsidR="002D5513" w:rsidRPr="003908FE" w:rsidRDefault="002D5513" w:rsidP="007A709C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>No Binario</w:t>
            </w:r>
          </w:p>
        </w:tc>
        <w:tc>
          <w:tcPr>
            <w:tcW w:w="706" w:type="dxa"/>
          </w:tcPr>
          <w:p w14:paraId="0EF6567F" w14:textId="77777777" w:rsidR="002D5513" w:rsidRPr="003908FE" w:rsidRDefault="002D5513" w:rsidP="00381167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</w:tr>
      <w:tr w:rsidR="002D5513" w:rsidRPr="003908FE" w14:paraId="60252D21" w14:textId="2EF3CC1F" w:rsidTr="00381167">
        <w:tc>
          <w:tcPr>
            <w:tcW w:w="3397" w:type="dxa"/>
            <w:vMerge/>
          </w:tcPr>
          <w:p w14:paraId="21E2B544" w14:textId="77777777" w:rsidR="002D5513" w:rsidRPr="003908FE" w:rsidRDefault="002D5513" w:rsidP="007A709C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4725" w:type="dxa"/>
          </w:tcPr>
          <w:p w14:paraId="1150B464" w14:textId="2332E2BD" w:rsidR="002D5513" w:rsidRPr="003908FE" w:rsidRDefault="002D5513" w:rsidP="007A709C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>Otro</w:t>
            </w:r>
          </w:p>
        </w:tc>
        <w:tc>
          <w:tcPr>
            <w:tcW w:w="706" w:type="dxa"/>
          </w:tcPr>
          <w:p w14:paraId="59EA9362" w14:textId="77777777" w:rsidR="002D5513" w:rsidRPr="003908FE" w:rsidRDefault="002D5513" w:rsidP="00381167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</w:tr>
      <w:tr w:rsidR="002D5513" w:rsidRPr="003908FE" w14:paraId="22F88D48" w14:textId="77777777" w:rsidTr="00381167">
        <w:tc>
          <w:tcPr>
            <w:tcW w:w="3397" w:type="dxa"/>
            <w:vMerge/>
          </w:tcPr>
          <w:p w14:paraId="5C59B038" w14:textId="77777777" w:rsidR="002D5513" w:rsidRPr="003908FE" w:rsidRDefault="002D5513" w:rsidP="007A709C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4725" w:type="dxa"/>
          </w:tcPr>
          <w:p w14:paraId="77CA3B98" w14:textId="318C72A0" w:rsidR="002D5513" w:rsidRPr="003908FE" w:rsidRDefault="002D5513" w:rsidP="007A709C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>No sabe</w:t>
            </w:r>
          </w:p>
        </w:tc>
        <w:tc>
          <w:tcPr>
            <w:tcW w:w="706" w:type="dxa"/>
          </w:tcPr>
          <w:p w14:paraId="245D1B99" w14:textId="77777777" w:rsidR="002D5513" w:rsidRPr="003908FE" w:rsidRDefault="002D5513" w:rsidP="00381167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</w:tr>
      <w:tr w:rsidR="002D5513" w:rsidRPr="003908FE" w14:paraId="2CA5EDDB" w14:textId="77777777" w:rsidTr="00381167">
        <w:tc>
          <w:tcPr>
            <w:tcW w:w="3397" w:type="dxa"/>
            <w:vMerge/>
          </w:tcPr>
          <w:p w14:paraId="3450CEAF" w14:textId="77777777" w:rsidR="002D5513" w:rsidRPr="003908FE" w:rsidRDefault="002D5513" w:rsidP="002D5513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4725" w:type="dxa"/>
          </w:tcPr>
          <w:p w14:paraId="1B15ED03" w14:textId="41DD574C" w:rsidR="002D5513" w:rsidRPr="003908FE" w:rsidRDefault="002D5513" w:rsidP="002D5513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>Prefiere no responder</w:t>
            </w:r>
          </w:p>
        </w:tc>
        <w:tc>
          <w:tcPr>
            <w:tcW w:w="706" w:type="dxa"/>
          </w:tcPr>
          <w:p w14:paraId="333252F9" w14:textId="77777777" w:rsidR="002D5513" w:rsidRPr="003908FE" w:rsidRDefault="002D5513" w:rsidP="002D5513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</w:tr>
    </w:tbl>
    <w:p w14:paraId="0C8859E7" w14:textId="77777777" w:rsidR="006A744F" w:rsidRPr="003908FE" w:rsidRDefault="006A744F" w:rsidP="00D30374">
      <w:pPr>
        <w:shd w:val="clear" w:color="auto" w:fill="FFFFFF"/>
        <w:spacing w:after="0" w:line="240" w:lineRule="auto"/>
        <w:rPr>
          <w:rFonts w:eastAsia="Times New Roman" w:cstheme="minorHAnsi"/>
          <w:color w:val="273444"/>
          <w:kern w:val="0"/>
          <w:sz w:val="24"/>
          <w:szCs w:val="24"/>
          <w:lang w:eastAsia="es-419"/>
          <w14:ligatures w14:val="none"/>
        </w:rPr>
      </w:pPr>
    </w:p>
    <w:p w14:paraId="0D404FC0" w14:textId="77777777" w:rsidR="00861A40" w:rsidRDefault="00861A40" w:rsidP="00D30374">
      <w:pPr>
        <w:shd w:val="clear" w:color="auto" w:fill="FFFFFF"/>
        <w:spacing w:after="100" w:afterAutospacing="1" w:line="240" w:lineRule="auto"/>
        <w:outlineLvl w:val="3"/>
        <w:rPr>
          <w:rFonts w:eastAsia="Times New Roman" w:cstheme="minorHAnsi"/>
          <w:b/>
          <w:bCs/>
          <w:color w:val="2F5496" w:themeColor="accent1" w:themeShade="BF"/>
          <w:kern w:val="0"/>
          <w:sz w:val="28"/>
          <w:szCs w:val="28"/>
          <w:lang w:eastAsia="es-419"/>
          <w14:ligatures w14:val="none"/>
        </w:rPr>
      </w:pPr>
    </w:p>
    <w:p w14:paraId="0EFBEE90" w14:textId="10F11F09" w:rsidR="00D30374" w:rsidRPr="003908FE" w:rsidRDefault="00D30374" w:rsidP="00D30374">
      <w:pPr>
        <w:shd w:val="clear" w:color="auto" w:fill="FFFFFF"/>
        <w:spacing w:after="100" w:afterAutospacing="1" w:line="240" w:lineRule="auto"/>
        <w:outlineLvl w:val="3"/>
        <w:rPr>
          <w:rFonts w:eastAsia="Times New Roman" w:cstheme="minorHAnsi"/>
          <w:b/>
          <w:bCs/>
          <w:color w:val="2F5496" w:themeColor="accent1" w:themeShade="BF"/>
          <w:kern w:val="0"/>
          <w:sz w:val="28"/>
          <w:szCs w:val="28"/>
          <w:lang w:eastAsia="es-419"/>
          <w14:ligatures w14:val="none"/>
        </w:rPr>
      </w:pPr>
      <w:r w:rsidRPr="003908FE">
        <w:rPr>
          <w:rFonts w:eastAsia="Times New Roman" w:cstheme="minorHAnsi"/>
          <w:b/>
          <w:bCs/>
          <w:color w:val="2F5496" w:themeColor="accent1" w:themeShade="BF"/>
          <w:kern w:val="0"/>
          <w:sz w:val="28"/>
          <w:szCs w:val="28"/>
          <w:lang w:eastAsia="es-419"/>
          <w14:ligatures w14:val="none"/>
        </w:rPr>
        <w:lastRenderedPageBreak/>
        <w:t>Identifique sus datos para notificar la información</w:t>
      </w:r>
    </w:p>
    <w:p w14:paraId="71FBC893" w14:textId="77777777" w:rsidR="00D30374" w:rsidRPr="003908FE" w:rsidRDefault="00D30374" w:rsidP="00D30374">
      <w:pPr>
        <w:shd w:val="clear" w:color="auto" w:fill="EFF2F7"/>
        <w:spacing w:after="0" w:line="240" w:lineRule="auto"/>
        <w:rPr>
          <w:rFonts w:eastAsia="Times New Roman" w:cstheme="minorHAnsi"/>
          <w:color w:val="808080" w:themeColor="background1" w:themeShade="80"/>
          <w:kern w:val="0"/>
          <w:sz w:val="20"/>
          <w:szCs w:val="20"/>
          <w:lang w:eastAsia="es-419"/>
          <w14:ligatures w14:val="none"/>
        </w:rPr>
      </w:pPr>
      <w:r w:rsidRPr="003908FE">
        <w:rPr>
          <w:rFonts w:eastAsia="Times New Roman" w:cstheme="minorHAnsi"/>
          <w:color w:val="808080" w:themeColor="background1" w:themeShade="80"/>
          <w:kern w:val="0"/>
          <w:sz w:val="20"/>
          <w:szCs w:val="20"/>
          <w:lang w:eastAsia="es-419"/>
          <w14:ligatures w14:val="none"/>
        </w:rPr>
        <w:t>Debe proporcionar un correo electrónico y número telefónico, así nos podremos comunicar con usted.</w:t>
      </w:r>
    </w:p>
    <w:p w14:paraId="5B3A19F2" w14:textId="77777777" w:rsidR="00986D62" w:rsidRPr="003908FE" w:rsidRDefault="00986D62" w:rsidP="00D30374">
      <w:pPr>
        <w:shd w:val="clear" w:color="auto" w:fill="FFFFFF"/>
        <w:spacing w:after="0" w:line="240" w:lineRule="auto"/>
        <w:rPr>
          <w:rFonts w:eastAsia="Times New Roman" w:cstheme="minorHAnsi"/>
          <w:color w:val="273444"/>
          <w:kern w:val="0"/>
          <w:sz w:val="24"/>
          <w:szCs w:val="24"/>
          <w:lang w:eastAsia="es-419"/>
          <w14:ligatures w14:val="none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2830"/>
        <w:gridCol w:w="5998"/>
      </w:tblGrid>
      <w:tr w:rsidR="00732988" w:rsidRPr="003908FE" w14:paraId="5F08E53B" w14:textId="77777777" w:rsidTr="00AA3602">
        <w:tc>
          <w:tcPr>
            <w:tcW w:w="2830" w:type="dxa"/>
            <w:vMerge w:val="restart"/>
          </w:tcPr>
          <w:p w14:paraId="703C438A" w14:textId="77777777" w:rsidR="00732988" w:rsidRPr="003908FE" w:rsidRDefault="00732988" w:rsidP="00A54508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>¿Desea recibir respuesta vía correo electrónico?</w:t>
            </w:r>
          </w:p>
          <w:p w14:paraId="42C3A19F" w14:textId="02682411" w:rsidR="00732988" w:rsidRPr="003908FE" w:rsidRDefault="00732988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5998" w:type="dxa"/>
          </w:tcPr>
          <w:p w14:paraId="79947645" w14:textId="77777777" w:rsidR="00732988" w:rsidRPr="003908FE" w:rsidRDefault="00732988" w:rsidP="00AA3602">
            <w:pPr>
              <w:shd w:val="clear" w:color="auto" w:fill="FFFFFF"/>
              <w:rPr>
                <w:rFonts w:eastAsia="Times New Roman" w:cstheme="minorHAnsi"/>
                <w:color w:val="F25767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>Sí, deseo recibir respuesta vía correo electrónico. Correo electrónico de quien denuncia </w:t>
            </w:r>
            <w:r w:rsidRPr="003908FE">
              <w:rPr>
                <w:rFonts w:eastAsia="Times New Roman" w:cstheme="minorHAnsi"/>
                <w:color w:val="F25767"/>
                <w:kern w:val="0"/>
                <w:lang w:eastAsia="es-419"/>
                <w14:ligatures w14:val="none"/>
              </w:rPr>
              <w:t>*</w:t>
            </w:r>
          </w:p>
          <w:p w14:paraId="004AB682" w14:textId="77777777" w:rsidR="00AA3602" w:rsidRPr="003908FE" w:rsidRDefault="00AA3602" w:rsidP="00AA3602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  <w:p w14:paraId="6C11EBC6" w14:textId="77777777" w:rsidR="00AA3602" w:rsidRPr="003908FE" w:rsidRDefault="00AA3602" w:rsidP="00AA3602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  <w:p w14:paraId="661C1971" w14:textId="35585B75" w:rsidR="00AA3602" w:rsidRPr="003908FE" w:rsidRDefault="00AA3602" w:rsidP="00AA3602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</w:tr>
      <w:tr w:rsidR="00732988" w:rsidRPr="003908FE" w14:paraId="74D664FF" w14:textId="77777777" w:rsidTr="00AA3602">
        <w:tc>
          <w:tcPr>
            <w:tcW w:w="2830" w:type="dxa"/>
            <w:vMerge/>
          </w:tcPr>
          <w:p w14:paraId="734EF8D3" w14:textId="040201B2" w:rsidR="00732988" w:rsidRPr="003908FE" w:rsidRDefault="00732988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5998" w:type="dxa"/>
          </w:tcPr>
          <w:p w14:paraId="37ACA22D" w14:textId="10DCDC74" w:rsidR="00732988" w:rsidRPr="003908FE" w:rsidRDefault="00732988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>No</w:t>
            </w:r>
          </w:p>
        </w:tc>
      </w:tr>
    </w:tbl>
    <w:p w14:paraId="22AD41BF" w14:textId="77777777" w:rsidR="00A54508" w:rsidRPr="003908FE" w:rsidRDefault="00A54508" w:rsidP="00D30374">
      <w:pPr>
        <w:shd w:val="clear" w:color="auto" w:fill="FFFFFF"/>
        <w:spacing w:after="100" w:afterAutospacing="1" w:line="240" w:lineRule="auto"/>
        <w:outlineLvl w:val="3"/>
        <w:rPr>
          <w:rFonts w:eastAsia="Times New Roman" w:cstheme="minorHAnsi"/>
          <w:color w:val="273444"/>
          <w:kern w:val="0"/>
          <w:sz w:val="24"/>
          <w:szCs w:val="24"/>
          <w:lang w:eastAsia="es-419"/>
          <w14:ligatures w14:val="none"/>
        </w:rPr>
      </w:pPr>
    </w:p>
    <w:p w14:paraId="327F55D3" w14:textId="4B6AB49E" w:rsidR="00D30374" w:rsidRPr="003908FE" w:rsidRDefault="00D30374" w:rsidP="00D30374">
      <w:pPr>
        <w:shd w:val="clear" w:color="auto" w:fill="FFFFFF"/>
        <w:spacing w:after="100" w:afterAutospacing="1" w:line="240" w:lineRule="auto"/>
        <w:outlineLvl w:val="3"/>
        <w:rPr>
          <w:rFonts w:eastAsia="Times New Roman" w:cstheme="minorHAnsi"/>
          <w:b/>
          <w:bCs/>
          <w:color w:val="2F5496" w:themeColor="accent1" w:themeShade="BF"/>
          <w:kern w:val="0"/>
          <w:sz w:val="28"/>
          <w:szCs w:val="28"/>
          <w:lang w:eastAsia="es-419"/>
          <w14:ligatures w14:val="none"/>
        </w:rPr>
      </w:pPr>
      <w:r w:rsidRPr="003908FE">
        <w:rPr>
          <w:rFonts w:eastAsia="Times New Roman" w:cstheme="minorHAnsi"/>
          <w:b/>
          <w:bCs/>
          <w:color w:val="2F5496" w:themeColor="accent1" w:themeShade="BF"/>
          <w:kern w:val="0"/>
          <w:sz w:val="28"/>
          <w:szCs w:val="28"/>
          <w:lang w:eastAsia="es-419"/>
          <w14:ligatures w14:val="none"/>
        </w:rPr>
        <w:t>Indique la dirección de quien denuncia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3823"/>
        <w:gridCol w:w="2781"/>
        <w:gridCol w:w="2224"/>
      </w:tblGrid>
      <w:tr w:rsidR="00986D62" w:rsidRPr="003908FE" w14:paraId="11454B3A" w14:textId="77777777" w:rsidTr="009F3771">
        <w:tc>
          <w:tcPr>
            <w:tcW w:w="3823" w:type="dxa"/>
          </w:tcPr>
          <w:p w14:paraId="4FC390A8" w14:textId="169A7AB2" w:rsidR="00986D62" w:rsidRPr="003908FE" w:rsidRDefault="00986D62" w:rsidP="00D3037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>Región </w:t>
            </w:r>
            <w:r w:rsidRPr="003908FE">
              <w:rPr>
                <w:rFonts w:eastAsia="Times New Roman" w:cstheme="minorHAnsi"/>
                <w:color w:val="F25767"/>
                <w:kern w:val="0"/>
                <w:lang w:eastAsia="es-419"/>
                <w14:ligatures w14:val="none"/>
              </w:rPr>
              <w:t>*</w:t>
            </w:r>
          </w:p>
        </w:tc>
        <w:tc>
          <w:tcPr>
            <w:tcW w:w="5005" w:type="dxa"/>
            <w:gridSpan w:val="2"/>
          </w:tcPr>
          <w:p w14:paraId="1231A25C" w14:textId="77777777" w:rsidR="00986D62" w:rsidRDefault="00986D62" w:rsidP="00D3037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  <w:p w14:paraId="1C9167BC" w14:textId="77777777" w:rsidR="00244FD7" w:rsidRPr="003908FE" w:rsidRDefault="00244FD7" w:rsidP="00D3037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</w:tr>
      <w:tr w:rsidR="00986D62" w:rsidRPr="003908FE" w14:paraId="1D5C0C82" w14:textId="77777777" w:rsidTr="009F3771">
        <w:tc>
          <w:tcPr>
            <w:tcW w:w="3823" w:type="dxa"/>
          </w:tcPr>
          <w:p w14:paraId="4B1B809C" w14:textId="5A25FFEA" w:rsidR="00986D62" w:rsidRPr="003908FE" w:rsidRDefault="00986D62" w:rsidP="00D3037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>Comuna </w:t>
            </w:r>
            <w:r w:rsidRPr="003908FE">
              <w:rPr>
                <w:rFonts w:eastAsia="Times New Roman" w:cstheme="minorHAnsi"/>
                <w:color w:val="F25767"/>
                <w:kern w:val="0"/>
                <w:lang w:eastAsia="es-419"/>
                <w14:ligatures w14:val="none"/>
              </w:rPr>
              <w:t>*</w:t>
            </w:r>
          </w:p>
        </w:tc>
        <w:tc>
          <w:tcPr>
            <w:tcW w:w="5005" w:type="dxa"/>
            <w:gridSpan w:val="2"/>
          </w:tcPr>
          <w:p w14:paraId="5DA0C4C2" w14:textId="77777777" w:rsidR="00986D62" w:rsidRDefault="00986D62" w:rsidP="00D3037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  <w:p w14:paraId="7921B650" w14:textId="77777777" w:rsidR="00244FD7" w:rsidRPr="003908FE" w:rsidRDefault="00244FD7" w:rsidP="00D3037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</w:tr>
      <w:tr w:rsidR="00986D62" w:rsidRPr="003908FE" w14:paraId="4BEE42AF" w14:textId="77777777" w:rsidTr="009F3771">
        <w:tc>
          <w:tcPr>
            <w:tcW w:w="3823" w:type="dxa"/>
          </w:tcPr>
          <w:p w14:paraId="2A639ED4" w14:textId="6D3AD123" w:rsidR="00986D62" w:rsidRPr="003908FE" w:rsidRDefault="00986D62" w:rsidP="00D3037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>Dirección </w:t>
            </w:r>
            <w:r w:rsidRPr="003908FE">
              <w:rPr>
                <w:rFonts w:eastAsia="Times New Roman" w:cstheme="minorHAnsi"/>
                <w:color w:val="F25767"/>
                <w:kern w:val="0"/>
                <w:lang w:eastAsia="es-419"/>
                <w14:ligatures w14:val="none"/>
              </w:rPr>
              <w:t>*</w:t>
            </w:r>
          </w:p>
        </w:tc>
        <w:tc>
          <w:tcPr>
            <w:tcW w:w="5005" w:type="dxa"/>
            <w:gridSpan w:val="2"/>
          </w:tcPr>
          <w:p w14:paraId="273C08E9" w14:textId="77777777" w:rsidR="00986D62" w:rsidRDefault="00986D62" w:rsidP="00D3037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  <w:p w14:paraId="2626689D" w14:textId="77777777" w:rsidR="00244FD7" w:rsidRDefault="00244FD7" w:rsidP="00D3037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  <w:p w14:paraId="3F0EAAAD" w14:textId="77777777" w:rsidR="00244FD7" w:rsidRDefault="00244FD7" w:rsidP="00D3037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  <w:p w14:paraId="64BAE436" w14:textId="77777777" w:rsidR="00244FD7" w:rsidRDefault="00244FD7" w:rsidP="00D3037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  <w:p w14:paraId="3F25B669" w14:textId="77777777" w:rsidR="00244FD7" w:rsidRPr="003908FE" w:rsidRDefault="00244FD7" w:rsidP="00D3037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  <w:p w14:paraId="4AD0EBAE" w14:textId="77777777" w:rsidR="009F3771" w:rsidRPr="003908FE" w:rsidRDefault="009F3771" w:rsidP="00D3037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</w:tr>
      <w:tr w:rsidR="00986D62" w:rsidRPr="003908FE" w14:paraId="2BB2B683" w14:textId="77777777" w:rsidTr="009F3771">
        <w:tc>
          <w:tcPr>
            <w:tcW w:w="3823" w:type="dxa"/>
          </w:tcPr>
          <w:p w14:paraId="0E811090" w14:textId="230A36B8" w:rsidR="00986D62" w:rsidRPr="003908FE" w:rsidRDefault="00986D62" w:rsidP="00D3037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 xml:space="preserve">Complementar dirección con </w:t>
            </w:r>
            <w:proofErr w:type="spellStart"/>
            <w:r w:rsidRPr="003908FE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>N°</w:t>
            </w:r>
            <w:proofErr w:type="spellEnd"/>
            <w:r w:rsidRPr="003908FE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 xml:space="preserve"> de </w:t>
            </w:r>
            <w:r w:rsidR="00F41D5A" w:rsidRPr="003908FE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>depto.</w:t>
            </w:r>
            <w:r w:rsidRPr="003908FE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>, block, oficina o similar</w:t>
            </w:r>
          </w:p>
        </w:tc>
        <w:tc>
          <w:tcPr>
            <w:tcW w:w="5005" w:type="dxa"/>
            <w:gridSpan w:val="2"/>
          </w:tcPr>
          <w:p w14:paraId="086527C0" w14:textId="77777777" w:rsidR="00986D62" w:rsidRPr="003908FE" w:rsidRDefault="00986D62" w:rsidP="00D3037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</w:tr>
      <w:tr w:rsidR="00960034" w:rsidRPr="003908FE" w14:paraId="79823235" w14:textId="0086974A" w:rsidTr="009F3771">
        <w:tc>
          <w:tcPr>
            <w:tcW w:w="3823" w:type="dxa"/>
          </w:tcPr>
          <w:p w14:paraId="76607CFB" w14:textId="60DAE858" w:rsidR="00960034" w:rsidRPr="003908FE" w:rsidRDefault="005509F6" w:rsidP="00960034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>C</w:t>
            </w:r>
            <w:r w:rsidR="00960034" w:rsidRPr="003908FE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>oordenadas</w:t>
            </w:r>
          </w:p>
          <w:p w14:paraId="02107731" w14:textId="6EA7A184" w:rsidR="00960034" w:rsidRPr="003908FE" w:rsidRDefault="00960034" w:rsidP="0096003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cstheme="minorHAnsi"/>
                <w:color w:val="718096"/>
                <w:shd w:val="clear" w:color="auto" w:fill="FFFFFF"/>
              </w:rPr>
              <w:t>En caso de conocer Latitud y Longitud ingrésela directamente.</w:t>
            </w:r>
          </w:p>
        </w:tc>
        <w:tc>
          <w:tcPr>
            <w:tcW w:w="2781" w:type="dxa"/>
          </w:tcPr>
          <w:p w14:paraId="2FEC3A5E" w14:textId="77777777" w:rsidR="00960034" w:rsidRPr="003908FE" w:rsidRDefault="00960034" w:rsidP="0096003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>Latitud</w:t>
            </w:r>
          </w:p>
          <w:p w14:paraId="4CB93DBC" w14:textId="1487F3E7" w:rsidR="00960034" w:rsidRPr="003908FE" w:rsidRDefault="00960034" w:rsidP="0096003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proofErr w:type="spellStart"/>
            <w:r w:rsidRPr="003908FE">
              <w:rPr>
                <w:rFonts w:eastAsia="Times New Roman" w:cstheme="minorHAnsi"/>
                <w:color w:val="808080" w:themeColor="background1" w:themeShade="80"/>
                <w:kern w:val="0"/>
                <w:lang w:eastAsia="es-419"/>
                <w14:ligatures w14:val="none"/>
              </w:rPr>
              <w:t>Ej</w:t>
            </w:r>
            <w:proofErr w:type="spellEnd"/>
            <w:r w:rsidRPr="003908FE">
              <w:rPr>
                <w:rFonts w:eastAsia="Times New Roman" w:cstheme="minorHAnsi"/>
                <w:color w:val="808080" w:themeColor="background1" w:themeShade="80"/>
                <w:kern w:val="0"/>
                <w:lang w:eastAsia="es-419"/>
                <w14:ligatures w14:val="none"/>
              </w:rPr>
              <w:t>: -18.48539</w:t>
            </w:r>
          </w:p>
        </w:tc>
        <w:tc>
          <w:tcPr>
            <w:tcW w:w="2224" w:type="dxa"/>
          </w:tcPr>
          <w:p w14:paraId="2419B400" w14:textId="77777777" w:rsidR="00960034" w:rsidRPr="003908FE" w:rsidRDefault="00960034" w:rsidP="0096003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>Longitud</w:t>
            </w:r>
          </w:p>
          <w:p w14:paraId="091B2D82" w14:textId="77777777" w:rsidR="00960034" w:rsidRPr="003908FE" w:rsidRDefault="00960034" w:rsidP="00960034">
            <w:pPr>
              <w:rPr>
                <w:rFonts w:eastAsia="Times New Roman" w:cstheme="minorHAnsi"/>
                <w:color w:val="808080" w:themeColor="background1" w:themeShade="80"/>
                <w:kern w:val="0"/>
                <w:lang w:eastAsia="es-419"/>
                <w14:ligatures w14:val="none"/>
              </w:rPr>
            </w:pPr>
            <w:proofErr w:type="spellStart"/>
            <w:r w:rsidRPr="003908FE">
              <w:rPr>
                <w:rFonts w:eastAsia="Times New Roman" w:cstheme="minorHAnsi"/>
                <w:color w:val="808080" w:themeColor="background1" w:themeShade="80"/>
                <w:kern w:val="0"/>
                <w:lang w:eastAsia="es-419"/>
                <w14:ligatures w14:val="none"/>
              </w:rPr>
              <w:t>Ej</w:t>
            </w:r>
            <w:proofErr w:type="spellEnd"/>
            <w:r w:rsidRPr="003908FE">
              <w:rPr>
                <w:rFonts w:eastAsia="Times New Roman" w:cstheme="minorHAnsi"/>
                <w:color w:val="808080" w:themeColor="background1" w:themeShade="80"/>
                <w:kern w:val="0"/>
                <w:lang w:eastAsia="es-419"/>
                <w14:ligatures w14:val="none"/>
              </w:rPr>
              <w:t>: -70.29248</w:t>
            </w:r>
          </w:p>
          <w:p w14:paraId="4666A968" w14:textId="77777777" w:rsidR="00960034" w:rsidRPr="003908FE" w:rsidRDefault="00960034" w:rsidP="0096003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</w:tr>
      <w:tr w:rsidR="00986D62" w:rsidRPr="003908FE" w14:paraId="2E1413C6" w14:textId="77777777" w:rsidTr="009F3771">
        <w:tc>
          <w:tcPr>
            <w:tcW w:w="3823" w:type="dxa"/>
          </w:tcPr>
          <w:p w14:paraId="12CD1517" w14:textId="651288AD" w:rsidR="00986D62" w:rsidRPr="003908FE" w:rsidRDefault="00986D62" w:rsidP="00E75685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>Teléfono móvil de quien denuncia</w:t>
            </w:r>
          </w:p>
        </w:tc>
        <w:tc>
          <w:tcPr>
            <w:tcW w:w="5005" w:type="dxa"/>
            <w:gridSpan w:val="2"/>
          </w:tcPr>
          <w:p w14:paraId="699E115A" w14:textId="77777777" w:rsidR="00986D62" w:rsidRDefault="00986D62" w:rsidP="00D3037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>+569</w:t>
            </w:r>
          </w:p>
          <w:p w14:paraId="30AAF08E" w14:textId="77777777" w:rsidR="00244FD7" w:rsidRDefault="00244FD7" w:rsidP="00D3037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  <w:p w14:paraId="60AED451" w14:textId="6453634E" w:rsidR="00244FD7" w:rsidRPr="003908FE" w:rsidRDefault="00244FD7" w:rsidP="00D3037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</w:tr>
      <w:tr w:rsidR="00986D62" w:rsidRPr="003908FE" w14:paraId="3EB1C016" w14:textId="77777777" w:rsidTr="009F3771">
        <w:tc>
          <w:tcPr>
            <w:tcW w:w="3823" w:type="dxa"/>
          </w:tcPr>
          <w:p w14:paraId="62FAF57A" w14:textId="77777777" w:rsidR="00986D62" w:rsidRPr="003908FE" w:rsidRDefault="00986D62" w:rsidP="00986D62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>Teléfono fijo de quien denuncia</w:t>
            </w:r>
          </w:p>
          <w:p w14:paraId="50137927" w14:textId="77777777" w:rsidR="00986D62" w:rsidRPr="003908FE" w:rsidRDefault="00986D62" w:rsidP="00D3037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5005" w:type="dxa"/>
            <w:gridSpan w:val="2"/>
          </w:tcPr>
          <w:p w14:paraId="005C9972" w14:textId="77777777" w:rsidR="00986D62" w:rsidRDefault="00986D62" w:rsidP="00D3037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>+56</w:t>
            </w:r>
          </w:p>
          <w:p w14:paraId="2EFD729F" w14:textId="77777777" w:rsidR="00244FD7" w:rsidRDefault="00244FD7" w:rsidP="00D3037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  <w:p w14:paraId="161BAC68" w14:textId="425B3A50" w:rsidR="00244FD7" w:rsidRPr="003908FE" w:rsidRDefault="00244FD7" w:rsidP="00D3037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</w:tr>
    </w:tbl>
    <w:p w14:paraId="42F6749D" w14:textId="1B31356C" w:rsidR="00986D62" w:rsidRPr="003908FE" w:rsidRDefault="00986D62" w:rsidP="00986D62">
      <w:pPr>
        <w:shd w:val="clear" w:color="auto" w:fill="FFFFFF"/>
        <w:spacing w:after="0" w:line="240" w:lineRule="auto"/>
        <w:rPr>
          <w:rFonts w:eastAsia="Times New Roman" w:cstheme="minorHAnsi"/>
          <w:color w:val="273444"/>
          <w:kern w:val="0"/>
          <w:sz w:val="24"/>
          <w:szCs w:val="24"/>
          <w:lang w:eastAsia="es-419"/>
          <w14:ligatures w14:val="none"/>
        </w:rPr>
      </w:pPr>
      <w:r w:rsidRPr="003908FE">
        <w:rPr>
          <w:rFonts w:eastAsia="Times New Roman" w:cstheme="minorHAnsi"/>
          <w:i/>
          <w:iCs/>
          <w:color w:val="718096"/>
          <w:kern w:val="0"/>
          <w:sz w:val="19"/>
          <w:szCs w:val="19"/>
          <w:lang w:eastAsia="es-419"/>
          <w14:ligatures w14:val="none"/>
        </w:rPr>
        <w:t xml:space="preserve">No es necesario anteponer un 9 a su </w:t>
      </w:r>
      <w:r w:rsidR="00F16BAF" w:rsidRPr="003908FE">
        <w:rPr>
          <w:rFonts w:eastAsia="Times New Roman" w:cstheme="minorHAnsi"/>
          <w:i/>
          <w:iCs/>
          <w:color w:val="718096"/>
          <w:kern w:val="0"/>
          <w:sz w:val="19"/>
          <w:szCs w:val="19"/>
          <w:lang w:eastAsia="es-419"/>
          <w14:ligatures w14:val="none"/>
        </w:rPr>
        <w:t>número</w:t>
      </w:r>
      <w:r w:rsidRPr="003908FE">
        <w:rPr>
          <w:rFonts w:eastAsia="Times New Roman" w:cstheme="minorHAnsi"/>
          <w:i/>
          <w:iCs/>
          <w:color w:val="718096"/>
          <w:kern w:val="0"/>
          <w:sz w:val="19"/>
          <w:szCs w:val="19"/>
          <w:lang w:eastAsia="es-419"/>
          <w14:ligatures w14:val="none"/>
        </w:rPr>
        <w:t xml:space="preserve"> de contacto, solo se aceptan 8 dígitos.</w:t>
      </w:r>
      <w:r w:rsidRPr="003908FE">
        <w:rPr>
          <w:rFonts w:eastAsia="Times New Roman" w:cstheme="minorHAnsi"/>
          <w:color w:val="273444"/>
          <w:kern w:val="0"/>
          <w:sz w:val="24"/>
          <w:szCs w:val="24"/>
          <w:lang w:eastAsia="es-419"/>
          <w14:ligatures w14:val="none"/>
        </w:rPr>
        <w:br/>
      </w:r>
      <w:r w:rsidRPr="003908FE">
        <w:rPr>
          <w:rFonts w:eastAsia="Times New Roman" w:cstheme="minorHAnsi"/>
          <w:i/>
          <w:iCs/>
          <w:color w:val="718096"/>
          <w:kern w:val="0"/>
          <w:sz w:val="19"/>
          <w:szCs w:val="19"/>
          <w:lang w:eastAsia="es-419"/>
          <w14:ligatures w14:val="none"/>
        </w:rPr>
        <w:t>Debe ingresar al menos un teléfono móvil o fijo. Tenga en consideración que la SMA podría contactarse con Usted a través de vía telefónica</w:t>
      </w:r>
      <w:r w:rsidR="001C6951" w:rsidRPr="003908FE">
        <w:rPr>
          <w:rFonts w:eastAsia="Times New Roman" w:cstheme="minorHAnsi"/>
          <w:i/>
          <w:iCs/>
          <w:color w:val="718096"/>
          <w:kern w:val="0"/>
          <w:sz w:val="19"/>
          <w:szCs w:val="19"/>
          <w:lang w:eastAsia="es-419"/>
          <w14:ligatures w14:val="none"/>
        </w:rPr>
        <w:t>.</w:t>
      </w:r>
    </w:p>
    <w:p w14:paraId="22D3FF4F" w14:textId="77777777" w:rsidR="00986D62" w:rsidRDefault="00986D62" w:rsidP="00D30374">
      <w:pPr>
        <w:shd w:val="clear" w:color="auto" w:fill="FFFFFF"/>
        <w:spacing w:after="0" w:line="240" w:lineRule="auto"/>
        <w:rPr>
          <w:rFonts w:eastAsia="Times New Roman" w:cstheme="minorHAnsi"/>
          <w:color w:val="273444"/>
          <w:kern w:val="0"/>
          <w:sz w:val="24"/>
          <w:szCs w:val="24"/>
          <w:lang w:eastAsia="es-419"/>
          <w14:ligatures w14:val="none"/>
        </w:rPr>
      </w:pPr>
    </w:p>
    <w:p w14:paraId="62857A1C" w14:textId="77777777" w:rsidR="00CB6E05" w:rsidRDefault="00CB6E05" w:rsidP="00D30374">
      <w:pPr>
        <w:shd w:val="clear" w:color="auto" w:fill="FFFFFF"/>
        <w:spacing w:after="0" w:line="240" w:lineRule="auto"/>
        <w:rPr>
          <w:rFonts w:eastAsia="Times New Roman" w:cstheme="minorHAnsi"/>
          <w:color w:val="273444"/>
          <w:kern w:val="0"/>
          <w:sz w:val="24"/>
          <w:szCs w:val="24"/>
          <w:lang w:eastAsia="es-419"/>
          <w14:ligatures w14:val="none"/>
        </w:rPr>
      </w:pPr>
    </w:p>
    <w:p w14:paraId="6788C0DC" w14:textId="77777777" w:rsidR="00CB6E05" w:rsidRPr="003908FE" w:rsidRDefault="00CB6E05" w:rsidP="00D30374">
      <w:pPr>
        <w:shd w:val="clear" w:color="auto" w:fill="FFFFFF"/>
        <w:spacing w:after="0" w:line="240" w:lineRule="auto"/>
        <w:rPr>
          <w:rFonts w:eastAsia="Times New Roman" w:cstheme="minorHAnsi"/>
          <w:color w:val="273444"/>
          <w:kern w:val="0"/>
          <w:sz w:val="24"/>
          <w:szCs w:val="24"/>
          <w:lang w:eastAsia="es-419"/>
          <w14:ligatures w14:val="none"/>
        </w:rPr>
      </w:pPr>
    </w:p>
    <w:p w14:paraId="43FE68C0" w14:textId="39EF1FC4" w:rsidR="007C63EA" w:rsidRPr="003908FE" w:rsidRDefault="009D73BD" w:rsidP="007C63EA">
      <w:pPr>
        <w:shd w:val="clear" w:color="auto" w:fill="FAFBFE"/>
        <w:spacing w:after="0" w:line="240" w:lineRule="auto"/>
        <w:jc w:val="center"/>
        <w:outlineLvl w:val="3"/>
        <w:rPr>
          <w:rFonts w:eastAsia="Times New Roman" w:cstheme="minorHAnsi"/>
          <w:b/>
          <w:bCs/>
          <w:color w:val="273444"/>
          <w:kern w:val="0"/>
          <w:sz w:val="24"/>
          <w:szCs w:val="24"/>
          <w:lang w:eastAsia="es-419"/>
          <w14:ligatures w14:val="none"/>
        </w:rPr>
      </w:pPr>
      <w:r w:rsidRPr="003908FE">
        <w:rPr>
          <w:rFonts w:eastAsia="Times New Roman" w:cstheme="minorHAnsi"/>
          <w:b/>
          <w:bCs/>
          <w:noProof/>
          <w:color w:val="273444"/>
          <w:kern w:val="0"/>
          <w:sz w:val="24"/>
          <w:szCs w:val="24"/>
          <w:lang w:eastAsia="es-419"/>
          <w14:ligatures w14:val="none"/>
        </w:rPr>
        <w:lastRenderedPageBreak/>
        <w:drawing>
          <wp:inline distT="0" distB="0" distL="0" distR="0" wp14:anchorId="25A27873" wp14:editId="7E5D8829">
            <wp:extent cx="1595129" cy="1362075"/>
            <wp:effectExtent l="0" t="0" r="5080" b="0"/>
            <wp:docPr id="856318444" name="Imagen 1" descr="Icon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6318444" name="Imagen 1" descr="Icono&#10;&#10;Descripción generada automáticamente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599209" cy="13655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057527" w14:textId="1AE4789D" w:rsidR="007C63EA" w:rsidRPr="003908FE" w:rsidRDefault="009D73BD" w:rsidP="007C63EA">
      <w:pPr>
        <w:shd w:val="clear" w:color="auto" w:fill="FAFBFE"/>
        <w:spacing w:after="0" w:line="240" w:lineRule="auto"/>
        <w:jc w:val="center"/>
        <w:outlineLvl w:val="3"/>
        <w:rPr>
          <w:rFonts w:eastAsia="Times New Roman" w:cstheme="minorHAnsi"/>
          <w:b/>
          <w:bCs/>
          <w:color w:val="273444"/>
          <w:kern w:val="0"/>
          <w:sz w:val="24"/>
          <w:szCs w:val="24"/>
          <w:lang w:eastAsia="es-419"/>
          <w14:ligatures w14:val="none"/>
        </w:rPr>
      </w:pPr>
      <w:r w:rsidRPr="003908FE">
        <w:rPr>
          <w:rFonts w:eastAsia="Times New Roman" w:cstheme="minorHAnsi"/>
          <w:b/>
          <w:bCs/>
          <w:color w:val="273444"/>
          <w:kern w:val="0"/>
          <w:sz w:val="24"/>
          <w:szCs w:val="24"/>
          <w:lang w:eastAsia="es-419"/>
          <w14:ligatures w14:val="none"/>
        </w:rPr>
        <w:t>Representante</w:t>
      </w:r>
    </w:p>
    <w:p w14:paraId="68A803E3" w14:textId="1E7C7B68" w:rsidR="002F7640" w:rsidRPr="003908FE" w:rsidRDefault="002F7640" w:rsidP="007D53CC">
      <w:pPr>
        <w:shd w:val="clear" w:color="auto" w:fill="FAFBFE"/>
        <w:spacing w:after="0" w:line="240" w:lineRule="auto"/>
        <w:jc w:val="center"/>
        <w:rPr>
          <w:rFonts w:eastAsia="Times New Roman" w:cstheme="minorHAnsi"/>
          <w:color w:val="718096"/>
          <w:kern w:val="0"/>
          <w:sz w:val="24"/>
          <w:szCs w:val="24"/>
          <w:lang w:eastAsia="es-419"/>
          <w14:ligatures w14:val="none"/>
        </w:rPr>
      </w:pPr>
      <w:r w:rsidRPr="003908FE">
        <w:rPr>
          <w:rFonts w:eastAsia="Times New Roman" w:cstheme="minorHAnsi"/>
          <w:color w:val="718096"/>
          <w:kern w:val="0"/>
          <w:sz w:val="24"/>
          <w:szCs w:val="24"/>
          <w:lang w:eastAsia="es-419"/>
          <w14:ligatures w14:val="none"/>
        </w:rPr>
        <w:t>Representante legal de uno o más denunciantes</w:t>
      </w:r>
    </w:p>
    <w:p w14:paraId="65EA0050" w14:textId="5207DF64" w:rsidR="003A488F" w:rsidRPr="003908FE" w:rsidRDefault="003A488F">
      <w:pPr>
        <w:rPr>
          <w:rFonts w:eastAsia="Times New Roman" w:cstheme="minorHAnsi"/>
          <w:b/>
          <w:bCs/>
          <w:color w:val="273444"/>
          <w:kern w:val="0"/>
          <w:sz w:val="40"/>
          <w:szCs w:val="40"/>
          <w:lang w:eastAsia="es-419"/>
          <w14:ligatures w14:val="none"/>
        </w:rPr>
      </w:pPr>
    </w:p>
    <w:p w14:paraId="4C4051C8" w14:textId="611195A8" w:rsidR="009D7145" w:rsidRPr="003908FE" w:rsidRDefault="009D7145" w:rsidP="009D7145">
      <w:pPr>
        <w:shd w:val="clear" w:color="auto" w:fill="EFF2F7"/>
        <w:spacing w:after="0" w:line="240" w:lineRule="auto"/>
        <w:rPr>
          <w:rFonts w:eastAsia="Times New Roman" w:cstheme="minorHAnsi"/>
          <w:color w:val="808080" w:themeColor="background1" w:themeShade="80"/>
          <w:kern w:val="0"/>
          <w:sz w:val="20"/>
          <w:szCs w:val="20"/>
          <w:lang w:eastAsia="es-419"/>
          <w14:ligatures w14:val="none"/>
        </w:rPr>
      </w:pPr>
      <w:proofErr w:type="gramStart"/>
      <w:r w:rsidRPr="003908FE">
        <w:rPr>
          <w:rFonts w:eastAsia="Times New Roman" w:cstheme="minorHAnsi"/>
          <w:color w:val="808080" w:themeColor="background1" w:themeShade="80"/>
          <w:kern w:val="0"/>
          <w:sz w:val="20"/>
          <w:szCs w:val="20"/>
          <w:lang w:eastAsia="es-419"/>
          <w14:ligatures w14:val="none"/>
        </w:rPr>
        <w:t>En caso que</w:t>
      </w:r>
      <w:proofErr w:type="gramEnd"/>
      <w:r w:rsidRPr="003908FE">
        <w:rPr>
          <w:rFonts w:eastAsia="Times New Roman" w:cstheme="minorHAnsi"/>
          <w:color w:val="808080" w:themeColor="background1" w:themeShade="80"/>
          <w:kern w:val="0"/>
          <w:sz w:val="20"/>
          <w:szCs w:val="20"/>
          <w:lang w:eastAsia="es-419"/>
          <w14:ligatures w14:val="none"/>
        </w:rPr>
        <w:t xml:space="preserve"> Ud. sea representante legal favor completar la siguiente tabla. En caso contrario, saltar al punto 2 “Posibles infractores”.</w:t>
      </w:r>
    </w:p>
    <w:p w14:paraId="7DB0B9A4" w14:textId="77777777" w:rsidR="009D7145" w:rsidRPr="003908FE" w:rsidRDefault="009D7145" w:rsidP="007D53CC">
      <w:pPr>
        <w:spacing w:after="0" w:line="240" w:lineRule="auto"/>
        <w:rPr>
          <w:rFonts w:eastAsia="Times New Roman" w:cstheme="minorHAnsi"/>
          <w:b/>
          <w:bCs/>
          <w:color w:val="2F5496" w:themeColor="accent1" w:themeShade="BF"/>
          <w:kern w:val="0"/>
          <w:sz w:val="28"/>
          <w:szCs w:val="28"/>
          <w:lang w:eastAsia="es-419"/>
          <w14:ligatures w14:val="none"/>
        </w:rPr>
      </w:pPr>
    </w:p>
    <w:p w14:paraId="567BD424" w14:textId="7AA7428B" w:rsidR="00B9124B" w:rsidRPr="003908FE" w:rsidRDefault="00B9124B" w:rsidP="007D53CC">
      <w:pPr>
        <w:spacing w:after="0" w:line="240" w:lineRule="auto"/>
        <w:rPr>
          <w:rFonts w:eastAsia="Times New Roman" w:cstheme="minorHAnsi"/>
          <w:b/>
          <w:bCs/>
          <w:color w:val="2F5496" w:themeColor="accent1" w:themeShade="BF"/>
          <w:kern w:val="0"/>
          <w:sz w:val="28"/>
          <w:szCs w:val="28"/>
          <w:lang w:eastAsia="es-419"/>
          <w14:ligatures w14:val="none"/>
        </w:rPr>
      </w:pPr>
      <w:r w:rsidRPr="003908FE">
        <w:rPr>
          <w:rFonts w:eastAsia="Times New Roman" w:cstheme="minorHAnsi"/>
          <w:b/>
          <w:bCs/>
          <w:color w:val="2F5496" w:themeColor="accent1" w:themeShade="BF"/>
          <w:kern w:val="0"/>
          <w:sz w:val="28"/>
          <w:szCs w:val="28"/>
          <w:lang w:eastAsia="es-419"/>
          <w14:ligatures w14:val="none"/>
        </w:rPr>
        <w:t>Individualización persona representante o apoderada de quien denuncia</w:t>
      </w:r>
    </w:p>
    <w:p w14:paraId="65C988E8" w14:textId="4F71A961" w:rsidR="007D53CC" w:rsidRPr="003908FE" w:rsidRDefault="007D53CC" w:rsidP="007D53CC">
      <w:pPr>
        <w:spacing w:after="0" w:line="240" w:lineRule="auto"/>
        <w:rPr>
          <w:rFonts w:eastAsia="Times New Roman" w:cstheme="minorHAnsi"/>
          <w:color w:val="273444"/>
          <w:kern w:val="0"/>
          <w:sz w:val="24"/>
          <w:szCs w:val="24"/>
          <w:lang w:eastAsia="es-419"/>
          <w14:ligatures w14:val="none"/>
        </w:rPr>
      </w:pPr>
      <w:r w:rsidRPr="003908FE">
        <w:rPr>
          <w:rFonts w:eastAsia="Times New Roman" w:cstheme="minorHAnsi"/>
          <w:b/>
          <w:bCs/>
          <w:color w:val="F25767"/>
          <w:kern w:val="0"/>
          <w:sz w:val="20"/>
          <w:szCs w:val="20"/>
          <w:lang w:eastAsia="es-419"/>
          <w14:ligatures w14:val="none"/>
        </w:rPr>
        <w:t>Los campos con asterisco (*) son Obligatorios</w:t>
      </w:r>
    </w:p>
    <w:p w14:paraId="7F961627" w14:textId="77777777" w:rsidR="007D53CC" w:rsidRPr="003908FE" w:rsidRDefault="007D53CC" w:rsidP="007D53CC">
      <w:pPr>
        <w:shd w:val="clear" w:color="auto" w:fill="FFFFFF"/>
        <w:spacing w:after="0" w:line="240" w:lineRule="auto"/>
        <w:rPr>
          <w:rFonts w:eastAsia="Times New Roman" w:cstheme="minorHAnsi"/>
          <w:color w:val="273444"/>
          <w:kern w:val="0"/>
          <w:sz w:val="24"/>
          <w:szCs w:val="24"/>
          <w:lang w:eastAsia="es-419"/>
          <w14:ligatures w14:val="none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3397"/>
        <w:gridCol w:w="5431"/>
      </w:tblGrid>
      <w:tr w:rsidR="007D53CC" w:rsidRPr="003908FE" w14:paraId="354C51AF" w14:textId="77777777">
        <w:tc>
          <w:tcPr>
            <w:tcW w:w="3397" w:type="dxa"/>
          </w:tcPr>
          <w:p w14:paraId="3BDCC942" w14:textId="77777777" w:rsidR="007D53CC" w:rsidRPr="003908FE" w:rsidRDefault="007D53CC">
            <w:pPr>
              <w:shd w:val="clear" w:color="auto" w:fill="FFFFFF"/>
              <w:rPr>
                <w:rFonts w:eastAsia="Times New Roman" w:cstheme="minorHAnsi"/>
                <w:color w:val="F25767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>Nombres </w:t>
            </w:r>
            <w:r w:rsidRPr="003908FE">
              <w:rPr>
                <w:rFonts w:eastAsia="Times New Roman" w:cstheme="minorHAnsi"/>
                <w:color w:val="F25767"/>
                <w:kern w:val="0"/>
                <w:lang w:eastAsia="es-419"/>
                <w14:ligatures w14:val="none"/>
              </w:rPr>
              <w:t>*</w:t>
            </w:r>
          </w:p>
          <w:p w14:paraId="4A3B9D99" w14:textId="26521F8D" w:rsidR="007D53CC" w:rsidRPr="003908FE" w:rsidRDefault="00B9124B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718096"/>
                <w:kern w:val="0"/>
                <w:lang w:eastAsia="es-419"/>
                <w14:ligatures w14:val="none"/>
              </w:rPr>
              <w:t xml:space="preserve">Nombres de </w:t>
            </w:r>
            <w:r w:rsidR="00F162F2" w:rsidRPr="003908FE">
              <w:rPr>
                <w:rFonts w:eastAsia="Times New Roman" w:cstheme="minorHAnsi"/>
                <w:color w:val="718096"/>
                <w:kern w:val="0"/>
                <w:lang w:eastAsia="es-419"/>
                <w14:ligatures w14:val="none"/>
              </w:rPr>
              <w:t xml:space="preserve">la persona </w:t>
            </w:r>
            <w:r w:rsidRPr="003908FE">
              <w:rPr>
                <w:rFonts w:eastAsia="Times New Roman" w:cstheme="minorHAnsi"/>
                <w:color w:val="718096"/>
                <w:kern w:val="0"/>
                <w:lang w:eastAsia="es-419"/>
                <w14:ligatures w14:val="none"/>
              </w:rPr>
              <w:t>representante o apoderada</w:t>
            </w:r>
          </w:p>
        </w:tc>
        <w:tc>
          <w:tcPr>
            <w:tcW w:w="5431" w:type="dxa"/>
          </w:tcPr>
          <w:p w14:paraId="6C19CFF8" w14:textId="77777777" w:rsidR="007D53CC" w:rsidRPr="003908FE" w:rsidRDefault="007D53CC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</w:tr>
      <w:tr w:rsidR="007D53CC" w:rsidRPr="003908FE" w14:paraId="294FA1DE" w14:textId="77777777">
        <w:tc>
          <w:tcPr>
            <w:tcW w:w="3397" w:type="dxa"/>
          </w:tcPr>
          <w:p w14:paraId="4BE67254" w14:textId="77777777" w:rsidR="007D53CC" w:rsidRPr="003908FE" w:rsidRDefault="007D53CC">
            <w:pPr>
              <w:shd w:val="clear" w:color="auto" w:fill="FFFFFF"/>
              <w:rPr>
                <w:rFonts w:eastAsia="Times New Roman" w:cstheme="minorHAnsi"/>
                <w:color w:val="F25767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>Apellidos </w:t>
            </w:r>
            <w:r w:rsidRPr="003908FE">
              <w:rPr>
                <w:rFonts w:eastAsia="Times New Roman" w:cstheme="minorHAnsi"/>
                <w:color w:val="F25767"/>
                <w:kern w:val="0"/>
                <w:lang w:eastAsia="es-419"/>
                <w14:ligatures w14:val="none"/>
              </w:rPr>
              <w:t>*</w:t>
            </w:r>
          </w:p>
          <w:p w14:paraId="7FFDDEA7" w14:textId="77777777" w:rsidR="007D53CC" w:rsidRPr="003908FE" w:rsidRDefault="007D53CC" w:rsidP="00B9124B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5431" w:type="dxa"/>
          </w:tcPr>
          <w:p w14:paraId="7775D5D3" w14:textId="77777777" w:rsidR="007D53CC" w:rsidRDefault="007D53CC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  <w:p w14:paraId="4C57A06E" w14:textId="77777777" w:rsidR="00244FD7" w:rsidRDefault="00244FD7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  <w:p w14:paraId="4953A78D" w14:textId="77777777" w:rsidR="00244FD7" w:rsidRPr="003908FE" w:rsidRDefault="00244FD7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</w:tr>
      <w:tr w:rsidR="007D53CC" w:rsidRPr="003908FE" w14:paraId="20D438F3" w14:textId="77777777">
        <w:tc>
          <w:tcPr>
            <w:tcW w:w="3397" w:type="dxa"/>
          </w:tcPr>
          <w:p w14:paraId="6F018CB9" w14:textId="77777777" w:rsidR="007D53CC" w:rsidRPr="003908FE" w:rsidRDefault="007D53CC">
            <w:pPr>
              <w:shd w:val="clear" w:color="auto" w:fill="FFFFFF"/>
              <w:rPr>
                <w:rFonts w:eastAsia="Times New Roman" w:cstheme="minorHAnsi"/>
                <w:color w:val="F25767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>Cédula de Identidad/Rol Único Tributario </w:t>
            </w:r>
            <w:r w:rsidRPr="003908FE">
              <w:rPr>
                <w:rFonts w:eastAsia="Times New Roman" w:cstheme="minorHAnsi"/>
                <w:color w:val="F25767"/>
                <w:kern w:val="0"/>
                <w:lang w:eastAsia="es-419"/>
                <w14:ligatures w14:val="none"/>
              </w:rPr>
              <w:t>*</w:t>
            </w:r>
          </w:p>
          <w:p w14:paraId="29809590" w14:textId="46C2300F" w:rsidR="007D53CC" w:rsidRPr="003908FE" w:rsidRDefault="007D53CC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718096"/>
                <w:kern w:val="0"/>
                <w:lang w:eastAsia="es-419"/>
                <w14:ligatures w14:val="none"/>
              </w:rPr>
              <w:t xml:space="preserve">Sin puntos y con </w:t>
            </w:r>
            <w:r w:rsidR="0001081E" w:rsidRPr="003908FE">
              <w:rPr>
                <w:rFonts w:eastAsia="Times New Roman" w:cstheme="minorHAnsi"/>
                <w:color w:val="718096"/>
                <w:kern w:val="0"/>
                <w:lang w:eastAsia="es-419"/>
                <w14:ligatures w14:val="none"/>
              </w:rPr>
              <w:t>guion</w:t>
            </w:r>
          </w:p>
          <w:p w14:paraId="44F66EA2" w14:textId="77777777" w:rsidR="007D53CC" w:rsidRPr="003908FE" w:rsidRDefault="007D53CC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5431" w:type="dxa"/>
          </w:tcPr>
          <w:p w14:paraId="3CFF14F8" w14:textId="77777777" w:rsidR="007D53CC" w:rsidRPr="003908FE" w:rsidRDefault="007D53CC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</w:tr>
      <w:tr w:rsidR="007D53CC" w:rsidRPr="003908FE" w14:paraId="53E39563" w14:textId="77777777" w:rsidTr="002A1289">
        <w:tc>
          <w:tcPr>
            <w:tcW w:w="3397" w:type="dxa"/>
            <w:vMerge w:val="restart"/>
          </w:tcPr>
          <w:p w14:paraId="7CADE429" w14:textId="1801C78D" w:rsidR="007D53CC" w:rsidRPr="003908FE" w:rsidRDefault="004C59D5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 xml:space="preserve">Correo electrónico de </w:t>
            </w:r>
            <w:r w:rsidR="00F53F40" w:rsidRPr="003908FE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 xml:space="preserve">la persona </w:t>
            </w:r>
            <w:r w:rsidRPr="003908FE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 xml:space="preserve">representante o apoderada </w:t>
            </w:r>
            <w:r w:rsidRPr="003908FE">
              <w:rPr>
                <w:rFonts w:eastAsia="Times New Roman" w:cstheme="minorHAnsi"/>
                <w:color w:val="F25767"/>
                <w:kern w:val="0"/>
                <w:lang w:eastAsia="es-419"/>
                <w14:ligatures w14:val="none"/>
              </w:rPr>
              <w:t>*</w:t>
            </w:r>
          </w:p>
        </w:tc>
        <w:tc>
          <w:tcPr>
            <w:tcW w:w="5431" w:type="dxa"/>
          </w:tcPr>
          <w:p w14:paraId="44D0E294" w14:textId="77777777" w:rsidR="007D53CC" w:rsidRPr="003908FE" w:rsidRDefault="007D53CC" w:rsidP="00773050">
            <w:pPr>
              <w:shd w:val="clear" w:color="auto" w:fill="FFFFFF"/>
              <w:rPr>
                <w:rFonts w:eastAsia="Times New Roman" w:cstheme="minorHAnsi"/>
                <w:color w:val="F25767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 xml:space="preserve">Sí, deseo recibir respuesta vía correo electrónico. Correo electrónico de </w:t>
            </w:r>
            <w:r w:rsidR="0018068C" w:rsidRPr="003908FE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 xml:space="preserve">persona representante o apoderada </w:t>
            </w:r>
            <w:r w:rsidRPr="003908FE">
              <w:rPr>
                <w:rFonts w:eastAsia="Times New Roman" w:cstheme="minorHAnsi"/>
                <w:color w:val="F25767"/>
                <w:kern w:val="0"/>
                <w:lang w:eastAsia="es-419"/>
                <w14:ligatures w14:val="none"/>
              </w:rPr>
              <w:t xml:space="preserve">* </w:t>
            </w:r>
          </w:p>
          <w:p w14:paraId="0622103A" w14:textId="77777777" w:rsidR="00773050" w:rsidRPr="003908FE" w:rsidRDefault="00773050" w:rsidP="00773050">
            <w:pPr>
              <w:shd w:val="clear" w:color="auto" w:fill="FFFFFF"/>
              <w:rPr>
                <w:rFonts w:eastAsia="Times New Roman" w:cstheme="minorHAnsi"/>
                <w:color w:val="F25767"/>
                <w:kern w:val="0"/>
                <w:lang w:eastAsia="es-419"/>
                <w14:ligatures w14:val="none"/>
              </w:rPr>
            </w:pPr>
          </w:p>
          <w:p w14:paraId="2839FE75" w14:textId="112712EF" w:rsidR="00773050" w:rsidRPr="003908FE" w:rsidRDefault="00773050" w:rsidP="00773050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</w:tr>
      <w:tr w:rsidR="007D53CC" w:rsidRPr="003908FE" w14:paraId="73410204" w14:textId="77777777" w:rsidTr="002A1289">
        <w:tc>
          <w:tcPr>
            <w:tcW w:w="3397" w:type="dxa"/>
            <w:vMerge/>
          </w:tcPr>
          <w:p w14:paraId="5CE6CA5C" w14:textId="77777777" w:rsidR="007D53CC" w:rsidRPr="003908FE" w:rsidRDefault="007D53CC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5431" w:type="dxa"/>
          </w:tcPr>
          <w:p w14:paraId="1CEE0BA2" w14:textId="77777777" w:rsidR="007D53CC" w:rsidRPr="003908FE" w:rsidRDefault="007D53CC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>No</w:t>
            </w:r>
          </w:p>
        </w:tc>
      </w:tr>
    </w:tbl>
    <w:p w14:paraId="1FF74E30" w14:textId="77777777" w:rsidR="007D53CC" w:rsidRDefault="007D53CC" w:rsidP="007D53CC">
      <w:pPr>
        <w:shd w:val="clear" w:color="auto" w:fill="FFFFFF"/>
        <w:spacing w:after="100" w:afterAutospacing="1" w:line="240" w:lineRule="auto"/>
        <w:outlineLvl w:val="3"/>
        <w:rPr>
          <w:rFonts w:eastAsia="Times New Roman" w:cstheme="minorHAnsi"/>
          <w:color w:val="273444"/>
          <w:kern w:val="0"/>
          <w:sz w:val="24"/>
          <w:szCs w:val="24"/>
          <w:lang w:eastAsia="es-419"/>
          <w14:ligatures w14:val="none"/>
        </w:rPr>
      </w:pPr>
    </w:p>
    <w:p w14:paraId="66F23D60" w14:textId="77777777" w:rsidR="00244FD7" w:rsidRDefault="00244FD7" w:rsidP="007D53CC">
      <w:pPr>
        <w:shd w:val="clear" w:color="auto" w:fill="FFFFFF"/>
        <w:spacing w:after="100" w:afterAutospacing="1" w:line="240" w:lineRule="auto"/>
        <w:outlineLvl w:val="3"/>
        <w:rPr>
          <w:rFonts w:eastAsia="Times New Roman" w:cstheme="minorHAnsi"/>
          <w:color w:val="273444"/>
          <w:kern w:val="0"/>
          <w:sz w:val="24"/>
          <w:szCs w:val="24"/>
          <w:lang w:eastAsia="es-419"/>
          <w14:ligatures w14:val="none"/>
        </w:rPr>
      </w:pPr>
    </w:p>
    <w:p w14:paraId="320CAE29" w14:textId="77777777" w:rsidR="00244FD7" w:rsidRDefault="00244FD7" w:rsidP="007D53CC">
      <w:pPr>
        <w:shd w:val="clear" w:color="auto" w:fill="FFFFFF"/>
        <w:spacing w:after="100" w:afterAutospacing="1" w:line="240" w:lineRule="auto"/>
        <w:outlineLvl w:val="3"/>
        <w:rPr>
          <w:rFonts w:eastAsia="Times New Roman" w:cstheme="minorHAnsi"/>
          <w:color w:val="273444"/>
          <w:kern w:val="0"/>
          <w:sz w:val="24"/>
          <w:szCs w:val="24"/>
          <w:lang w:eastAsia="es-419"/>
          <w14:ligatures w14:val="none"/>
        </w:rPr>
      </w:pPr>
    </w:p>
    <w:p w14:paraId="38D29426" w14:textId="77777777" w:rsidR="00244FD7" w:rsidRDefault="00244FD7" w:rsidP="007D53CC">
      <w:pPr>
        <w:shd w:val="clear" w:color="auto" w:fill="FFFFFF"/>
        <w:spacing w:after="100" w:afterAutospacing="1" w:line="240" w:lineRule="auto"/>
        <w:outlineLvl w:val="3"/>
        <w:rPr>
          <w:rFonts w:eastAsia="Times New Roman" w:cstheme="minorHAnsi"/>
          <w:color w:val="273444"/>
          <w:kern w:val="0"/>
          <w:sz w:val="24"/>
          <w:szCs w:val="24"/>
          <w:lang w:eastAsia="es-419"/>
          <w14:ligatures w14:val="none"/>
        </w:rPr>
      </w:pPr>
    </w:p>
    <w:p w14:paraId="3035949A" w14:textId="77777777" w:rsidR="00244FD7" w:rsidRDefault="00244FD7" w:rsidP="007D53CC">
      <w:pPr>
        <w:shd w:val="clear" w:color="auto" w:fill="FFFFFF"/>
        <w:spacing w:after="100" w:afterAutospacing="1" w:line="240" w:lineRule="auto"/>
        <w:outlineLvl w:val="3"/>
        <w:rPr>
          <w:rFonts w:eastAsia="Times New Roman" w:cstheme="minorHAnsi"/>
          <w:color w:val="273444"/>
          <w:kern w:val="0"/>
          <w:sz w:val="24"/>
          <w:szCs w:val="24"/>
          <w:lang w:eastAsia="es-419"/>
          <w14:ligatures w14:val="none"/>
        </w:rPr>
      </w:pPr>
    </w:p>
    <w:p w14:paraId="1C6B7ADB" w14:textId="77777777" w:rsidR="00244FD7" w:rsidRDefault="00244FD7" w:rsidP="007D53CC">
      <w:pPr>
        <w:shd w:val="clear" w:color="auto" w:fill="FFFFFF"/>
        <w:spacing w:after="100" w:afterAutospacing="1" w:line="240" w:lineRule="auto"/>
        <w:outlineLvl w:val="3"/>
        <w:rPr>
          <w:rFonts w:eastAsia="Times New Roman" w:cstheme="minorHAnsi"/>
          <w:color w:val="273444"/>
          <w:kern w:val="0"/>
          <w:sz w:val="24"/>
          <w:szCs w:val="24"/>
          <w:lang w:eastAsia="es-419"/>
          <w14:ligatures w14:val="none"/>
        </w:rPr>
      </w:pPr>
    </w:p>
    <w:p w14:paraId="6F5AECE1" w14:textId="77777777" w:rsidR="00244FD7" w:rsidRPr="003908FE" w:rsidRDefault="00244FD7" w:rsidP="007D53CC">
      <w:pPr>
        <w:shd w:val="clear" w:color="auto" w:fill="FFFFFF"/>
        <w:spacing w:after="100" w:afterAutospacing="1" w:line="240" w:lineRule="auto"/>
        <w:outlineLvl w:val="3"/>
        <w:rPr>
          <w:rFonts w:eastAsia="Times New Roman" w:cstheme="minorHAnsi"/>
          <w:color w:val="273444"/>
          <w:kern w:val="0"/>
          <w:sz w:val="24"/>
          <w:szCs w:val="24"/>
          <w:lang w:eastAsia="es-419"/>
          <w14:ligatures w14:val="none"/>
        </w:rPr>
      </w:pPr>
    </w:p>
    <w:p w14:paraId="6D7F4F4B" w14:textId="3E19992F" w:rsidR="007D53CC" w:rsidRPr="003908FE" w:rsidRDefault="004C59D5" w:rsidP="007D53CC">
      <w:pPr>
        <w:shd w:val="clear" w:color="auto" w:fill="FFFFFF"/>
        <w:spacing w:after="100" w:afterAutospacing="1" w:line="240" w:lineRule="auto"/>
        <w:outlineLvl w:val="3"/>
        <w:rPr>
          <w:rFonts w:eastAsia="Times New Roman" w:cstheme="minorHAnsi"/>
          <w:b/>
          <w:bCs/>
          <w:color w:val="2F5496" w:themeColor="accent1" w:themeShade="BF"/>
          <w:kern w:val="0"/>
          <w:sz w:val="28"/>
          <w:szCs w:val="28"/>
          <w:lang w:eastAsia="es-419"/>
          <w14:ligatures w14:val="none"/>
        </w:rPr>
      </w:pPr>
      <w:r w:rsidRPr="003908FE">
        <w:rPr>
          <w:rFonts w:eastAsia="Times New Roman" w:cstheme="minorHAnsi"/>
          <w:b/>
          <w:bCs/>
          <w:color w:val="2F5496" w:themeColor="accent1" w:themeShade="BF"/>
          <w:kern w:val="0"/>
          <w:sz w:val="28"/>
          <w:szCs w:val="28"/>
          <w:lang w:eastAsia="es-419"/>
          <w14:ligatures w14:val="none"/>
        </w:rPr>
        <w:lastRenderedPageBreak/>
        <w:t xml:space="preserve">Indique la dirección de </w:t>
      </w:r>
      <w:r w:rsidR="001C0558" w:rsidRPr="003908FE">
        <w:rPr>
          <w:rFonts w:eastAsia="Times New Roman" w:cstheme="minorHAnsi"/>
          <w:b/>
          <w:bCs/>
          <w:color w:val="2F5496" w:themeColor="accent1" w:themeShade="BF"/>
          <w:kern w:val="0"/>
          <w:sz w:val="28"/>
          <w:szCs w:val="28"/>
          <w:lang w:eastAsia="es-419"/>
          <w14:ligatures w14:val="none"/>
        </w:rPr>
        <w:t xml:space="preserve">la persona </w:t>
      </w:r>
      <w:r w:rsidRPr="003908FE">
        <w:rPr>
          <w:rFonts w:eastAsia="Times New Roman" w:cstheme="minorHAnsi"/>
          <w:b/>
          <w:bCs/>
          <w:color w:val="2F5496" w:themeColor="accent1" w:themeShade="BF"/>
          <w:kern w:val="0"/>
          <w:sz w:val="28"/>
          <w:szCs w:val="28"/>
          <w:lang w:eastAsia="es-419"/>
          <w14:ligatures w14:val="none"/>
        </w:rPr>
        <w:t>representante o apoderada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4414"/>
        <w:gridCol w:w="2115"/>
        <w:gridCol w:w="2299"/>
      </w:tblGrid>
      <w:tr w:rsidR="007D53CC" w:rsidRPr="003908FE" w14:paraId="67A92910" w14:textId="77777777">
        <w:tc>
          <w:tcPr>
            <w:tcW w:w="4414" w:type="dxa"/>
          </w:tcPr>
          <w:p w14:paraId="4811D181" w14:textId="77777777" w:rsidR="007D53CC" w:rsidRPr="003908FE" w:rsidRDefault="007D53CC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>Región </w:t>
            </w:r>
            <w:r w:rsidRPr="003908FE">
              <w:rPr>
                <w:rFonts w:eastAsia="Times New Roman" w:cstheme="minorHAnsi"/>
                <w:color w:val="F25767"/>
                <w:kern w:val="0"/>
                <w:lang w:eastAsia="es-419"/>
                <w14:ligatures w14:val="none"/>
              </w:rPr>
              <w:t>*</w:t>
            </w:r>
          </w:p>
        </w:tc>
        <w:tc>
          <w:tcPr>
            <w:tcW w:w="4414" w:type="dxa"/>
            <w:gridSpan w:val="2"/>
          </w:tcPr>
          <w:p w14:paraId="50A053AE" w14:textId="77777777" w:rsidR="007D53CC" w:rsidRDefault="007D53CC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  <w:p w14:paraId="6E9F1302" w14:textId="77777777" w:rsidR="00244FD7" w:rsidRPr="003908FE" w:rsidRDefault="00244FD7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</w:tr>
      <w:tr w:rsidR="007D53CC" w:rsidRPr="003908FE" w14:paraId="008A95A2" w14:textId="77777777">
        <w:tc>
          <w:tcPr>
            <w:tcW w:w="4414" w:type="dxa"/>
          </w:tcPr>
          <w:p w14:paraId="5F993609" w14:textId="77777777" w:rsidR="007D53CC" w:rsidRPr="003908FE" w:rsidRDefault="007D53CC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>Comuna </w:t>
            </w:r>
            <w:r w:rsidRPr="003908FE">
              <w:rPr>
                <w:rFonts w:eastAsia="Times New Roman" w:cstheme="minorHAnsi"/>
                <w:color w:val="F25767"/>
                <w:kern w:val="0"/>
                <w:lang w:eastAsia="es-419"/>
                <w14:ligatures w14:val="none"/>
              </w:rPr>
              <w:t>*</w:t>
            </w:r>
          </w:p>
        </w:tc>
        <w:tc>
          <w:tcPr>
            <w:tcW w:w="4414" w:type="dxa"/>
            <w:gridSpan w:val="2"/>
          </w:tcPr>
          <w:p w14:paraId="57FC0338" w14:textId="77777777" w:rsidR="007D53CC" w:rsidRDefault="007D53CC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  <w:p w14:paraId="13BACE57" w14:textId="77777777" w:rsidR="00244FD7" w:rsidRPr="003908FE" w:rsidRDefault="00244FD7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</w:tr>
      <w:tr w:rsidR="007D53CC" w:rsidRPr="003908FE" w14:paraId="423C355E" w14:textId="77777777">
        <w:tc>
          <w:tcPr>
            <w:tcW w:w="4414" w:type="dxa"/>
          </w:tcPr>
          <w:p w14:paraId="55C93E28" w14:textId="77777777" w:rsidR="007D53CC" w:rsidRPr="003908FE" w:rsidRDefault="007D53CC">
            <w:pPr>
              <w:rPr>
                <w:rFonts w:eastAsia="Times New Roman" w:cstheme="minorHAnsi"/>
                <w:color w:val="F25767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>Dirección </w:t>
            </w:r>
            <w:r w:rsidRPr="003908FE">
              <w:rPr>
                <w:rFonts w:eastAsia="Times New Roman" w:cstheme="minorHAnsi"/>
                <w:color w:val="F25767"/>
                <w:kern w:val="0"/>
                <w:lang w:eastAsia="es-419"/>
                <w14:ligatures w14:val="none"/>
              </w:rPr>
              <w:t>*</w:t>
            </w:r>
          </w:p>
          <w:p w14:paraId="5F9B19E7" w14:textId="77777777" w:rsidR="00773050" w:rsidRPr="003908FE" w:rsidRDefault="00773050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4414" w:type="dxa"/>
            <w:gridSpan w:val="2"/>
          </w:tcPr>
          <w:p w14:paraId="7D0E4FF6" w14:textId="77777777" w:rsidR="007D53CC" w:rsidRDefault="007D53CC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  <w:p w14:paraId="14638560" w14:textId="77777777" w:rsidR="00244FD7" w:rsidRDefault="00244FD7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  <w:p w14:paraId="315E444A" w14:textId="77777777" w:rsidR="00244FD7" w:rsidRDefault="00244FD7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  <w:p w14:paraId="5C3D99A5" w14:textId="77777777" w:rsidR="00244FD7" w:rsidRPr="003908FE" w:rsidRDefault="00244FD7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</w:tr>
      <w:tr w:rsidR="007D53CC" w:rsidRPr="003908FE" w14:paraId="4822E992" w14:textId="77777777">
        <w:tc>
          <w:tcPr>
            <w:tcW w:w="4414" w:type="dxa"/>
          </w:tcPr>
          <w:p w14:paraId="1AD83C9B" w14:textId="77777777" w:rsidR="007D53CC" w:rsidRPr="003908FE" w:rsidRDefault="007D53CC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 xml:space="preserve">Complementar dirección con </w:t>
            </w:r>
            <w:proofErr w:type="spellStart"/>
            <w:r w:rsidRPr="003908FE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>N°</w:t>
            </w:r>
            <w:proofErr w:type="spellEnd"/>
            <w:r w:rsidRPr="003908FE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 xml:space="preserve"> de </w:t>
            </w:r>
            <w:proofErr w:type="spellStart"/>
            <w:r w:rsidRPr="003908FE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>depto</w:t>
            </w:r>
            <w:proofErr w:type="spellEnd"/>
            <w:r w:rsidRPr="003908FE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>, block, oficina o similar</w:t>
            </w:r>
          </w:p>
        </w:tc>
        <w:tc>
          <w:tcPr>
            <w:tcW w:w="4414" w:type="dxa"/>
            <w:gridSpan w:val="2"/>
          </w:tcPr>
          <w:p w14:paraId="7499B789" w14:textId="77777777" w:rsidR="007D53CC" w:rsidRPr="003908FE" w:rsidRDefault="007D53CC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</w:tr>
      <w:tr w:rsidR="00B47D02" w:rsidRPr="003908FE" w14:paraId="07C478A3" w14:textId="5BBCF26B" w:rsidTr="00B47D02">
        <w:tc>
          <w:tcPr>
            <w:tcW w:w="4414" w:type="dxa"/>
          </w:tcPr>
          <w:p w14:paraId="7E6767F8" w14:textId="2C55E382" w:rsidR="00B47D02" w:rsidRPr="003908FE" w:rsidRDefault="005509F6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>C</w:t>
            </w:r>
            <w:r w:rsidR="00B47D02" w:rsidRPr="003908FE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>oordenadas</w:t>
            </w:r>
          </w:p>
          <w:p w14:paraId="600C7E71" w14:textId="4C86901C" w:rsidR="00B47D02" w:rsidRPr="003908FE" w:rsidRDefault="00B47D02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cstheme="minorHAnsi"/>
                <w:color w:val="718096"/>
                <w:shd w:val="clear" w:color="auto" w:fill="FFFFFF"/>
              </w:rPr>
              <w:t>En caso de conocer Latitud y Longitud ingrésela directamente.</w:t>
            </w:r>
          </w:p>
        </w:tc>
        <w:tc>
          <w:tcPr>
            <w:tcW w:w="2115" w:type="dxa"/>
          </w:tcPr>
          <w:p w14:paraId="2DA4C685" w14:textId="77777777" w:rsidR="00B47D02" w:rsidRPr="003908FE" w:rsidRDefault="00B47D02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>Latitud</w:t>
            </w:r>
          </w:p>
          <w:p w14:paraId="5A5B9DE0" w14:textId="008ACE24" w:rsidR="00B47D02" w:rsidRPr="003908FE" w:rsidRDefault="00B47D02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proofErr w:type="spellStart"/>
            <w:r w:rsidRPr="003908FE">
              <w:rPr>
                <w:rFonts w:eastAsia="Times New Roman" w:cstheme="minorHAnsi"/>
                <w:color w:val="808080" w:themeColor="background1" w:themeShade="80"/>
                <w:kern w:val="0"/>
                <w:lang w:eastAsia="es-419"/>
                <w14:ligatures w14:val="none"/>
              </w:rPr>
              <w:t>Ej</w:t>
            </w:r>
            <w:proofErr w:type="spellEnd"/>
            <w:r w:rsidRPr="003908FE">
              <w:rPr>
                <w:rFonts w:eastAsia="Times New Roman" w:cstheme="minorHAnsi"/>
                <w:color w:val="808080" w:themeColor="background1" w:themeShade="80"/>
                <w:kern w:val="0"/>
                <w:lang w:eastAsia="es-419"/>
                <w14:ligatures w14:val="none"/>
              </w:rPr>
              <w:t>:</w:t>
            </w:r>
            <w:r w:rsidR="001A2032" w:rsidRPr="003908FE">
              <w:rPr>
                <w:rFonts w:eastAsia="Times New Roman" w:cstheme="minorHAnsi"/>
                <w:color w:val="808080" w:themeColor="background1" w:themeShade="80"/>
                <w:kern w:val="0"/>
                <w:lang w:eastAsia="es-419"/>
                <w14:ligatures w14:val="none"/>
              </w:rPr>
              <w:t xml:space="preserve"> -18.48539</w:t>
            </w:r>
          </w:p>
        </w:tc>
        <w:tc>
          <w:tcPr>
            <w:tcW w:w="2299" w:type="dxa"/>
          </w:tcPr>
          <w:p w14:paraId="29FBF604" w14:textId="77777777" w:rsidR="00B47D02" w:rsidRPr="003908FE" w:rsidRDefault="00B47D02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>Longitud</w:t>
            </w:r>
          </w:p>
          <w:p w14:paraId="3E17E599" w14:textId="109C68D5" w:rsidR="001A2032" w:rsidRPr="003908FE" w:rsidRDefault="001A2032">
            <w:pPr>
              <w:rPr>
                <w:rFonts w:eastAsia="Times New Roman" w:cstheme="minorHAnsi"/>
                <w:color w:val="808080" w:themeColor="background1" w:themeShade="80"/>
                <w:kern w:val="0"/>
                <w:lang w:eastAsia="es-419"/>
                <w14:ligatures w14:val="none"/>
              </w:rPr>
            </w:pPr>
            <w:proofErr w:type="spellStart"/>
            <w:r w:rsidRPr="003908FE">
              <w:rPr>
                <w:rFonts w:eastAsia="Times New Roman" w:cstheme="minorHAnsi"/>
                <w:color w:val="808080" w:themeColor="background1" w:themeShade="80"/>
                <w:kern w:val="0"/>
                <w:lang w:eastAsia="es-419"/>
                <w14:ligatures w14:val="none"/>
              </w:rPr>
              <w:t>Ej</w:t>
            </w:r>
            <w:proofErr w:type="spellEnd"/>
            <w:r w:rsidRPr="003908FE">
              <w:rPr>
                <w:rFonts w:eastAsia="Times New Roman" w:cstheme="minorHAnsi"/>
                <w:color w:val="808080" w:themeColor="background1" w:themeShade="80"/>
                <w:kern w:val="0"/>
                <w:lang w:eastAsia="es-419"/>
                <w14:ligatures w14:val="none"/>
              </w:rPr>
              <w:t>: -70.292</w:t>
            </w:r>
            <w:r w:rsidR="007D41CF" w:rsidRPr="003908FE">
              <w:rPr>
                <w:rFonts w:eastAsia="Times New Roman" w:cstheme="minorHAnsi"/>
                <w:color w:val="808080" w:themeColor="background1" w:themeShade="80"/>
                <w:kern w:val="0"/>
                <w:lang w:eastAsia="es-419"/>
                <w14:ligatures w14:val="none"/>
              </w:rPr>
              <w:t>48</w:t>
            </w:r>
          </w:p>
          <w:p w14:paraId="07490F99" w14:textId="77777777" w:rsidR="001A2032" w:rsidRPr="003908FE" w:rsidRDefault="001A2032">
            <w:pPr>
              <w:rPr>
                <w:rFonts w:eastAsia="Times New Roman" w:cstheme="minorHAnsi"/>
                <w:color w:val="808080" w:themeColor="background1" w:themeShade="80"/>
                <w:kern w:val="0"/>
                <w:lang w:eastAsia="es-419"/>
                <w14:ligatures w14:val="none"/>
              </w:rPr>
            </w:pPr>
          </w:p>
          <w:p w14:paraId="7AACDD91" w14:textId="02F9D661" w:rsidR="001A2032" w:rsidRPr="003908FE" w:rsidRDefault="001A2032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</w:tr>
      <w:tr w:rsidR="007D53CC" w:rsidRPr="003908FE" w14:paraId="53EAF35F" w14:textId="77777777">
        <w:tc>
          <w:tcPr>
            <w:tcW w:w="4414" w:type="dxa"/>
          </w:tcPr>
          <w:p w14:paraId="1754CC06" w14:textId="77777777" w:rsidR="007D53CC" w:rsidRPr="003908FE" w:rsidRDefault="007D53CC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>Teléfono móvil de quien denuncia</w:t>
            </w:r>
          </w:p>
          <w:p w14:paraId="2B23CE9C" w14:textId="77777777" w:rsidR="007D53CC" w:rsidRPr="003908FE" w:rsidRDefault="007D53CC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4414" w:type="dxa"/>
            <w:gridSpan w:val="2"/>
          </w:tcPr>
          <w:p w14:paraId="17B9F4A4" w14:textId="77777777" w:rsidR="007D53CC" w:rsidRPr="003908FE" w:rsidRDefault="007D53CC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>+569</w:t>
            </w:r>
          </w:p>
        </w:tc>
      </w:tr>
      <w:tr w:rsidR="007D53CC" w:rsidRPr="003908FE" w14:paraId="402E3916" w14:textId="77777777">
        <w:tc>
          <w:tcPr>
            <w:tcW w:w="4414" w:type="dxa"/>
          </w:tcPr>
          <w:p w14:paraId="77875B66" w14:textId="77777777" w:rsidR="007D53CC" w:rsidRPr="003908FE" w:rsidRDefault="007D53CC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>Teléfono fijo de quien denuncia</w:t>
            </w:r>
          </w:p>
          <w:p w14:paraId="1ECA5ABB" w14:textId="77777777" w:rsidR="007D53CC" w:rsidRPr="003908FE" w:rsidRDefault="007D53CC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4414" w:type="dxa"/>
            <w:gridSpan w:val="2"/>
          </w:tcPr>
          <w:p w14:paraId="54078961" w14:textId="77777777" w:rsidR="007D53CC" w:rsidRPr="003908FE" w:rsidRDefault="007D53CC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>+56</w:t>
            </w:r>
          </w:p>
        </w:tc>
      </w:tr>
    </w:tbl>
    <w:p w14:paraId="4850DB95" w14:textId="77777777" w:rsidR="007D53CC" w:rsidRPr="003908FE" w:rsidRDefault="007D53CC" w:rsidP="007D53CC">
      <w:pPr>
        <w:shd w:val="clear" w:color="auto" w:fill="FFFFFF"/>
        <w:spacing w:after="0" w:line="240" w:lineRule="auto"/>
        <w:rPr>
          <w:rFonts w:eastAsia="Times New Roman" w:cstheme="minorHAnsi"/>
          <w:color w:val="273444"/>
          <w:kern w:val="0"/>
          <w:sz w:val="24"/>
          <w:szCs w:val="24"/>
          <w:lang w:eastAsia="es-419"/>
          <w14:ligatures w14:val="none"/>
        </w:rPr>
      </w:pPr>
    </w:p>
    <w:p w14:paraId="6104ADC1" w14:textId="77777777" w:rsidR="007D53CC" w:rsidRPr="003908FE" w:rsidRDefault="007D53CC" w:rsidP="006A0FCF">
      <w:pPr>
        <w:shd w:val="clear" w:color="auto" w:fill="FFFFFF"/>
        <w:spacing w:after="0" w:line="240" w:lineRule="auto"/>
        <w:jc w:val="both"/>
        <w:rPr>
          <w:rFonts w:eastAsia="Times New Roman" w:cstheme="minorHAnsi"/>
          <w:color w:val="273444"/>
          <w:kern w:val="0"/>
          <w:sz w:val="24"/>
          <w:szCs w:val="24"/>
          <w:lang w:eastAsia="es-419"/>
          <w14:ligatures w14:val="none"/>
        </w:rPr>
      </w:pPr>
      <w:r w:rsidRPr="003908FE">
        <w:rPr>
          <w:rFonts w:eastAsia="Times New Roman" w:cstheme="minorHAnsi"/>
          <w:i/>
          <w:iCs/>
          <w:color w:val="718096"/>
          <w:kern w:val="0"/>
          <w:sz w:val="19"/>
          <w:szCs w:val="19"/>
          <w:lang w:eastAsia="es-419"/>
          <w14:ligatures w14:val="none"/>
        </w:rPr>
        <w:t>No es necesario anteponer un 9 a su número de contacto, solo se aceptan 8 dígitos.</w:t>
      </w:r>
      <w:r w:rsidRPr="003908FE">
        <w:rPr>
          <w:rFonts w:eastAsia="Times New Roman" w:cstheme="minorHAnsi"/>
          <w:color w:val="273444"/>
          <w:kern w:val="0"/>
          <w:sz w:val="24"/>
          <w:szCs w:val="24"/>
          <w:lang w:eastAsia="es-419"/>
          <w14:ligatures w14:val="none"/>
        </w:rPr>
        <w:br/>
      </w:r>
      <w:r w:rsidRPr="003908FE">
        <w:rPr>
          <w:rFonts w:eastAsia="Times New Roman" w:cstheme="minorHAnsi"/>
          <w:i/>
          <w:iCs/>
          <w:color w:val="718096"/>
          <w:kern w:val="0"/>
          <w:sz w:val="19"/>
          <w:szCs w:val="19"/>
          <w:lang w:eastAsia="es-419"/>
          <w14:ligatures w14:val="none"/>
        </w:rPr>
        <w:t>Debe ingresar al menos un teléfono móvil o fijo. Tenga en consideración que la SMA podría contactarse con Usted a través de vía telefónica</w:t>
      </w:r>
    </w:p>
    <w:p w14:paraId="64BC8C38" w14:textId="77777777" w:rsidR="00960034" w:rsidRPr="003908FE" w:rsidRDefault="00960034" w:rsidP="00960034">
      <w:pPr>
        <w:shd w:val="clear" w:color="auto" w:fill="FFFFFF"/>
        <w:spacing w:after="100" w:afterAutospacing="1" w:line="240" w:lineRule="auto"/>
        <w:outlineLvl w:val="3"/>
        <w:rPr>
          <w:rFonts w:eastAsia="Times New Roman" w:cstheme="minorHAnsi"/>
          <w:b/>
          <w:bCs/>
          <w:color w:val="273444"/>
          <w:kern w:val="0"/>
          <w:sz w:val="28"/>
          <w:szCs w:val="28"/>
          <w:lang w:eastAsia="es-419"/>
          <w14:ligatures w14:val="none"/>
        </w:rPr>
      </w:pPr>
    </w:p>
    <w:p w14:paraId="5FB40519" w14:textId="7A06871C" w:rsidR="002F212E" w:rsidRPr="003908FE" w:rsidRDefault="002F212E" w:rsidP="00960034">
      <w:pPr>
        <w:shd w:val="clear" w:color="auto" w:fill="FFFFFF"/>
        <w:spacing w:after="100" w:afterAutospacing="1" w:line="240" w:lineRule="auto"/>
        <w:outlineLvl w:val="3"/>
        <w:rPr>
          <w:rFonts w:eastAsia="Times New Roman" w:cstheme="minorHAnsi"/>
          <w:b/>
          <w:bCs/>
          <w:color w:val="2F5496" w:themeColor="accent1" w:themeShade="BF"/>
          <w:kern w:val="0"/>
          <w:sz w:val="28"/>
          <w:szCs w:val="28"/>
          <w:lang w:eastAsia="es-419"/>
          <w14:ligatures w14:val="none"/>
        </w:rPr>
      </w:pPr>
      <w:r w:rsidRPr="003908FE">
        <w:rPr>
          <w:rFonts w:eastAsia="Times New Roman" w:cstheme="minorHAnsi"/>
          <w:b/>
          <w:bCs/>
          <w:color w:val="2F5496" w:themeColor="accent1" w:themeShade="BF"/>
          <w:kern w:val="0"/>
          <w:sz w:val="28"/>
          <w:szCs w:val="28"/>
          <w:lang w:eastAsia="es-419"/>
          <w14:ligatures w14:val="none"/>
        </w:rPr>
        <w:t xml:space="preserve">Identifique el </w:t>
      </w:r>
      <w:r w:rsidR="00622651">
        <w:rPr>
          <w:rFonts w:eastAsia="Times New Roman" w:cstheme="minorHAnsi"/>
          <w:b/>
          <w:bCs/>
          <w:color w:val="2F5496" w:themeColor="accent1" w:themeShade="BF"/>
          <w:kern w:val="0"/>
          <w:sz w:val="28"/>
          <w:szCs w:val="28"/>
          <w:lang w:eastAsia="es-419"/>
          <w14:ligatures w14:val="none"/>
        </w:rPr>
        <w:t xml:space="preserve">o </w:t>
      </w:r>
      <w:r w:rsidRPr="003908FE">
        <w:rPr>
          <w:rFonts w:eastAsia="Times New Roman" w:cstheme="minorHAnsi"/>
          <w:b/>
          <w:bCs/>
          <w:color w:val="2F5496" w:themeColor="accent1" w:themeShade="BF"/>
          <w:kern w:val="0"/>
          <w:sz w:val="28"/>
          <w:szCs w:val="28"/>
          <w:lang w:eastAsia="es-419"/>
          <w14:ligatures w14:val="none"/>
        </w:rPr>
        <w:t>los documentos que acompaña</w:t>
      </w:r>
      <w:r w:rsidR="00E63CC2" w:rsidRPr="00622651">
        <w:rPr>
          <w:rFonts w:eastAsia="Times New Roman" w:cstheme="minorHAnsi"/>
          <w:b/>
          <w:bCs/>
          <w:color w:val="2F5496" w:themeColor="accent1" w:themeShade="BF"/>
          <w:kern w:val="0"/>
          <w:sz w:val="28"/>
          <w:szCs w:val="28"/>
          <w:lang w:eastAsia="es-419"/>
          <w14:ligatures w14:val="none"/>
        </w:rPr>
        <w:t>n</w:t>
      </w:r>
      <w:r w:rsidRPr="003908FE">
        <w:rPr>
          <w:rFonts w:eastAsia="Times New Roman" w:cstheme="minorHAnsi"/>
          <w:b/>
          <w:bCs/>
          <w:color w:val="2F5496" w:themeColor="accent1" w:themeShade="BF"/>
          <w:kern w:val="0"/>
          <w:sz w:val="28"/>
          <w:szCs w:val="28"/>
          <w:lang w:eastAsia="es-419"/>
          <w14:ligatures w14:val="none"/>
        </w:rPr>
        <w:t xml:space="preserve"> a la denuncia para acreditar la representación</w:t>
      </w:r>
    </w:p>
    <w:tbl>
      <w:tblPr>
        <w:tblStyle w:val="Tablaconcuadrcula"/>
        <w:tblW w:w="8992" w:type="dxa"/>
        <w:tblLook w:val="04A0" w:firstRow="1" w:lastRow="0" w:firstColumn="1" w:lastColumn="0" w:noHBand="0" w:noVBand="1"/>
      </w:tblPr>
      <w:tblGrid>
        <w:gridCol w:w="8992"/>
      </w:tblGrid>
      <w:tr w:rsidR="00960034" w:rsidRPr="003908FE" w14:paraId="5AA02D32" w14:textId="77777777" w:rsidTr="00773050">
        <w:trPr>
          <w:trHeight w:val="1926"/>
        </w:trPr>
        <w:tc>
          <w:tcPr>
            <w:tcW w:w="8992" w:type="dxa"/>
          </w:tcPr>
          <w:p w14:paraId="14B2A169" w14:textId="77777777" w:rsidR="00960034" w:rsidRDefault="00960034">
            <w:pPr>
              <w:rPr>
                <w:rFonts w:eastAsia="Times New Roman" w:cstheme="minorHAnsi"/>
                <w:b/>
                <w:bCs/>
                <w:color w:val="273444"/>
                <w:kern w:val="0"/>
                <w:sz w:val="40"/>
                <w:szCs w:val="40"/>
                <w:lang w:eastAsia="es-419"/>
                <w14:ligatures w14:val="none"/>
              </w:rPr>
            </w:pPr>
          </w:p>
          <w:p w14:paraId="70EA5512" w14:textId="77777777" w:rsidR="00244FD7" w:rsidRDefault="00244FD7">
            <w:pPr>
              <w:rPr>
                <w:rFonts w:eastAsia="Times New Roman" w:cstheme="minorHAnsi"/>
                <w:b/>
                <w:bCs/>
                <w:color w:val="273444"/>
                <w:kern w:val="0"/>
                <w:sz w:val="40"/>
                <w:szCs w:val="40"/>
                <w:lang w:eastAsia="es-419"/>
                <w14:ligatures w14:val="none"/>
              </w:rPr>
            </w:pPr>
          </w:p>
          <w:p w14:paraId="58D88841" w14:textId="77777777" w:rsidR="00244FD7" w:rsidRDefault="00244FD7">
            <w:pPr>
              <w:rPr>
                <w:rFonts w:eastAsia="Times New Roman" w:cstheme="minorHAnsi"/>
                <w:b/>
                <w:bCs/>
                <w:color w:val="273444"/>
                <w:kern w:val="0"/>
                <w:sz w:val="40"/>
                <w:szCs w:val="40"/>
                <w:lang w:eastAsia="es-419"/>
                <w14:ligatures w14:val="none"/>
              </w:rPr>
            </w:pPr>
          </w:p>
          <w:p w14:paraId="63FF6D1C" w14:textId="77777777" w:rsidR="00244FD7" w:rsidRDefault="00244FD7">
            <w:pPr>
              <w:rPr>
                <w:rFonts w:eastAsia="Times New Roman" w:cstheme="minorHAnsi"/>
                <w:b/>
                <w:bCs/>
                <w:color w:val="273444"/>
                <w:kern w:val="0"/>
                <w:sz w:val="40"/>
                <w:szCs w:val="40"/>
                <w:lang w:eastAsia="es-419"/>
                <w14:ligatures w14:val="none"/>
              </w:rPr>
            </w:pPr>
          </w:p>
          <w:p w14:paraId="09637F5F" w14:textId="77777777" w:rsidR="00244FD7" w:rsidRDefault="00244FD7">
            <w:pPr>
              <w:rPr>
                <w:rFonts w:eastAsia="Times New Roman" w:cstheme="minorHAnsi"/>
                <w:b/>
                <w:bCs/>
                <w:color w:val="273444"/>
                <w:kern w:val="0"/>
                <w:sz w:val="40"/>
                <w:szCs w:val="40"/>
                <w:lang w:eastAsia="es-419"/>
                <w14:ligatures w14:val="none"/>
              </w:rPr>
            </w:pPr>
          </w:p>
          <w:p w14:paraId="0AAA4AD1" w14:textId="77777777" w:rsidR="00244FD7" w:rsidRDefault="00244FD7">
            <w:pPr>
              <w:rPr>
                <w:rFonts w:eastAsia="Times New Roman" w:cstheme="minorHAnsi"/>
                <w:b/>
                <w:bCs/>
                <w:color w:val="273444"/>
                <w:kern w:val="0"/>
                <w:sz w:val="40"/>
                <w:szCs w:val="40"/>
                <w:lang w:eastAsia="es-419"/>
                <w14:ligatures w14:val="none"/>
              </w:rPr>
            </w:pPr>
          </w:p>
          <w:p w14:paraId="67675812" w14:textId="77777777" w:rsidR="00244FD7" w:rsidRDefault="00244FD7">
            <w:pPr>
              <w:rPr>
                <w:rFonts w:eastAsia="Times New Roman" w:cstheme="minorHAnsi"/>
                <w:b/>
                <w:bCs/>
                <w:color w:val="273444"/>
                <w:kern w:val="0"/>
                <w:sz w:val="40"/>
                <w:szCs w:val="40"/>
                <w:lang w:eastAsia="es-419"/>
                <w14:ligatures w14:val="none"/>
              </w:rPr>
            </w:pPr>
          </w:p>
          <w:p w14:paraId="3F5C7FD0" w14:textId="77777777" w:rsidR="00244FD7" w:rsidRPr="003908FE" w:rsidRDefault="00244FD7">
            <w:pPr>
              <w:rPr>
                <w:rFonts w:eastAsia="Times New Roman" w:cstheme="minorHAnsi"/>
                <w:b/>
                <w:bCs/>
                <w:color w:val="273444"/>
                <w:kern w:val="0"/>
                <w:sz w:val="40"/>
                <w:szCs w:val="40"/>
                <w:lang w:eastAsia="es-419"/>
                <w14:ligatures w14:val="none"/>
              </w:rPr>
            </w:pPr>
          </w:p>
        </w:tc>
      </w:tr>
    </w:tbl>
    <w:p w14:paraId="5B750A27" w14:textId="77777777" w:rsidR="004635D2" w:rsidRPr="003908FE" w:rsidRDefault="004635D2">
      <w:pPr>
        <w:rPr>
          <w:rFonts w:eastAsia="Times New Roman" w:cstheme="minorHAnsi"/>
          <w:b/>
          <w:bCs/>
          <w:color w:val="273444"/>
          <w:kern w:val="0"/>
          <w:sz w:val="40"/>
          <w:szCs w:val="40"/>
          <w:lang w:eastAsia="es-419"/>
          <w14:ligatures w14:val="none"/>
        </w:rPr>
      </w:pPr>
    </w:p>
    <w:p w14:paraId="430CC295" w14:textId="631B370A" w:rsidR="006F7B85" w:rsidRPr="003908FE" w:rsidRDefault="00EE7613" w:rsidP="00E43D69">
      <w:pPr>
        <w:pStyle w:val="Ttulo1"/>
        <w:rPr>
          <w:rFonts w:asciiTheme="minorHAnsi" w:hAnsiTheme="minorHAnsi" w:cstheme="minorHAnsi"/>
        </w:rPr>
      </w:pPr>
      <w:r w:rsidRPr="003908FE">
        <w:rPr>
          <w:rFonts w:asciiTheme="minorHAnsi" w:hAnsiTheme="minorHAnsi" w:cstheme="minorHAnsi"/>
        </w:rPr>
        <w:lastRenderedPageBreak/>
        <w:t>POSIBLES INFRACTORES</w:t>
      </w:r>
    </w:p>
    <w:p w14:paraId="328568A8" w14:textId="77777777" w:rsidR="006F7B85" w:rsidRPr="003908FE" w:rsidRDefault="006F7B85" w:rsidP="006A744F">
      <w:pPr>
        <w:spacing w:after="0" w:line="240" w:lineRule="auto"/>
        <w:outlineLvl w:val="3"/>
        <w:rPr>
          <w:rFonts w:eastAsia="Times New Roman" w:cstheme="minorHAnsi"/>
          <w:b/>
          <w:bCs/>
          <w:color w:val="273444"/>
          <w:kern w:val="0"/>
          <w:sz w:val="24"/>
          <w:szCs w:val="24"/>
          <w:lang w:eastAsia="es-419"/>
          <w14:ligatures w14:val="none"/>
        </w:rPr>
      </w:pPr>
    </w:p>
    <w:p w14:paraId="5994F93D" w14:textId="70CFAD06" w:rsidR="006A744F" w:rsidRPr="003908FE" w:rsidRDefault="006A744F" w:rsidP="006A744F">
      <w:pPr>
        <w:spacing w:after="0" w:line="240" w:lineRule="auto"/>
        <w:outlineLvl w:val="3"/>
        <w:rPr>
          <w:rFonts w:eastAsia="Times New Roman" w:cstheme="minorHAnsi"/>
          <w:b/>
          <w:bCs/>
          <w:color w:val="2F5496" w:themeColor="accent1" w:themeShade="BF"/>
          <w:kern w:val="0"/>
          <w:sz w:val="28"/>
          <w:szCs w:val="28"/>
          <w:lang w:eastAsia="es-419"/>
          <w14:ligatures w14:val="none"/>
        </w:rPr>
      </w:pPr>
      <w:r w:rsidRPr="003908FE">
        <w:rPr>
          <w:rFonts w:eastAsia="Times New Roman" w:cstheme="minorHAnsi"/>
          <w:b/>
          <w:bCs/>
          <w:color w:val="2F5496" w:themeColor="accent1" w:themeShade="BF"/>
          <w:kern w:val="0"/>
          <w:sz w:val="28"/>
          <w:szCs w:val="28"/>
          <w:lang w:eastAsia="es-419"/>
          <w14:ligatures w14:val="none"/>
        </w:rPr>
        <w:t>Identifique a quien cometería la posible infracción</w:t>
      </w:r>
    </w:p>
    <w:p w14:paraId="2E6E3685" w14:textId="77777777" w:rsidR="00F16BAF" w:rsidRPr="003908FE" w:rsidRDefault="00F16BAF" w:rsidP="006A744F">
      <w:pPr>
        <w:shd w:val="clear" w:color="auto" w:fill="FFFFFF"/>
        <w:spacing w:after="0" w:line="240" w:lineRule="auto"/>
        <w:rPr>
          <w:rFonts w:eastAsia="Times New Roman" w:cstheme="minorHAnsi"/>
          <w:color w:val="273444"/>
          <w:kern w:val="0"/>
          <w:sz w:val="24"/>
          <w:szCs w:val="24"/>
          <w:lang w:eastAsia="es-419"/>
          <w14:ligatures w14:val="none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2830"/>
        <w:gridCol w:w="5245"/>
        <w:gridCol w:w="753"/>
      </w:tblGrid>
      <w:tr w:rsidR="00F16BAF" w:rsidRPr="003908FE" w14:paraId="2E7DF92E" w14:textId="77777777" w:rsidTr="00395D3D">
        <w:tc>
          <w:tcPr>
            <w:tcW w:w="2830" w:type="dxa"/>
          </w:tcPr>
          <w:p w14:paraId="65C1E23A" w14:textId="77777777" w:rsidR="00F16BAF" w:rsidRPr="003908FE" w:rsidRDefault="00F16BAF" w:rsidP="00F16BAF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>Nombre de la persona o entidad posiblemente infractora</w:t>
            </w:r>
          </w:p>
          <w:p w14:paraId="7E1FFFC5" w14:textId="124BCAB3" w:rsidR="00F16BAF" w:rsidRPr="003908FE" w:rsidRDefault="00F16BAF" w:rsidP="00F16BAF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718096"/>
                <w:kern w:val="0"/>
                <w:lang w:eastAsia="es-419"/>
                <w14:ligatures w14:val="none"/>
              </w:rPr>
              <w:t>Nombre de la institución o razón social</w:t>
            </w:r>
            <w:r w:rsidR="00395D3D" w:rsidRPr="003908FE">
              <w:rPr>
                <w:rFonts w:eastAsia="Times New Roman" w:cstheme="minorHAnsi"/>
                <w:color w:val="718096"/>
                <w:kern w:val="0"/>
                <w:lang w:eastAsia="es-419"/>
                <w14:ligatures w14:val="none"/>
              </w:rPr>
              <w:t>.</w:t>
            </w:r>
          </w:p>
        </w:tc>
        <w:tc>
          <w:tcPr>
            <w:tcW w:w="5998" w:type="dxa"/>
            <w:gridSpan w:val="2"/>
          </w:tcPr>
          <w:p w14:paraId="4FC11C83" w14:textId="77777777" w:rsidR="00F16BAF" w:rsidRDefault="00F16BAF" w:rsidP="006A744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  <w:p w14:paraId="60176EDC" w14:textId="77777777" w:rsidR="00244FD7" w:rsidRDefault="00244FD7" w:rsidP="006A744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  <w:p w14:paraId="2CA419C9" w14:textId="77777777" w:rsidR="00244FD7" w:rsidRPr="003908FE" w:rsidRDefault="00244FD7" w:rsidP="006A744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</w:tr>
      <w:tr w:rsidR="00F16BAF" w:rsidRPr="003908FE" w14:paraId="6784E8EE" w14:textId="77777777" w:rsidTr="00395D3D">
        <w:tc>
          <w:tcPr>
            <w:tcW w:w="2830" w:type="dxa"/>
          </w:tcPr>
          <w:p w14:paraId="1514BF56" w14:textId="77777777" w:rsidR="00F16BAF" w:rsidRPr="003908FE" w:rsidRDefault="00F16BAF" w:rsidP="00F16BAF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>Cédula de Identidad/Rol Único Tributario</w:t>
            </w:r>
          </w:p>
          <w:p w14:paraId="57FCFB5D" w14:textId="5104FA41" w:rsidR="00F16BAF" w:rsidRPr="003908FE" w:rsidRDefault="00F16BAF" w:rsidP="00F16BAF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718096"/>
                <w:kern w:val="0"/>
                <w:lang w:eastAsia="es-419"/>
                <w14:ligatures w14:val="none"/>
              </w:rPr>
              <w:t xml:space="preserve">Sin puntos y con </w:t>
            </w:r>
            <w:r w:rsidR="00BF4795" w:rsidRPr="003908FE">
              <w:rPr>
                <w:rFonts w:eastAsia="Times New Roman" w:cstheme="minorHAnsi"/>
                <w:color w:val="718096"/>
                <w:kern w:val="0"/>
                <w:lang w:eastAsia="es-419"/>
                <w14:ligatures w14:val="none"/>
              </w:rPr>
              <w:t>guion</w:t>
            </w:r>
            <w:r w:rsidR="00395D3D" w:rsidRPr="003908FE">
              <w:rPr>
                <w:rFonts w:eastAsia="Times New Roman" w:cstheme="minorHAnsi"/>
                <w:color w:val="718096"/>
                <w:kern w:val="0"/>
                <w:lang w:eastAsia="es-419"/>
                <w14:ligatures w14:val="none"/>
              </w:rPr>
              <w:t>.</w:t>
            </w:r>
          </w:p>
          <w:p w14:paraId="31CD264A" w14:textId="77777777" w:rsidR="00F16BAF" w:rsidRPr="003908FE" w:rsidRDefault="00F16BAF" w:rsidP="006A744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5998" w:type="dxa"/>
            <w:gridSpan w:val="2"/>
          </w:tcPr>
          <w:p w14:paraId="2642B0C9" w14:textId="77777777" w:rsidR="00F16BAF" w:rsidRPr="003908FE" w:rsidRDefault="00F16BAF" w:rsidP="006A744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</w:tr>
      <w:tr w:rsidR="004D0615" w:rsidRPr="003908FE" w14:paraId="7251F83F" w14:textId="7DE5FE7D" w:rsidTr="00395D3D">
        <w:tc>
          <w:tcPr>
            <w:tcW w:w="2830" w:type="dxa"/>
            <w:vMerge w:val="restart"/>
          </w:tcPr>
          <w:p w14:paraId="3B06A563" w14:textId="77777777" w:rsidR="004D0615" w:rsidRPr="003908FE" w:rsidRDefault="004D0615" w:rsidP="00F16BAF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>Tipo de actividad que desarrolla la persona o entidad posiblemente infractora</w:t>
            </w:r>
          </w:p>
          <w:p w14:paraId="70E8F176" w14:textId="1DD970CC" w:rsidR="00197D68" w:rsidRPr="003908FE" w:rsidRDefault="003A488F" w:rsidP="00F16BAF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718096"/>
                <w:kern w:val="0"/>
                <w:lang w:eastAsia="es-419"/>
                <w14:ligatures w14:val="none"/>
              </w:rPr>
              <w:t>Marque con una X</w:t>
            </w:r>
          </w:p>
        </w:tc>
        <w:tc>
          <w:tcPr>
            <w:tcW w:w="5245" w:type="dxa"/>
          </w:tcPr>
          <w:p w14:paraId="33843780" w14:textId="5EF117AB" w:rsidR="004D0615" w:rsidRPr="003908FE" w:rsidRDefault="004D0615" w:rsidP="006A744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>Agroindustrias y/o forestal (agrícolas, ganaderías, viñas, etc.)</w:t>
            </w:r>
          </w:p>
        </w:tc>
        <w:tc>
          <w:tcPr>
            <w:tcW w:w="753" w:type="dxa"/>
          </w:tcPr>
          <w:p w14:paraId="7B610AFA" w14:textId="77777777" w:rsidR="004D0615" w:rsidRPr="003908FE" w:rsidRDefault="004D0615" w:rsidP="006A744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</w:tr>
      <w:tr w:rsidR="004D0615" w:rsidRPr="003908FE" w14:paraId="10FFA609" w14:textId="787C3F08" w:rsidTr="008B33A5">
        <w:trPr>
          <w:trHeight w:val="463"/>
        </w:trPr>
        <w:tc>
          <w:tcPr>
            <w:tcW w:w="2830" w:type="dxa"/>
            <w:vMerge/>
          </w:tcPr>
          <w:p w14:paraId="4DAD856B" w14:textId="77777777" w:rsidR="004D0615" w:rsidRPr="003908FE" w:rsidRDefault="004D0615" w:rsidP="006A744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5245" w:type="dxa"/>
          </w:tcPr>
          <w:p w14:paraId="14E42F84" w14:textId="3F8B104B" w:rsidR="004D0615" w:rsidRPr="003908FE" w:rsidRDefault="004D0615" w:rsidP="006A744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>Construcción/Inmobiliario</w:t>
            </w:r>
          </w:p>
        </w:tc>
        <w:tc>
          <w:tcPr>
            <w:tcW w:w="753" w:type="dxa"/>
          </w:tcPr>
          <w:p w14:paraId="518B14FC" w14:textId="77777777" w:rsidR="004D0615" w:rsidRPr="003908FE" w:rsidRDefault="004D0615" w:rsidP="00F16BA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</w:tr>
      <w:tr w:rsidR="008B33A5" w:rsidRPr="003908FE" w14:paraId="18F3B53D" w14:textId="77777777" w:rsidTr="00395D3D">
        <w:tc>
          <w:tcPr>
            <w:tcW w:w="2830" w:type="dxa"/>
            <w:vMerge/>
          </w:tcPr>
          <w:p w14:paraId="19822218" w14:textId="77777777" w:rsidR="008B33A5" w:rsidRPr="003908FE" w:rsidRDefault="008B33A5" w:rsidP="006A744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5245" w:type="dxa"/>
          </w:tcPr>
          <w:p w14:paraId="3062B8A1" w14:textId="54FCD447" w:rsidR="008B33A5" w:rsidRPr="003908FE" w:rsidRDefault="008B33A5" w:rsidP="006A744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>Energía (Termoeléctricas, Generadores, Distribuidoras, etc.)</w:t>
            </w:r>
          </w:p>
        </w:tc>
        <w:tc>
          <w:tcPr>
            <w:tcW w:w="753" w:type="dxa"/>
          </w:tcPr>
          <w:p w14:paraId="5651BE05" w14:textId="77777777" w:rsidR="008B33A5" w:rsidRPr="003908FE" w:rsidRDefault="008B33A5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</w:tr>
      <w:tr w:rsidR="004D0615" w:rsidRPr="003908FE" w14:paraId="6E01A39E" w14:textId="3775D511" w:rsidTr="00395D3D">
        <w:tc>
          <w:tcPr>
            <w:tcW w:w="2830" w:type="dxa"/>
            <w:vMerge/>
          </w:tcPr>
          <w:p w14:paraId="3A915AE5" w14:textId="77777777" w:rsidR="004D0615" w:rsidRPr="003908FE" w:rsidRDefault="004D0615" w:rsidP="006A744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5245" w:type="dxa"/>
          </w:tcPr>
          <w:p w14:paraId="7558E2CC" w14:textId="00108F1E" w:rsidR="004D0615" w:rsidRPr="003908FE" w:rsidRDefault="004D0615" w:rsidP="006A744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>Industrial (Fábricas)</w:t>
            </w:r>
          </w:p>
        </w:tc>
        <w:tc>
          <w:tcPr>
            <w:tcW w:w="753" w:type="dxa"/>
          </w:tcPr>
          <w:p w14:paraId="3E7BC538" w14:textId="77777777" w:rsidR="004D0615" w:rsidRPr="003908FE" w:rsidRDefault="004D0615" w:rsidP="00F16BA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</w:tr>
      <w:tr w:rsidR="004D0615" w:rsidRPr="003908FE" w14:paraId="00790B68" w14:textId="64E69B19" w:rsidTr="00395D3D">
        <w:tc>
          <w:tcPr>
            <w:tcW w:w="2830" w:type="dxa"/>
            <w:vMerge/>
          </w:tcPr>
          <w:p w14:paraId="4FEED9CF" w14:textId="77777777" w:rsidR="004D0615" w:rsidRPr="003908FE" w:rsidRDefault="004D0615" w:rsidP="006A744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5245" w:type="dxa"/>
          </w:tcPr>
          <w:p w14:paraId="1926CC51" w14:textId="4BAE9909" w:rsidR="004D0615" w:rsidRPr="003908FE" w:rsidRDefault="004D0615" w:rsidP="006A744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>Minería</w:t>
            </w:r>
          </w:p>
        </w:tc>
        <w:tc>
          <w:tcPr>
            <w:tcW w:w="753" w:type="dxa"/>
          </w:tcPr>
          <w:p w14:paraId="7DD8F195" w14:textId="77777777" w:rsidR="004D0615" w:rsidRPr="003908FE" w:rsidRDefault="004D0615" w:rsidP="00F16BA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</w:tr>
      <w:tr w:rsidR="004D0615" w:rsidRPr="003908FE" w14:paraId="152DEFE2" w14:textId="28AFED85" w:rsidTr="00395D3D">
        <w:tc>
          <w:tcPr>
            <w:tcW w:w="2830" w:type="dxa"/>
            <w:vMerge/>
          </w:tcPr>
          <w:p w14:paraId="3EB74F4D" w14:textId="77777777" w:rsidR="004D0615" w:rsidRPr="003908FE" w:rsidRDefault="004D0615" w:rsidP="006A744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5245" w:type="dxa"/>
          </w:tcPr>
          <w:p w14:paraId="196A117F" w14:textId="0BB6D47F" w:rsidR="004D0615" w:rsidRPr="003908FE" w:rsidRDefault="004D0615" w:rsidP="006A744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>Minería no metálica (Áridos)</w:t>
            </w:r>
          </w:p>
        </w:tc>
        <w:tc>
          <w:tcPr>
            <w:tcW w:w="753" w:type="dxa"/>
          </w:tcPr>
          <w:p w14:paraId="0037CDE7" w14:textId="77777777" w:rsidR="004D0615" w:rsidRPr="003908FE" w:rsidRDefault="004D0615" w:rsidP="00F16BA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</w:tr>
      <w:tr w:rsidR="004D0615" w:rsidRPr="003908FE" w14:paraId="731ED255" w14:textId="5B67C463" w:rsidTr="00395D3D">
        <w:tc>
          <w:tcPr>
            <w:tcW w:w="2830" w:type="dxa"/>
            <w:vMerge/>
          </w:tcPr>
          <w:p w14:paraId="1E58742A" w14:textId="77777777" w:rsidR="004D0615" w:rsidRPr="003908FE" w:rsidRDefault="004D0615" w:rsidP="006A744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5245" w:type="dxa"/>
          </w:tcPr>
          <w:p w14:paraId="426D388A" w14:textId="75D2D956" w:rsidR="004D0615" w:rsidRPr="003908FE" w:rsidRDefault="004D0615" w:rsidP="006A744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>Terminal de transporte (estación de trenes, terminal de buses, puerto, aeropuerto)</w:t>
            </w:r>
          </w:p>
        </w:tc>
        <w:tc>
          <w:tcPr>
            <w:tcW w:w="753" w:type="dxa"/>
          </w:tcPr>
          <w:p w14:paraId="36E5EB4C" w14:textId="77777777" w:rsidR="004D0615" w:rsidRPr="003908FE" w:rsidRDefault="004D0615" w:rsidP="006A744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</w:tr>
      <w:tr w:rsidR="004D0615" w:rsidRPr="003908FE" w14:paraId="069744B0" w14:textId="677EB6CE" w:rsidTr="00395D3D">
        <w:tc>
          <w:tcPr>
            <w:tcW w:w="2830" w:type="dxa"/>
            <w:vMerge/>
          </w:tcPr>
          <w:p w14:paraId="3FC8E44B" w14:textId="77777777" w:rsidR="004D0615" w:rsidRPr="003908FE" w:rsidRDefault="004D0615" w:rsidP="00F16BA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5245" w:type="dxa"/>
            <w:vAlign w:val="center"/>
          </w:tcPr>
          <w:p w14:paraId="18EAE671" w14:textId="44343D3C" w:rsidR="004D0615" w:rsidRPr="003908FE" w:rsidRDefault="004D0615" w:rsidP="00F16BA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cstheme="minorHAnsi"/>
                <w:color w:val="273444"/>
              </w:rPr>
              <w:t>Pesca y Acuicultura</w:t>
            </w:r>
          </w:p>
        </w:tc>
        <w:tc>
          <w:tcPr>
            <w:tcW w:w="753" w:type="dxa"/>
            <w:vAlign w:val="center"/>
          </w:tcPr>
          <w:p w14:paraId="0337FBB2" w14:textId="77777777" w:rsidR="004D0615" w:rsidRPr="003908FE" w:rsidRDefault="004D0615" w:rsidP="00F16BA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</w:tr>
      <w:tr w:rsidR="004D0615" w:rsidRPr="003908FE" w14:paraId="31BA279A" w14:textId="236CD374" w:rsidTr="00BF4795">
        <w:trPr>
          <w:trHeight w:val="276"/>
        </w:trPr>
        <w:tc>
          <w:tcPr>
            <w:tcW w:w="2830" w:type="dxa"/>
            <w:vMerge/>
          </w:tcPr>
          <w:p w14:paraId="5F7FECEE" w14:textId="77777777" w:rsidR="004D0615" w:rsidRPr="003908FE" w:rsidRDefault="004D0615" w:rsidP="00F16BA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5245" w:type="dxa"/>
            <w:vAlign w:val="center"/>
          </w:tcPr>
          <w:p w14:paraId="49B14BEA" w14:textId="78429A48" w:rsidR="004D0615" w:rsidRPr="003908FE" w:rsidRDefault="004D0615" w:rsidP="00BF4795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cstheme="minorHAnsi"/>
                <w:color w:val="273444"/>
              </w:rPr>
              <w:t>Comercio de leña</w:t>
            </w:r>
          </w:p>
        </w:tc>
        <w:tc>
          <w:tcPr>
            <w:tcW w:w="753" w:type="dxa"/>
            <w:vAlign w:val="center"/>
          </w:tcPr>
          <w:p w14:paraId="20F8DCFD" w14:textId="77777777" w:rsidR="004D0615" w:rsidRPr="003908FE" w:rsidRDefault="004D0615" w:rsidP="00F16BA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</w:tr>
      <w:tr w:rsidR="004D0615" w:rsidRPr="003908FE" w14:paraId="185A4627" w14:textId="77777777" w:rsidTr="00395D3D">
        <w:tc>
          <w:tcPr>
            <w:tcW w:w="2830" w:type="dxa"/>
            <w:vMerge/>
          </w:tcPr>
          <w:p w14:paraId="68A51E10" w14:textId="77777777" w:rsidR="004D0615" w:rsidRPr="003908FE" w:rsidRDefault="004D0615" w:rsidP="00F16BA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5245" w:type="dxa"/>
            <w:vAlign w:val="center"/>
          </w:tcPr>
          <w:p w14:paraId="217F43B3" w14:textId="397719F9" w:rsidR="004D0615" w:rsidRPr="003908FE" w:rsidRDefault="004D0615" w:rsidP="00F16BAF">
            <w:pPr>
              <w:rPr>
                <w:rFonts w:cstheme="minorHAnsi"/>
                <w:color w:val="273444"/>
              </w:rPr>
            </w:pPr>
            <w:r w:rsidRPr="003908FE">
              <w:rPr>
                <w:rFonts w:cstheme="minorHAnsi"/>
                <w:color w:val="273444"/>
              </w:rPr>
              <w:t>Saneamiento Ambiental (rellenos sanitarios, Plantas de tratamiento de aguas, Desalinizadoras, etc</w:t>
            </w:r>
            <w:r w:rsidR="002B2B1A" w:rsidRPr="003908FE">
              <w:rPr>
                <w:rFonts w:cstheme="minorHAnsi"/>
                <w:color w:val="273444"/>
              </w:rPr>
              <w:t>.</w:t>
            </w:r>
            <w:r w:rsidRPr="003908FE">
              <w:rPr>
                <w:rFonts w:cstheme="minorHAnsi"/>
                <w:color w:val="273444"/>
              </w:rPr>
              <w:t>)</w:t>
            </w:r>
          </w:p>
        </w:tc>
        <w:tc>
          <w:tcPr>
            <w:tcW w:w="753" w:type="dxa"/>
            <w:vAlign w:val="center"/>
          </w:tcPr>
          <w:p w14:paraId="2A54F57B" w14:textId="77777777" w:rsidR="004D0615" w:rsidRPr="003908FE" w:rsidRDefault="004D0615" w:rsidP="00F16BA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</w:tr>
      <w:tr w:rsidR="004D0615" w:rsidRPr="003908FE" w14:paraId="69248F1D" w14:textId="16781668" w:rsidTr="00395D3D">
        <w:tc>
          <w:tcPr>
            <w:tcW w:w="2830" w:type="dxa"/>
            <w:vMerge/>
          </w:tcPr>
          <w:p w14:paraId="02DA13A4" w14:textId="77777777" w:rsidR="004D0615" w:rsidRPr="003908FE" w:rsidRDefault="004D0615" w:rsidP="00F16BA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5245" w:type="dxa"/>
            <w:vAlign w:val="center"/>
          </w:tcPr>
          <w:p w14:paraId="033025BE" w14:textId="51DFF551" w:rsidR="004D0615" w:rsidRPr="003908FE" w:rsidRDefault="004D0615" w:rsidP="00F16BA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cstheme="minorHAnsi"/>
                <w:color w:val="273444"/>
              </w:rPr>
              <w:t>Servicios e instalaciones destinados a turismo en áreas protegidas</w:t>
            </w:r>
          </w:p>
        </w:tc>
        <w:tc>
          <w:tcPr>
            <w:tcW w:w="753" w:type="dxa"/>
            <w:vAlign w:val="center"/>
          </w:tcPr>
          <w:p w14:paraId="180042A7" w14:textId="77777777" w:rsidR="004D0615" w:rsidRPr="003908FE" w:rsidRDefault="004D0615" w:rsidP="00F16BA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</w:tr>
      <w:tr w:rsidR="004D0615" w:rsidRPr="003908FE" w14:paraId="33441412" w14:textId="07E74C3E" w:rsidTr="00395D3D">
        <w:tc>
          <w:tcPr>
            <w:tcW w:w="2830" w:type="dxa"/>
            <w:vMerge/>
          </w:tcPr>
          <w:p w14:paraId="445EB441" w14:textId="77777777" w:rsidR="004D0615" w:rsidRPr="003908FE" w:rsidRDefault="004D0615" w:rsidP="00F16BA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5245" w:type="dxa"/>
            <w:vAlign w:val="center"/>
          </w:tcPr>
          <w:p w14:paraId="00360400" w14:textId="17D2FFC4" w:rsidR="004D0615" w:rsidRPr="003908FE" w:rsidRDefault="004D0615" w:rsidP="00F16BA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cstheme="minorHAnsi"/>
                <w:color w:val="273444"/>
              </w:rPr>
              <w:t>Entidades Técnicas</w:t>
            </w:r>
          </w:p>
        </w:tc>
        <w:tc>
          <w:tcPr>
            <w:tcW w:w="753" w:type="dxa"/>
            <w:vAlign w:val="center"/>
          </w:tcPr>
          <w:p w14:paraId="4F64AD1B" w14:textId="77777777" w:rsidR="004D0615" w:rsidRPr="003908FE" w:rsidRDefault="004D0615" w:rsidP="00F16BA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</w:tr>
      <w:tr w:rsidR="004D0615" w:rsidRPr="003908FE" w14:paraId="534F44CF" w14:textId="457179A2" w:rsidTr="00395D3D">
        <w:tc>
          <w:tcPr>
            <w:tcW w:w="2830" w:type="dxa"/>
            <w:vMerge/>
          </w:tcPr>
          <w:p w14:paraId="1080664A" w14:textId="77777777" w:rsidR="004D0615" w:rsidRPr="003908FE" w:rsidRDefault="004D0615" w:rsidP="00F16BA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5245" w:type="dxa"/>
            <w:vAlign w:val="center"/>
          </w:tcPr>
          <w:p w14:paraId="28E0CE18" w14:textId="14AAC5CB" w:rsidR="004D0615" w:rsidRPr="003908FE" w:rsidRDefault="004D0615" w:rsidP="00F16BA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cstheme="minorHAnsi"/>
                <w:color w:val="273444"/>
              </w:rPr>
              <w:t>Transportes y Almacenajes</w:t>
            </w:r>
          </w:p>
        </w:tc>
        <w:tc>
          <w:tcPr>
            <w:tcW w:w="753" w:type="dxa"/>
            <w:vAlign w:val="center"/>
          </w:tcPr>
          <w:p w14:paraId="2D540ECC" w14:textId="77777777" w:rsidR="004D0615" w:rsidRPr="003908FE" w:rsidRDefault="004D0615" w:rsidP="00F16BA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</w:tr>
      <w:tr w:rsidR="004D0615" w:rsidRPr="003908FE" w14:paraId="3226B73E" w14:textId="0028E853" w:rsidTr="00395D3D">
        <w:tc>
          <w:tcPr>
            <w:tcW w:w="2830" w:type="dxa"/>
            <w:vMerge/>
          </w:tcPr>
          <w:p w14:paraId="3F716E0A" w14:textId="77777777" w:rsidR="004D0615" w:rsidRPr="003908FE" w:rsidRDefault="004D0615" w:rsidP="00F16BA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5245" w:type="dxa"/>
            <w:vAlign w:val="center"/>
          </w:tcPr>
          <w:p w14:paraId="7D975863" w14:textId="7672AA13" w:rsidR="004D0615" w:rsidRPr="003908FE" w:rsidRDefault="004D0615" w:rsidP="00F16BA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cstheme="minorHAnsi"/>
                <w:color w:val="273444"/>
              </w:rPr>
              <w:t>Instrumentos de planificación territorial</w:t>
            </w:r>
          </w:p>
        </w:tc>
        <w:tc>
          <w:tcPr>
            <w:tcW w:w="753" w:type="dxa"/>
            <w:vAlign w:val="center"/>
          </w:tcPr>
          <w:p w14:paraId="3C656F00" w14:textId="77777777" w:rsidR="004D0615" w:rsidRPr="003908FE" w:rsidRDefault="004D0615" w:rsidP="00F16BA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</w:tr>
      <w:tr w:rsidR="004D0615" w:rsidRPr="003908FE" w14:paraId="153B9331" w14:textId="396012A8" w:rsidTr="00395D3D">
        <w:tc>
          <w:tcPr>
            <w:tcW w:w="2830" w:type="dxa"/>
            <w:vMerge/>
          </w:tcPr>
          <w:p w14:paraId="06B06B99" w14:textId="77777777" w:rsidR="004D0615" w:rsidRPr="003908FE" w:rsidRDefault="004D0615" w:rsidP="00F16BA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5245" w:type="dxa"/>
            <w:vAlign w:val="center"/>
          </w:tcPr>
          <w:p w14:paraId="391C7EDC" w14:textId="27F396FC" w:rsidR="004D0615" w:rsidRPr="003908FE" w:rsidRDefault="004D0615" w:rsidP="00F16BA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cstheme="minorHAnsi"/>
                <w:color w:val="273444"/>
              </w:rPr>
              <w:t>Unidades o equipos/ maquinarias móviles</w:t>
            </w:r>
          </w:p>
        </w:tc>
        <w:tc>
          <w:tcPr>
            <w:tcW w:w="753" w:type="dxa"/>
            <w:vAlign w:val="center"/>
          </w:tcPr>
          <w:p w14:paraId="35B89478" w14:textId="77777777" w:rsidR="004D0615" w:rsidRPr="003908FE" w:rsidRDefault="004D0615" w:rsidP="00F16BA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</w:tr>
      <w:tr w:rsidR="004D0615" w:rsidRPr="003908FE" w14:paraId="5D47FE82" w14:textId="6C4D6596" w:rsidTr="00395D3D">
        <w:tc>
          <w:tcPr>
            <w:tcW w:w="2830" w:type="dxa"/>
            <w:vMerge/>
          </w:tcPr>
          <w:p w14:paraId="7628E0F2" w14:textId="77777777" w:rsidR="004D0615" w:rsidRPr="003908FE" w:rsidRDefault="004D0615" w:rsidP="00F16BA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5245" w:type="dxa"/>
            <w:vAlign w:val="center"/>
          </w:tcPr>
          <w:p w14:paraId="194A9522" w14:textId="46F41398" w:rsidR="004D0615" w:rsidRPr="003908FE" w:rsidRDefault="004D0615" w:rsidP="00F16BA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cstheme="minorHAnsi"/>
                <w:color w:val="273444"/>
              </w:rPr>
              <w:t>Otro</w:t>
            </w:r>
          </w:p>
        </w:tc>
        <w:tc>
          <w:tcPr>
            <w:tcW w:w="753" w:type="dxa"/>
            <w:vAlign w:val="center"/>
          </w:tcPr>
          <w:p w14:paraId="703F0CBF" w14:textId="77777777" w:rsidR="004D0615" w:rsidRPr="003908FE" w:rsidRDefault="004D0615" w:rsidP="00F16BA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</w:tr>
    </w:tbl>
    <w:p w14:paraId="6E34B8E6" w14:textId="77777777" w:rsidR="00552330" w:rsidRDefault="00552330" w:rsidP="006A744F">
      <w:pPr>
        <w:shd w:val="clear" w:color="auto" w:fill="FFFFFF"/>
        <w:spacing w:after="100" w:afterAutospacing="1" w:line="240" w:lineRule="auto"/>
        <w:outlineLvl w:val="3"/>
        <w:rPr>
          <w:rFonts w:eastAsia="Times New Roman" w:cstheme="minorHAnsi"/>
          <w:b/>
          <w:bCs/>
          <w:color w:val="273444"/>
          <w:kern w:val="0"/>
          <w:sz w:val="28"/>
          <w:szCs w:val="28"/>
          <w:lang w:eastAsia="es-419"/>
          <w14:ligatures w14:val="none"/>
        </w:rPr>
      </w:pPr>
    </w:p>
    <w:p w14:paraId="1A1CA23F" w14:textId="77777777" w:rsidR="00244FD7" w:rsidRDefault="00244FD7" w:rsidP="006A744F">
      <w:pPr>
        <w:shd w:val="clear" w:color="auto" w:fill="FFFFFF"/>
        <w:spacing w:after="100" w:afterAutospacing="1" w:line="240" w:lineRule="auto"/>
        <w:outlineLvl w:val="3"/>
        <w:rPr>
          <w:rFonts w:eastAsia="Times New Roman" w:cstheme="minorHAnsi"/>
          <w:b/>
          <w:bCs/>
          <w:color w:val="273444"/>
          <w:kern w:val="0"/>
          <w:sz w:val="28"/>
          <w:szCs w:val="28"/>
          <w:lang w:eastAsia="es-419"/>
          <w14:ligatures w14:val="none"/>
        </w:rPr>
      </w:pPr>
    </w:p>
    <w:p w14:paraId="3D7C087E" w14:textId="77777777" w:rsidR="00244FD7" w:rsidRDefault="00244FD7" w:rsidP="006A744F">
      <w:pPr>
        <w:shd w:val="clear" w:color="auto" w:fill="FFFFFF"/>
        <w:spacing w:after="100" w:afterAutospacing="1" w:line="240" w:lineRule="auto"/>
        <w:outlineLvl w:val="3"/>
        <w:rPr>
          <w:rFonts w:eastAsia="Times New Roman" w:cstheme="minorHAnsi"/>
          <w:b/>
          <w:bCs/>
          <w:color w:val="273444"/>
          <w:kern w:val="0"/>
          <w:sz w:val="28"/>
          <w:szCs w:val="28"/>
          <w:lang w:eastAsia="es-419"/>
          <w14:ligatures w14:val="none"/>
        </w:rPr>
      </w:pPr>
    </w:p>
    <w:p w14:paraId="7AD759CB" w14:textId="77777777" w:rsidR="00244FD7" w:rsidRDefault="00244FD7" w:rsidP="006A744F">
      <w:pPr>
        <w:shd w:val="clear" w:color="auto" w:fill="FFFFFF"/>
        <w:spacing w:after="100" w:afterAutospacing="1" w:line="240" w:lineRule="auto"/>
        <w:outlineLvl w:val="3"/>
        <w:rPr>
          <w:rFonts w:eastAsia="Times New Roman" w:cstheme="minorHAnsi"/>
          <w:b/>
          <w:bCs/>
          <w:color w:val="273444"/>
          <w:kern w:val="0"/>
          <w:sz w:val="28"/>
          <w:szCs w:val="28"/>
          <w:lang w:eastAsia="es-419"/>
          <w14:ligatures w14:val="none"/>
        </w:rPr>
      </w:pPr>
    </w:p>
    <w:p w14:paraId="3EFFA5ED" w14:textId="77777777" w:rsidR="00244FD7" w:rsidRPr="003908FE" w:rsidRDefault="00244FD7" w:rsidP="006A744F">
      <w:pPr>
        <w:shd w:val="clear" w:color="auto" w:fill="FFFFFF"/>
        <w:spacing w:after="100" w:afterAutospacing="1" w:line="240" w:lineRule="auto"/>
        <w:outlineLvl w:val="3"/>
        <w:rPr>
          <w:rFonts w:eastAsia="Times New Roman" w:cstheme="minorHAnsi"/>
          <w:b/>
          <w:bCs/>
          <w:color w:val="273444"/>
          <w:kern w:val="0"/>
          <w:sz w:val="28"/>
          <w:szCs w:val="28"/>
          <w:lang w:eastAsia="es-419"/>
          <w14:ligatures w14:val="none"/>
        </w:rPr>
      </w:pPr>
    </w:p>
    <w:p w14:paraId="1C5DF11F" w14:textId="3DE0A55D" w:rsidR="006A744F" w:rsidRPr="003908FE" w:rsidRDefault="006A744F" w:rsidP="006A744F">
      <w:pPr>
        <w:shd w:val="clear" w:color="auto" w:fill="FFFFFF"/>
        <w:spacing w:after="100" w:afterAutospacing="1" w:line="240" w:lineRule="auto"/>
        <w:outlineLvl w:val="3"/>
        <w:rPr>
          <w:rFonts w:eastAsia="Times New Roman" w:cstheme="minorHAnsi"/>
          <w:b/>
          <w:bCs/>
          <w:color w:val="2F5496" w:themeColor="accent1" w:themeShade="BF"/>
          <w:kern w:val="0"/>
          <w:sz w:val="28"/>
          <w:szCs w:val="28"/>
          <w:lang w:eastAsia="es-419"/>
          <w14:ligatures w14:val="none"/>
        </w:rPr>
      </w:pPr>
      <w:r w:rsidRPr="003908FE">
        <w:rPr>
          <w:rFonts w:eastAsia="Times New Roman" w:cstheme="minorHAnsi"/>
          <w:b/>
          <w:bCs/>
          <w:color w:val="2F5496" w:themeColor="accent1" w:themeShade="BF"/>
          <w:kern w:val="0"/>
          <w:sz w:val="28"/>
          <w:szCs w:val="28"/>
          <w:lang w:eastAsia="es-419"/>
          <w14:ligatures w14:val="none"/>
        </w:rPr>
        <w:lastRenderedPageBreak/>
        <w:t>Identifique el lugar de los hechos denunciados</w:t>
      </w:r>
    </w:p>
    <w:p w14:paraId="5AF7EC54" w14:textId="77777777" w:rsidR="006A744F" w:rsidRPr="003908FE" w:rsidRDefault="006A744F" w:rsidP="006A744F">
      <w:pPr>
        <w:shd w:val="clear" w:color="auto" w:fill="FFFFFF"/>
        <w:spacing w:after="0" w:line="240" w:lineRule="auto"/>
        <w:rPr>
          <w:rFonts w:eastAsia="Times New Roman" w:cstheme="minorHAnsi"/>
          <w:color w:val="273444"/>
          <w:kern w:val="0"/>
          <w:sz w:val="24"/>
          <w:szCs w:val="24"/>
          <w:lang w:eastAsia="es-419"/>
          <w14:ligatures w14:val="none"/>
        </w:rPr>
      </w:pPr>
      <w:r w:rsidRPr="003908FE">
        <w:rPr>
          <w:rFonts w:eastAsia="Times New Roman" w:cstheme="minorHAnsi"/>
          <w:b/>
          <w:bCs/>
          <w:color w:val="F25767"/>
          <w:kern w:val="0"/>
          <w:sz w:val="20"/>
          <w:szCs w:val="20"/>
          <w:lang w:eastAsia="es-419"/>
          <w14:ligatures w14:val="none"/>
        </w:rPr>
        <w:t>Los campos con asterisco (*) son Obligatorios</w:t>
      </w:r>
    </w:p>
    <w:p w14:paraId="743249F3" w14:textId="39CA71EA" w:rsidR="006A744F" w:rsidRPr="003908FE" w:rsidRDefault="006A744F" w:rsidP="006A744F">
      <w:pPr>
        <w:shd w:val="clear" w:color="auto" w:fill="EFF2F7"/>
        <w:spacing w:after="0" w:line="240" w:lineRule="auto"/>
        <w:rPr>
          <w:rFonts w:eastAsia="Times New Roman" w:cstheme="minorHAnsi"/>
          <w:color w:val="808080" w:themeColor="background1" w:themeShade="80"/>
          <w:kern w:val="0"/>
          <w:sz w:val="20"/>
          <w:szCs w:val="20"/>
          <w:lang w:eastAsia="es-419"/>
          <w14:ligatures w14:val="none"/>
        </w:rPr>
      </w:pPr>
      <w:r w:rsidRPr="003908FE">
        <w:rPr>
          <w:rFonts w:eastAsia="Times New Roman" w:cstheme="minorHAnsi"/>
          <w:color w:val="808080" w:themeColor="background1" w:themeShade="80"/>
          <w:kern w:val="0"/>
          <w:sz w:val="20"/>
          <w:szCs w:val="20"/>
          <w:lang w:eastAsia="es-419"/>
          <w14:ligatures w14:val="none"/>
        </w:rPr>
        <w:t xml:space="preserve">A </w:t>
      </w:r>
      <w:r w:rsidR="00E63CC2" w:rsidRPr="003908FE">
        <w:rPr>
          <w:rFonts w:eastAsia="Times New Roman" w:cstheme="minorHAnsi"/>
          <w:color w:val="808080" w:themeColor="background1" w:themeShade="80"/>
          <w:kern w:val="0"/>
          <w:sz w:val="20"/>
          <w:szCs w:val="20"/>
          <w:lang w:eastAsia="es-419"/>
          <w14:ligatures w14:val="none"/>
        </w:rPr>
        <w:t>continuación,</w:t>
      </w:r>
      <w:r w:rsidRPr="003908FE">
        <w:rPr>
          <w:rFonts w:eastAsia="Times New Roman" w:cstheme="minorHAnsi"/>
          <w:color w:val="808080" w:themeColor="background1" w:themeShade="80"/>
          <w:kern w:val="0"/>
          <w:sz w:val="20"/>
          <w:szCs w:val="20"/>
          <w:lang w:eastAsia="es-419"/>
          <w14:ligatures w14:val="none"/>
        </w:rPr>
        <w:t xml:space="preserve"> deberá ingresar el lugar de los hechos denunciados</w:t>
      </w:r>
      <w:r w:rsidR="00A07A3C" w:rsidRPr="003908FE">
        <w:rPr>
          <w:rFonts w:eastAsia="Times New Roman" w:cstheme="minorHAnsi"/>
          <w:color w:val="808080" w:themeColor="background1" w:themeShade="80"/>
          <w:kern w:val="0"/>
          <w:sz w:val="20"/>
          <w:szCs w:val="20"/>
          <w:lang w:eastAsia="es-419"/>
          <w14:ligatures w14:val="none"/>
        </w:rPr>
        <w:t xml:space="preserve">. </w:t>
      </w:r>
    </w:p>
    <w:p w14:paraId="484BDDA6" w14:textId="60B01744" w:rsidR="006A744F" w:rsidRPr="003908FE" w:rsidRDefault="006A744F" w:rsidP="006A744F">
      <w:pPr>
        <w:shd w:val="clear" w:color="auto" w:fill="FFFFFF"/>
        <w:spacing w:after="0" w:line="240" w:lineRule="auto"/>
        <w:rPr>
          <w:rFonts w:eastAsia="Times New Roman" w:cstheme="minorHAnsi"/>
          <w:color w:val="273444"/>
          <w:kern w:val="0"/>
          <w:sz w:val="24"/>
          <w:szCs w:val="24"/>
          <w:lang w:eastAsia="es-419"/>
          <w14:ligatures w14:val="none"/>
        </w:rPr>
      </w:pPr>
    </w:p>
    <w:p w14:paraId="7260DD68" w14:textId="77777777" w:rsidR="001B6738" w:rsidRPr="003908FE" w:rsidRDefault="001B6738" w:rsidP="006A744F">
      <w:pPr>
        <w:shd w:val="clear" w:color="auto" w:fill="FFFFFF"/>
        <w:spacing w:after="0" w:line="240" w:lineRule="auto"/>
        <w:rPr>
          <w:rFonts w:eastAsia="Times New Roman" w:cstheme="minorHAnsi"/>
          <w:color w:val="273444"/>
          <w:kern w:val="0"/>
          <w:sz w:val="24"/>
          <w:szCs w:val="24"/>
          <w:lang w:eastAsia="es-419"/>
          <w14:ligatures w14:val="none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4383"/>
        <w:gridCol w:w="2235"/>
        <w:gridCol w:w="2210"/>
      </w:tblGrid>
      <w:tr w:rsidR="001B6738" w:rsidRPr="003908FE" w14:paraId="0F517AF0" w14:textId="77777777" w:rsidTr="001B6738">
        <w:tc>
          <w:tcPr>
            <w:tcW w:w="4383" w:type="dxa"/>
          </w:tcPr>
          <w:p w14:paraId="16A46BD3" w14:textId="77777777" w:rsidR="001B6738" w:rsidRPr="003908FE" w:rsidRDefault="001B6738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>Región </w:t>
            </w:r>
            <w:r w:rsidRPr="003908FE">
              <w:rPr>
                <w:rFonts w:eastAsia="Times New Roman" w:cstheme="minorHAnsi"/>
                <w:color w:val="F25767"/>
                <w:kern w:val="0"/>
                <w:lang w:eastAsia="es-419"/>
                <w14:ligatures w14:val="none"/>
              </w:rPr>
              <w:t>*</w:t>
            </w:r>
          </w:p>
        </w:tc>
        <w:tc>
          <w:tcPr>
            <w:tcW w:w="4445" w:type="dxa"/>
            <w:gridSpan w:val="2"/>
          </w:tcPr>
          <w:p w14:paraId="77F4C08A" w14:textId="77777777" w:rsidR="001B6738" w:rsidRDefault="001B6738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  <w:p w14:paraId="138E139A" w14:textId="77777777" w:rsidR="00244FD7" w:rsidRDefault="00244FD7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  <w:p w14:paraId="3CC93DB7" w14:textId="77777777" w:rsidR="00244FD7" w:rsidRPr="003908FE" w:rsidRDefault="00244FD7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</w:tr>
      <w:tr w:rsidR="001B6738" w:rsidRPr="003908FE" w14:paraId="598707A1" w14:textId="77777777" w:rsidTr="001B6738">
        <w:tc>
          <w:tcPr>
            <w:tcW w:w="4383" w:type="dxa"/>
          </w:tcPr>
          <w:p w14:paraId="43E5FA6A" w14:textId="77777777" w:rsidR="001B6738" w:rsidRPr="003908FE" w:rsidRDefault="001B6738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>Comuna </w:t>
            </w:r>
            <w:r w:rsidRPr="003908FE">
              <w:rPr>
                <w:rFonts w:eastAsia="Times New Roman" w:cstheme="minorHAnsi"/>
                <w:color w:val="F25767"/>
                <w:kern w:val="0"/>
                <w:lang w:eastAsia="es-419"/>
                <w14:ligatures w14:val="none"/>
              </w:rPr>
              <w:t>*</w:t>
            </w:r>
          </w:p>
        </w:tc>
        <w:tc>
          <w:tcPr>
            <w:tcW w:w="4445" w:type="dxa"/>
            <w:gridSpan w:val="2"/>
          </w:tcPr>
          <w:p w14:paraId="31A79D81" w14:textId="77777777" w:rsidR="001B6738" w:rsidRDefault="001B6738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  <w:p w14:paraId="181F095F" w14:textId="77777777" w:rsidR="00244FD7" w:rsidRDefault="00244FD7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  <w:p w14:paraId="68C49B4F" w14:textId="77777777" w:rsidR="00244FD7" w:rsidRPr="003908FE" w:rsidRDefault="00244FD7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</w:tr>
      <w:tr w:rsidR="001B6738" w:rsidRPr="003908FE" w14:paraId="0863DF33" w14:textId="77777777" w:rsidTr="001B6738">
        <w:tc>
          <w:tcPr>
            <w:tcW w:w="4383" w:type="dxa"/>
          </w:tcPr>
          <w:p w14:paraId="0892AD83" w14:textId="77777777" w:rsidR="001B6738" w:rsidRPr="003908FE" w:rsidRDefault="001B6738">
            <w:pPr>
              <w:rPr>
                <w:rFonts w:eastAsia="Times New Roman" w:cstheme="minorHAnsi"/>
                <w:color w:val="F25767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>Dirección </w:t>
            </w:r>
            <w:r w:rsidRPr="003908FE">
              <w:rPr>
                <w:rFonts w:eastAsia="Times New Roman" w:cstheme="minorHAnsi"/>
                <w:color w:val="F25767"/>
                <w:kern w:val="0"/>
                <w:lang w:eastAsia="es-419"/>
                <w14:ligatures w14:val="none"/>
              </w:rPr>
              <w:t>*</w:t>
            </w:r>
          </w:p>
          <w:p w14:paraId="2C3C94D7" w14:textId="7E1739FA" w:rsidR="00DC680A" w:rsidRPr="003908FE" w:rsidRDefault="00DC680A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718096"/>
                <w:kern w:val="0"/>
                <w:lang w:eastAsia="es-419"/>
                <w14:ligatures w14:val="none"/>
              </w:rPr>
              <w:t>Ingrese el nombre de la calle y el numero asociado</w:t>
            </w:r>
          </w:p>
        </w:tc>
        <w:tc>
          <w:tcPr>
            <w:tcW w:w="4445" w:type="dxa"/>
            <w:gridSpan w:val="2"/>
          </w:tcPr>
          <w:p w14:paraId="06476AC4" w14:textId="77777777" w:rsidR="001B6738" w:rsidRDefault="001B6738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  <w:p w14:paraId="73AF3D0E" w14:textId="77777777" w:rsidR="00244FD7" w:rsidRDefault="00244FD7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  <w:p w14:paraId="6379F32E" w14:textId="77777777" w:rsidR="00244FD7" w:rsidRDefault="00244FD7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  <w:p w14:paraId="2B26BE6B" w14:textId="77777777" w:rsidR="00244FD7" w:rsidRPr="003908FE" w:rsidRDefault="00244FD7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</w:tr>
      <w:tr w:rsidR="005509F6" w:rsidRPr="003908FE" w14:paraId="5F4D1E18" w14:textId="14E25C15" w:rsidTr="005509F6">
        <w:tc>
          <w:tcPr>
            <w:tcW w:w="4383" w:type="dxa"/>
          </w:tcPr>
          <w:p w14:paraId="673BA79B" w14:textId="77777777" w:rsidR="005509F6" w:rsidRPr="003908FE" w:rsidRDefault="005509F6" w:rsidP="005509F6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>Coordenadas</w:t>
            </w:r>
          </w:p>
          <w:p w14:paraId="2699B2DD" w14:textId="7699D4B9" w:rsidR="005509F6" w:rsidRPr="003908FE" w:rsidRDefault="005509F6" w:rsidP="005509F6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cstheme="minorHAnsi"/>
                <w:color w:val="718096"/>
                <w:shd w:val="clear" w:color="auto" w:fill="FFFFFF"/>
              </w:rPr>
              <w:t>En caso de conocer Latitud y Longitud ingrésela directamente.</w:t>
            </w:r>
          </w:p>
        </w:tc>
        <w:tc>
          <w:tcPr>
            <w:tcW w:w="2235" w:type="dxa"/>
          </w:tcPr>
          <w:p w14:paraId="0682C13C" w14:textId="77777777" w:rsidR="005509F6" w:rsidRPr="003908FE" w:rsidRDefault="005509F6" w:rsidP="005509F6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>Latitud</w:t>
            </w:r>
          </w:p>
          <w:p w14:paraId="716F8BA5" w14:textId="613BD05E" w:rsidR="005509F6" w:rsidRPr="003908FE" w:rsidRDefault="005509F6" w:rsidP="005509F6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proofErr w:type="spellStart"/>
            <w:r w:rsidRPr="003908FE">
              <w:rPr>
                <w:rFonts w:eastAsia="Times New Roman" w:cstheme="minorHAnsi"/>
                <w:color w:val="808080" w:themeColor="background1" w:themeShade="80"/>
                <w:kern w:val="0"/>
                <w:lang w:eastAsia="es-419"/>
                <w14:ligatures w14:val="none"/>
              </w:rPr>
              <w:t>Ej</w:t>
            </w:r>
            <w:proofErr w:type="spellEnd"/>
            <w:r w:rsidRPr="003908FE">
              <w:rPr>
                <w:rFonts w:eastAsia="Times New Roman" w:cstheme="minorHAnsi"/>
                <w:color w:val="808080" w:themeColor="background1" w:themeShade="80"/>
                <w:kern w:val="0"/>
                <w:lang w:eastAsia="es-419"/>
                <w14:ligatures w14:val="none"/>
              </w:rPr>
              <w:t>: -18.48539</w:t>
            </w:r>
          </w:p>
        </w:tc>
        <w:tc>
          <w:tcPr>
            <w:tcW w:w="2210" w:type="dxa"/>
          </w:tcPr>
          <w:p w14:paraId="2900C4C6" w14:textId="77777777" w:rsidR="005509F6" w:rsidRPr="003908FE" w:rsidRDefault="005509F6" w:rsidP="005509F6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>Longitud</w:t>
            </w:r>
          </w:p>
          <w:p w14:paraId="1D89B8A6" w14:textId="77777777" w:rsidR="005509F6" w:rsidRPr="003908FE" w:rsidRDefault="005509F6" w:rsidP="005509F6">
            <w:pPr>
              <w:rPr>
                <w:rFonts w:eastAsia="Times New Roman" w:cstheme="minorHAnsi"/>
                <w:color w:val="808080" w:themeColor="background1" w:themeShade="80"/>
                <w:kern w:val="0"/>
                <w:lang w:eastAsia="es-419"/>
                <w14:ligatures w14:val="none"/>
              </w:rPr>
            </w:pPr>
            <w:proofErr w:type="spellStart"/>
            <w:r w:rsidRPr="003908FE">
              <w:rPr>
                <w:rFonts w:eastAsia="Times New Roman" w:cstheme="minorHAnsi"/>
                <w:color w:val="808080" w:themeColor="background1" w:themeShade="80"/>
                <w:kern w:val="0"/>
                <w:lang w:eastAsia="es-419"/>
                <w14:ligatures w14:val="none"/>
              </w:rPr>
              <w:t>Ej</w:t>
            </w:r>
            <w:proofErr w:type="spellEnd"/>
            <w:r w:rsidRPr="003908FE">
              <w:rPr>
                <w:rFonts w:eastAsia="Times New Roman" w:cstheme="minorHAnsi"/>
                <w:color w:val="808080" w:themeColor="background1" w:themeShade="80"/>
                <w:kern w:val="0"/>
                <w:lang w:eastAsia="es-419"/>
                <w14:ligatures w14:val="none"/>
              </w:rPr>
              <w:t>: -70.29248</w:t>
            </w:r>
          </w:p>
          <w:p w14:paraId="477D6E2E" w14:textId="77777777" w:rsidR="005509F6" w:rsidRPr="003908FE" w:rsidRDefault="005509F6" w:rsidP="005509F6">
            <w:pPr>
              <w:rPr>
                <w:rFonts w:eastAsia="Times New Roman" w:cstheme="minorHAnsi"/>
                <w:color w:val="808080" w:themeColor="background1" w:themeShade="80"/>
                <w:kern w:val="0"/>
                <w:lang w:eastAsia="es-419"/>
                <w14:ligatures w14:val="none"/>
              </w:rPr>
            </w:pPr>
          </w:p>
          <w:p w14:paraId="4AF33E10" w14:textId="77777777" w:rsidR="005509F6" w:rsidRPr="003908FE" w:rsidRDefault="005509F6" w:rsidP="005509F6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</w:tr>
    </w:tbl>
    <w:p w14:paraId="0E83784E" w14:textId="77777777" w:rsidR="00BC48D5" w:rsidRPr="003908FE" w:rsidRDefault="00BC48D5" w:rsidP="00BC48D5">
      <w:pPr>
        <w:spacing w:after="0" w:line="240" w:lineRule="auto"/>
        <w:outlineLvl w:val="3"/>
        <w:rPr>
          <w:rFonts w:eastAsia="Times New Roman" w:cstheme="minorHAnsi"/>
          <w:b/>
          <w:bCs/>
          <w:color w:val="273444"/>
          <w:kern w:val="0"/>
          <w:sz w:val="40"/>
          <w:szCs w:val="40"/>
          <w:lang w:eastAsia="es-419"/>
          <w14:ligatures w14:val="none"/>
        </w:rPr>
      </w:pPr>
    </w:p>
    <w:p w14:paraId="1162BCDB" w14:textId="77777777" w:rsidR="00BC48D5" w:rsidRPr="003908FE" w:rsidRDefault="00BC48D5" w:rsidP="00BC48D5">
      <w:pPr>
        <w:spacing w:after="0" w:line="240" w:lineRule="auto"/>
        <w:outlineLvl w:val="3"/>
        <w:rPr>
          <w:rFonts w:eastAsia="Times New Roman" w:cstheme="minorHAnsi"/>
          <w:b/>
          <w:bCs/>
          <w:color w:val="273444"/>
          <w:kern w:val="0"/>
          <w:sz w:val="40"/>
          <w:szCs w:val="40"/>
          <w:lang w:eastAsia="es-419"/>
          <w14:ligatures w14:val="none"/>
        </w:rPr>
      </w:pPr>
    </w:p>
    <w:p w14:paraId="3B9A9F3A" w14:textId="06C5BB1C" w:rsidR="00C055B5" w:rsidRPr="003908FE" w:rsidRDefault="00EE7613" w:rsidP="00E43D69">
      <w:pPr>
        <w:pStyle w:val="Ttulo1"/>
        <w:rPr>
          <w:rFonts w:asciiTheme="minorHAnsi" w:hAnsiTheme="minorHAnsi" w:cstheme="minorHAnsi"/>
        </w:rPr>
      </w:pPr>
      <w:r w:rsidRPr="003908FE">
        <w:rPr>
          <w:rFonts w:asciiTheme="minorHAnsi" w:hAnsiTheme="minorHAnsi" w:cstheme="minorHAnsi"/>
        </w:rPr>
        <w:t>HECHOS DENUNCIADOS</w:t>
      </w:r>
    </w:p>
    <w:p w14:paraId="2485C9C7" w14:textId="77777777" w:rsidR="00C055B5" w:rsidRPr="003908FE" w:rsidRDefault="00C055B5" w:rsidP="006A744F">
      <w:pPr>
        <w:spacing w:after="0" w:line="240" w:lineRule="auto"/>
        <w:outlineLvl w:val="3"/>
        <w:rPr>
          <w:rFonts w:eastAsia="Times New Roman" w:cstheme="minorHAnsi"/>
          <w:b/>
          <w:bCs/>
          <w:color w:val="273444"/>
          <w:kern w:val="0"/>
          <w:sz w:val="24"/>
          <w:szCs w:val="24"/>
          <w:lang w:eastAsia="es-419"/>
          <w14:ligatures w14:val="none"/>
        </w:rPr>
      </w:pPr>
    </w:p>
    <w:p w14:paraId="37D62188" w14:textId="4E837755" w:rsidR="006A744F" w:rsidRPr="003908FE" w:rsidRDefault="006A744F" w:rsidP="006A744F">
      <w:pPr>
        <w:spacing w:after="0" w:line="240" w:lineRule="auto"/>
        <w:outlineLvl w:val="3"/>
        <w:rPr>
          <w:rFonts w:eastAsia="Times New Roman" w:cstheme="minorHAnsi"/>
          <w:b/>
          <w:bCs/>
          <w:color w:val="2F5496" w:themeColor="accent1" w:themeShade="BF"/>
          <w:kern w:val="0"/>
          <w:sz w:val="28"/>
          <w:szCs w:val="28"/>
          <w:lang w:eastAsia="es-419"/>
          <w14:ligatures w14:val="none"/>
        </w:rPr>
      </w:pPr>
      <w:r w:rsidRPr="003908FE">
        <w:rPr>
          <w:rFonts w:eastAsia="Times New Roman" w:cstheme="minorHAnsi"/>
          <w:b/>
          <w:bCs/>
          <w:color w:val="2F5496" w:themeColor="accent1" w:themeShade="BF"/>
          <w:kern w:val="0"/>
          <w:sz w:val="28"/>
          <w:szCs w:val="28"/>
          <w:lang w:eastAsia="es-419"/>
          <w14:ligatures w14:val="none"/>
        </w:rPr>
        <w:t>Descripción y antecedentes de los hechos denunciados</w:t>
      </w:r>
    </w:p>
    <w:p w14:paraId="2CD12417" w14:textId="77777777" w:rsidR="006A744F" w:rsidRPr="003908FE" w:rsidRDefault="006A744F" w:rsidP="006A744F">
      <w:pPr>
        <w:spacing w:after="0" w:line="240" w:lineRule="auto"/>
        <w:rPr>
          <w:rFonts w:eastAsia="Times New Roman" w:cstheme="minorHAnsi"/>
          <w:b/>
          <w:bCs/>
          <w:color w:val="F25767"/>
          <w:kern w:val="0"/>
          <w:sz w:val="20"/>
          <w:szCs w:val="20"/>
          <w:lang w:eastAsia="es-419"/>
          <w14:ligatures w14:val="none"/>
        </w:rPr>
      </w:pPr>
      <w:r w:rsidRPr="003908FE">
        <w:rPr>
          <w:rFonts w:eastAsia="Times New Roman" w:cstheme="minorHAnsi"/>
          <w:b/>
          <w:bCs/>
          <w:color w:val="F25767"/>
          <w:kern w:val="0"/>
          <w:sz w:val="20"/>
          <w:szCs w:val="20"/>
          <w:lang w:eastAsia="es-419"/>
          <w14:ligatures w14:val="none"/>
        </w:rPr>
        <w:t>Los campos con asterisco (*) son Obligatorios</w:t>
      </w:r>
    </w:p>
    <w:p w14:paraId="3DBC2F2D" w14:textId="77777777" w:rsidR="00DC680A" w:rsidRPr="003908FE" w:rsidRDefault="00DC680A" w:rsidP="006A744F">
      <w:pPr>
        <w:spacing w:after="0" w:line="240" w:lineRule="auto"/>
        <w:rPr>
          <w:rFonts w:eastAsia="Times New Roman" w:cstheme="minorHAnsi"/>
          <w:color w:val="273444"/>
          <w:kern w:val="0"/>
          <w:sz w:val="24"/>
          <w:szCs w:val="24"/>
          <w:lang w:eastAsia="es-419"/>
          <w14:ligatures w14:val="none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4815"/>
        <w:gridCol w:w="4013"/>
      </w:tblGrid>
      <w:tr w:rsidR="00387DD6" w:rsidRPr="003908FE" w14:paraId="4B31E723" w14:textId="77777777" w:rsidTr="00244FD7">
        <w:trPr>
          <w:trHeight w:val="876"/>
        </w:trPr>
        <w:tc>
          <w:tcPr>
            <w:tcW w:w="4815" w:type="dxa"/>
          </w:tcPr>
          <w:p w14:paraId="5B46A6CF" w14:textId="77777777" w:rsidR="00387DD6" w:rsidRPr="003908FE" w:rsidRDefault="00387DD6" w:rsidP="00725DD5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>¿Cuándo estima usted que comenzaron los hechos denunciados? </w:t>
            </w:r>
            <w:r w:rsidRPr="003908FE">
              <w:rPr>
                <w:rFonts w:eastAsia="Times New Roman" w:cstheme="minorHAnsi"/>
                <w:color w:val="F25767"/>
                <w:kern w:val="0"/>
                <w:lang w:eastAsia="es-419"/>
                <w14:ligatures w14:val="none"/>
              </w:rPr>
              <w:t>*</w:t>
            </w:r>
          </w:p>
          <w:p w14:paraId="407A30DC" w14:textId="77777777" w:rsidR="00387DD6" w:rsidRPr="003908FE" w:rsidRDefault="00387DD6" w:rsidP="00725DD5">
            <w:pPr>
              <w:shd w:val="clear" w:color="auto" w:fill="FFFFFF"/>
              <w:rPr>
                <w:rFonts w:eastAsia="Times New Roman" w:cstheme="minorHAnsi"/>
                <w:color w:val="718096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F25767"/>
                <w:kern w:val="0"/>
                <w:lang w:eastAsia="es-419"/>
                <w14:ligatures w14:val="none"/>
              </w:rPr>
              <w:t>*</w:t>
            </w:r>
            <w:r w:rsidRPr="003908FE">
              <w:rPr>
                <w:rFonts w:eastAsia="Times New Roman" w:cstheme="minorHAnsi"/>
                <w:color w:val="718096"/>
                <w:kern w:val="0"/>
                <w:lang w:eastAsia="es-419"/>
                <w14:ligatures w14:val="none"/>
              </w:rPr>
              <w:t>Indique fecha</w:t>
            </w:r>
          </w:p>
          <w:p w14:paraId="2AB143B6" w14:textId="77777777" w:rsidR="00387DD6" w:rsidRPr="003908FE" w:rsidRDefault="00387DD6" w:rsidP="00725DD5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4013" w:type="dxa"/>
          </w:tcPr>
          <w:p w14:paraId="6D7F6426" w14:textId="77777777" w:rsidR="00387DD6" w:rsidRPr="003908FE" w:rsidRDefault="00387DD6" w:rsidP="00725DD5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</w:tr>
    </w:tbl>
    <w:p w14:paraId="6571D6B4" w14:textId="77777777" w:rsidR="00387DD6" w:rsidRPr="003908FE" w:rsidRDefault="00387DD6" w:rsidP="006A744F">
      <w:pPr>
        <w:shd w:val="clear" w:color="auto" w:fill="FFFFFF"/>
        <w:spacing w:after="0" w:line="240" w:lineRule="auto"/>
        <w:rPr>
          <w:rFonts w:eastAsia="Times New Roman" w:cstheme="minorHAnsi"/>
          <w:color w:val="273444"/>
          <w:kern w:val="0"/>
          <w:sz w:val="24"/>
          <w:szCs w:val="24"/>
          <w:lang w:eastAsia="es-419"/>
          <w14:ligatures w14:val="none"/>
        </w:rPr>
      </w:pPr>
    </w:p>
    <w:p w14:paraId="535E34CA" w14:textId="210F40C9" w:rsidR="00DC680A" w:rsidRPr="003908FE" w:rsidRDefault="006A744F" w:rsidP="006A744F">
      <w:pPr>
        <w:shd w:val="clear" w:color="auto" w:fill="FFFFFF"/>
        <w:spacing w:after="0" w:line="240" w:lineRule="auto"/>
        <w:rPr>
          <w:rFonts w:eastAsia="Times New Roman" w:cstheme="minorHAnsi"/>
          <w:color w:val="273444"/>
          <w:kern w:val="0"/>
          <w:sz w:val="24"/>
          <w:szCs w:val="24"/>
          <w:lang w:eastAsia="es-419"/>
          <w14:ligatures w14:val="none"/>
        </w:rPr>
      </w:pPr>
      <w:r w:rsidRPr="003908FE">
        <w:rPr>
          <w:rFonts w:eastAsia="Times New Roman" w:cstheme="minorHAnsi"/>
          <w:color w:val="273444"/>
          <w:kern w:val="0"/>
          <w:sz w:val="24"/>
          <w:szCs w:val="24"/>
          <w:lang w:eastAsia="es-419"/>
          <w14:ligatures w14:val="none"/>
        </w:rPr>
        <w:t>Describa los hechos denunciados </w:t>
      </w:r>
    </w:p>
    <w:p w14:paraId="4EA3F4C0" w14:textId="6AA8EC5E" w:rsidR="006A744F" w:rsidRPr="003908FE" w:rsidRDefault="006A744F" w:rsidP="006A744F">
      <w:pPr>
        <w:shd w:val="clear" w:color="auto" w:fill="FFFFFF"/>
        <w:spacing w:after="0" w:line="240" w:lineRule="auto"/>
        <w:rPr>
          <w:rFonts w:eastAsia="Times New Roman" w:cstheme="minorHAnsi"/>
          <w:color w:val="273444"/>
          <w:kern w:val="0"/>
          <w:sz w:val="24"/>
          <w:szCs w:val="24"/>
          <w:lang w:eastAsia="es-419"/>
          <w14:ligatures w14:val="none"/>
        </w:rPr>
      </w:pPr>
      <w:r w:rsidRPr="003908FE">
        <w:rPr>
          <w:rFonts w:eastAsia="Times New Roman" w:cstheme="minorHAnsi"/>
          <w:color w:val="F25767"/>
          <w:kern w:val="0"/>
          <w:sz w:val="24"/>
          <w:szCs w:val="24"/>
          <w:lang w:eastAsia="es-419"/>
          <w14:ligatures w14:val="none"/>
        </w:rPr>
        <w:t>*</w:t>
      </w:r>
      <w:r w:rsidRPr="003908FE">
        <w:rPr>
          <w:rFonts w:eastAsia="Times New Roman" w:cstheme="minorHAnsi"/>
          <w:color w:val="718096"/>
          <w:kern w:val="0"/>
          <w:sz w:val="19"/>
          <w:szCs w:val="19"/>
          <w:lang w:eastAsia="es-419"/>
          <w14:ligatures w14:val="none"/>
        </w:rPr>
        <w:t xml:space="preserve">Explicar en detalle y con claridad cada uno de los hechos que denuncia, e indicar, según la información que usted posee, </w:t>
      </w:r>
      <w:r w:rsidR="00DC680A" w:rsidRPr="003908FE">
        <w:rPr>
          <w:rFonts w:eastAsia="Times New Roman" w:cstheme="minorHAnsi"/>
          <w:color w:val="718096"/>
          <w:kern w:val="0"/>
          <w:sz w:val="19"/>
          <w:szCs w:val="19"/>
          <w:lang w:eastAsia="es-419"/>
          <w14:ligatures w14:val="none"/>
        </w:rPr>
        <w:t>cuáles</w:t>
      </w:r>
      <w:r w:rsidRPr="003908FE">
        <w:rPr>
          <w:rFonts w:eastAsia="Times New Roman" w:cstheme="minorHAnsi"/>
          <w:color w:val="718096"/>
          <w:kern w:val="0"/>
          <w:sz w:val="19"/>
          <w:szCs w:val="19"/>
          <w:lang w:eastAsia="es-419"/>
          <w14:ligatures w14:val="none"/>
        </w:rPr>
        <w:t xml:space="preserve"> son las actividades que originarían dichos hechos.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2801"/>
        <w:gridCol w:w="1222"/>
        <w:gridCol w:w="4366"/>
        <w:gridCol w:w="439"/>
      </w:tblGrid>
      <w:tr w:rsidR="00DC680A" w:rsidRPr="003908FE" w14:paraId="273791AB" w14:textId="77777777" w:rsidTr="00DC680A">
        <w:trPr>
          <w:trHeight w:val="2414"/>
        </w:trPr>
        <w:tc>
          <w:tcPr>
            <w:tcW w:w="8828" w:type="dxa"/>
            <w:gridSpan w:val="4"/>
          </w:tcPr>
          <w:p w14:paraId="6DFF893D" w14:textId="77777777" w:rsidR="00DC680A" w:rsidRPr="003908FE" w:rsidRDefault="00DC680A" w:rsidP="006A744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  <w:p w14:paraId="7462D347" w14:textId="77777777" w:rsidR="001B091B" w:rsidRPr="003908FE" w:rsidRDefault="001B091B" w:rsidP="006A744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  <w:p w14:paraId="358E5619" w14:textId="77777777" w:rsidR="001B091B" w:rsidRPr="003908FE" w:rsidRDefault="001B091B" w:rsidP="006A744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  <w:p w14:paraId="30076FF0" w14:textId="77777777" w:rsidR="001B091B" w:rsidRPr="003908FE" w:rsidRDefault="001B091B" w:rsidP="006A744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  <w:p w14:paraId="3CB32812" w14:textId="77777777" w:rsidR="001B091B" w:rsidRPr="003908FE" w:rsidRDefault="001B091B" w:rsidP="006A744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  <w:p w14:paraId="048D7579" w14:textId="77777777" w:rsidR="001B091B" w:rsidRPr="003908FE" w:rsidRDefault="001B091B" w:rsidP="006A744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  <w:p w14:paraId="5738484C" w14:textId="77777777" w:rsidR="001B091B" w:rsidRPr="003908FE" w:rsidRDefault="001B091B" w:rsidP="006A744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  <w:p w14:paraId="4BEE22FA" w14:textId="77777777" w:rsidR="001B091B" w:rsidRPr="003908FE" w:rsidRDefault="001B091B" w:rsidP="006A744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  <w:p w14:paraId="3DED17C0" w14:textId="77777777" w:rsidR="001B091B" w:rsidRPr="003908FE" w:rsidRDefault="001B091B" w:rsidP="006A744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  <w:p w14:paraId="781B2EBE" w14:textId="77777777" w:rsidR="001B091B" w:rsidRPr="003908FE" w:rsidRDefault="001B091B" w:rsidP="006A744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  <w:p w14:paraId="4E6458AE" w14:textId="77777777" w:rsidR="001B091B" w:rsidRPr="003908FE" w:rsidRDefault="001B091B" w:rsidP="006A744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  <w:p w14:paraId="0A8F04F9" w14:textId="77777777" w:rsidR="001B091B" w:rsidRPr="003908FE" w:rsidRDefault="001B091B" w:rsidP="006A744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  <w:p w14:paraId="470B867A" w14:textId="77777777" w:rsidR="001B091B" w:rsidRPr="003908FE" w:rsidRDefault="001B091B" w:rsidP="006A744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  <w:p w14:paraId="57A50F5C" w14:textId="77777777" w:rsidR="001B091B" w:rsidRPr="003908FE" w:rsidRDefault="001B091B" w:rsidP="006A744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  <w:p w14:paraId="4751069D" w14:textId="77777777" w:rsidR="001B091B" w:rsidRPr="003908FE" w:rsidRDefault="001B091B" w:rsidP="006A744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  <w:p w14:paraId="26F90153" w14:textId="77777777" w:rsidR="001B091B" w:rsidRPr="003908FE" w:rsidRDefault="001B091B" w:rsidP="006A744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  <w:p w14:paraId="61ADF8FF" w14:textId="77777777" w:rsidR="001B091B" w:rsidRPr="003908FE" w:rsidRDefault="001B091B" w:rsidP="006A744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  <w:p w14:paraId="3DA7005E" w14:textId="77777777" w:rsidR="001B091B" w:rsidRPr="003908FE" w:rsidRDefault="001B091B" w:rsidP="006A744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  <w:p w14:paraId="26EACAB4" w14:textId="77777777" w:rsidR="001B091B" w:rsidRPr="003908FE" w:rsidRDefault="001B091B" w:rsidP="006A744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  <w:p w14:paraId="7C00F99F" w14:textId="77777777" w:rsidR="001B091B" w:rsidRPr="003908FE" w:rsidRDefault="001B091B" w:rsidP="006A744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  <w:p w14:paraId="49CAC57F" w14:textId="77777777" w:rsidR="001B091B" w:rsidRPr="003908FE" w:rsidRDefault="001B091B" w:rsidP="006A744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  <w:p w14:paraId="4ED89DBE" w14:textId="77777777" w:rsidR="001B091B" w:rsidRPr="003908FE" w:rsidRDefault="001B091B" w:rsidP="006A744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  <w:p w14:paraId="14449FD9" w14:textId="77777777" w:rsidR="001B091B" w:rsidRPr="003908FE" w:rsidRDefault="001B091B" w:rsidP="006A744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  <w:p w14:paraId="674D3E05" w14:textId="77777777" w:rsidR="001B091B" w:rsidRPr="003908FE" w:rsidRDefault="001B091B" w:rsidP="006A744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  <w:p w14:paraId="5D9643E2" w14:textId="77777777" w:rsidR="001B091B" w:rsidRPr="003908FE" w:rsidRDefault="001B091B" w:rsidP="006A744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  <w:p w14:paraId="5573DACE" w14:textId="77777777" w:rsidR="001B091B" w:rsidRPr="003908FE" w:rsidRDefault="001B091B" w:rsidP="006A744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  <w:p w14:paraId="3BD690D1" w14:textId="77777777" w:rsidR="001B091B" w:rsidRPr="003908FE" w:rsidRDefault="001B091B" w:rsidP="006A744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  <w:p w14:paraId="59A17F6E" w14:textId="77777777" w:rsidR="001B091B" w:rsidRPr="003908FE" w:rsidRDefault="001B091B" w:rsidP="006A744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  <w:p w14:paraId="2C2654F4" w14:textId="77777777" w:rsidR="001B091B" w:rsidRPr="003908FE" w:rsidRDefault="001B091B" w:rsidP="006A744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  <w:p w14:paraId="7418B449" w14:textId="77777777" w:rsidR="001B091B" w:rsidRPr="003908FE" w:rsidRDefault="001B091B" w:rsidP="006A744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  <w:p w14:paraId="2C90FF53" w14:textId="77777777" w:rsidR="001B091B" w:rsidRPr="003908FE" w:rsidRDefault="001B091B" w:rsidP="006A744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  <w:p w14:paraId="7B938923" w14:textId="77777777" w:rsidR="001B091B" w:rsidRPr="003908FE" w:rsidRDefault="001B091B" w:rsidP="006A744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  <w:p w14:paraId="4F3CA8E9" w14:textId="77777777" w:rsidR="001B091B" w:rsidRPr="003908FE" w:rsidRDefault="001B091B" w:rsidP="006A744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  <w:p w14:paraId="6BF4034A" w14:textId="77777777" w:rsidR="001B091B" w:rsidRPr="003908FE" w:rsidRDefault="001B091B" w:rsidP="006A744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  <w:p w14:paraId="2B5E3B4C" w14:textId="77777777" w:rsidR="001B091B" w:rsidRPr="003908FE" w:rsidRDefault="001B091B" w:rsidP="006A744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  <w:p w14:paraId="2BA5D611" w14:textId="77777777" w:rsidR="001B091B" w:rsidRPr="003908FE" w:rsidRDefault="001B091B" w:rsidP="006A744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  <w:p w14:paraId="17445BE5" w14:textId="77777777" w:rsidR="001B091B" w:rsidRPr="003908FE" w:rsidRDefault="001B091B" w:rsidP="006A744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  <w:p w14:paraId="186AE4C0" w14:textId="77777777" w:rsidR="001B091B" w:rsidRPr="003908FE" w:rsidRDefault="001B091B" w:rsidP="006A744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  <w:p w14:paraId="554EC55E" w14:textId="77777777" w:rsidR="001B091B" w:rsidRPr="003908FE" w:rsidRDefault="001B091B" w:rsidP="006A744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  <w:p w14:paraId="131240D1" w14:textId="77777777" w:rsidR="001B091B" w:rsidRPr="003908FE" w:rsidRDefault="001B091B" w:rsidP="006A744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  <w:p w14:paraId="33FF4284" w14:textId="77777777" w:rsidR="001B091B" w:rsidRPr="003908FE" w:rsidRDefault="001B091B" w:rsidP="006A744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  <w:p w14:paraId="50F144DC" w14:textId="77777777" w:rsidR="001B091B" w:rsidRPr="003908FE" w:rsidRDefault="001B091B" w:rsidP="006A744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  <w:p w14:paraId="3223A83E" w14:textId="77777777" w:rsidR="001B091B" w:rsidRPr="003908FE" w:rsidRDefault="001B091B" w:rsidP="006A744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  <w:p w14:paraId="446ADE9F" w14:textId="77777777" w:rsidR="001B091B" w:rsidRPr="003908FE" w:rsidRDefault="001B091B" w:rsidP="006A744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  <w:p w14:paraId="28B0EF98" w14:textId="77777777" w:rsidR="001B091B" w:rsidRPr="003908FE" w:rsidRDefault="001B091B" w:rsidP="006A744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  <w:p w14:paraId="2228F8F2" w14:textId="77777777" w:rsidR="001B091B" w:rsidRPr="003908FE" w:rsidRDefault="001B091B" w:rsidP="006A744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  <w:p w14:paraId="5E196FBA" w14:textId="77777777" w:rsidR="001B091B" w:rsidRPr="003908FE" w:rsidRDefault="001B091B" w:rsidP="006A744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  <w:p w14:paraId="7EA205CE" w14:textId="77777777" w:rsidR="001B091B" w:rsidRPr="003908FE" w:rsidRDefault="001B091B" w:rsidP="006A744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  <w:p w14:paraId="410837F0" w14:textId="77777777" w:rsidR="001B091B" w:rsidRPr="003908FE" w:rsidRDefault="001B091B" w:rsidP="006A744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  <w:p w14:paraId="62A4A84F" w14:textId="77777777" w:rsidR="001B091B" w:rsidRPr="003908FE" w:rsidRDefault="001B091B" w:rsidP="006A744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  <w:p w14:paraId="7C8E6981" w14:textId="77777777" w:rsidR="001B091B" w:rsidRPr="003908FE" w:rsidRDefault="001B091B" w:rsidP="006A744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  <w:p w14:paraId="060FCEF7" w14:textId="77777777" w:rsidR="001B091B" w:rsidRPr="003908FE" w:rsidRDefault="001B091B" w:rsidP="006A744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  <w:p w14:paraId="7C87FF07" w14:textId="77777777" w:rsidR="001B091B" w:rsidRPr="003908FE" w:rsidRDefault="001B091B" w:rsidP="006A744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  <w:p w14:paraId="7197E0D7" w14:textId="77777777" w:rsidR="001B091B" w:rsidRPr="003908FE" w:rsidRDefault="001B091B" w:rsidP="006A744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  <w:p w14:paraId="218EBF36" w14:textId="77777777" w:rsidR="001B091B" w:rsidRPr="003908FE" w:rsidRDefault="001B091B" w:rsidP="006A744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  <w:p w14:paraId="44F6BEF8" w14:textId="77777777" w:rsidR="001B091B" w:rsidRPr="003908FE" w:rsidRDefault="001B091B" w:rsidP="006A744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  <w:p w14:paraId="79B5342B" w14:textId="77777777" w:rsidR="001B091B" w:rsidRPr="003908FE" w:rsidRDefault="001B091B" w:rsidP="006A744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  <w:p w14:paraId="2D4E12E4" w14:textId="77777777" w:rsidR="00244FD7" w:rsidRPr="003908FE" w:rsidRDefault="00244FD7" w:rsidP="006A744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</w:tr>
      <w:tr w:rsidR="00D21194" w:rsidRPr="003908FE" w14:paraId="30C6374B" w14:textId="77777777" w:rsidTr="001B091B">
        <w:tc>
          <w:tcPr>
            <w:tcW w:w="2803" w:type="dxa"/>
            <w:vMerge w:val="restart"/>
          </w:tcPr>
          <w:p w14:paraId="3C952FED" w14:textId="17224F44" w:rsidR="00D21194" w:rsidRPr="003908FE" w:rsidRDefault="00D21194" w:rsidP="00DC680A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lastRenderedPageBreak/>
              <w:t>Frecuencia de los hechos denunciados </w:t>
            </w:r>
            <w:r w:rsidRPr="003908FE">
              <w:rPr>
                <w:rFonts w:eastAsia="Times New Roman" w:cstheme="minorHAnsi"/>
                <w:color w:val="F25767"/>
                <w:kern w:val="0"/>
                <w:lang w:eastAsia="es-419"/>
                <w14:ligatures w14:val="none"/>
              </w:rPr>
              <w:t>*</w:t>
            </w:r>
          </w:p>
        </w:tc>
        <w:tc>
          <w:tcPr>
            <w:tcW w:w="5585" w:type="dxa"/>
            <w:gridSpan w:val="2"/>
          </w:tcPr>
          <w:p w14:paraId="425C6B78" w14:textId="1E7A2732" w:rsidR="00D21194" w:rsidRPr="003908FE" w:rsidRDefault="00D21194" w:rsidP="00DC680A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>Periódico: eventos se repiten frecuentemente</w:t>
            </w:r>
          </w:p>
        </w:tc>
        <w:tc>
          <w:tcPr>
            <w:tcW w:w="440" w:type="dxa"/>
          </w:tcPr>
          <w:p w14:paraId="6E93A24C" w14:textId="77777777" w:rsidR="00D21194" w:rsidRPr="003908FE" w:rsidRDefault="00D21194" w:rsidP="00DC680A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</w:tr>
      <w:tr w:rsidR="00D21194" w:rsidRPr="003908FE" w14:paraId="16624469" w14:textId="77777777" w:rsidTr="001B091B">
        <w:tc>
          <w:tcPr>
            <w:tcW w:w="2803" w:type="dxa"/>
            <w:vMerge/>
          </w:tcPr>
          <w:p w14:paraId="3F44117C" w14:textId="77777777" w:rsidR="00D21194" w:rsidRPr="003908FE" w:rsidRDefault="00D21194" w:rsidP="00DC680A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5585" w:type="dxa"/>
            <w:gridSpan w:val="2"/>
          </w:tcPr>
          <w:p w14:paraId="315FA8B3" w14:textId="4F3E797D" w:rsidR="00D21194" w:rsidRPr="003908FE" w:rsidRDefault="00D21194" w:rsidP="00DC680A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>Continuo: eventos sin interrupción</w:t>
            </w:r>
          </w:p>
        </w:tc>
        <w:tc>
          <w:tcPr>
            <w:tcW w:w="440" w:type="dxa"/>
          </w:tcPr>
          <w:p w14:paraId="3DD7AF06" w14:textId="77777777" w:rsidR="00D21194" w:rsidRPr="003908FE" w:rsidRDefault="00D21194" w:rsidP="00DC680A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</w:tr>
      <w:tr w:rsidR="00D21194" w:rsidRPr="003908FE" w14:paraId="449D0BD3" w14:textId="77777777" w:rsidTr="001B091B">
        <w:tc>
          <w:tcPr>
            <w:tcW w:w="2803" w:type="dxa"/>
            <w:vMerge/>
          </w:tcPr>
          <w:p w14:paraId="52E731B5" w14:textId="77777777" w:rsidR="00D21194" w:rsidRPr="003908FE" w:rsidRDefault="00D21194" w:rsidP="00DC680A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5585" w:type="dxa"/>
            <w:gridSpan w:val="2"/>
          </w:tcPr>
          <w:p w14:paraId="0A6AC420" w14:textId="2AC77F76" w:rsidR="00D21194" w:rsidRPr="003908FE" w:rsidRDefault="00D21194" w:rsidP="00DC680A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>Puntual: evento único</w:t>
            </w:r>
          </w:p>
        </w:tc>
        <w:tc>
          <w:tcPr>
            <w:tcW w:w="440" w:type="dxa"/>
          </w:tcPr>
          <w:p w14:paraId="3CF2AB29" w14:textId="77777777" w:rsidR="00D21194" w:rsidRPr="003908FE" w:rsidRDefault="00D21194" w:rsidP="00DC680A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</w:tr>
      <w:tr w:rsidR="00D21194" w:rsidRPr="003908FE" w14:paraId="60E727FE" w14:textId="77777777" w:rsidTr="001B091B">
        <w:tc>
          <w:tcPr>
            <w:tcW w:w="2803" w:type="dxa"/>
            <w:vMerge w:val="restart"/>
          </w:tcPr>
          <w:p w14:paraId="1BB5C8DF" w14:textId="77777777" w:rsidR="00D21194" w:rsidRPr="003908FE" w:rsidRDefault="00D21194" w:rsidP="00DC680A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>Horarios en que se desarrollan los hechos denunciados </w:t>
            </w:r>
            <w:r w:rsidRPr="003908FE">
              <w:rPr>
                <w:rFonts w:eastAsia="Times New Roman" w:cstheme="minorHAnsi"/>
                <w:color w:val="F25767"/>
                <w:kern w:val="0"/>
                <w:lang w:eastAsia="es-419"/>
                <w14:ligatures w14:val="none"/>
              </w:rPr>
              <w:t>*</w:t>
            </w:r>
          </w:p>
          <w:p w14:paraId="57DB85E0" w14:textId="77777777" w:rsidR="00D21194" w:rsidRPr="003908FE" w:rsidRDefault="00D21194" w:rsidP="00DC680A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5585" w:type="dxa"/>
            <w:gridSpan w:val="2"/>
          </w:tcPr>
          <w:p w14:paraId="1BABD59E" w14:textId="66F0C9C1" w:rsidR="00D21194" w:rsidRPr="003908FE" w:rsidRDefault="00D21194" w:rsidP="00DC680A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 xml:space="preserve">Durante la noche (entre 21:00 a 7:00 </w:t>
            </w:r>
            <w:proofErr w:type="spellStart"/>
            <w:r w:rsidRPr="003908FE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>hrs</w:t>
            </w:r>
            <w:proofErr w:type="spellEnd"/>
            <w:r w:rsidRPr="003908FE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>)</w:t>
            </w:r>
          </w:p>
        </w:tc>
        <w:tc>
          <w:tcPr>
            <w:tcW w:w="440" w:type="dxa"/>
          </w:tcPr>
          <w:p w14:paraId="2A2ECFD0" w14:textId="77777777" w:rsidR="00D21194" w:rsidRPr="003908FE" w:rsidRDefault="00D21194" w:rsidP="00DC680A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</w:tr>
      <w:tr w:rsidR="00D21194" w:rsidRPr="003908FE" w14:paraId="01928DFB" w14:textId="77777777" w:rsidTr="001B091B">
        <w:tc>
          <w:tcPr>
            <w:tcW w:w="2803" w:type="dxa"/>
            <w:vMerge/>
          </w:tcPr>
          <w:p w14:paraId="1EF6156A" w14:textId="77777777" w:rsidR="00D21194" w:rsidRPr="003908FE" w:rsidRDefault="00D21194" w:rsidP="00DC680A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5585" w:type="dxa"/>
            <w:gridSpan w:val="2"/>
          </w:tcPr>
          <w:p w14:paraId="61A04AB0" w14:textId="3E78F13E" w:rsidR="00D21194" w:rsidRPr="003908FE" w:rsidRDefault="00D21194" w:rsidP="00DC680A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>Durante el día y la noche</w:t>
            </w:r>
          </w:p>
        </w:tc>
        <w:tc>
          <w:tcPr>
            <w:tcW w:w="440" w:type="dxa"/>
          </w:tcPr>
          <w:p w14:paraId="5D5E3134" w14:textId="77777777" w:rsidR="00D21194" w:rsidRPr="003908FE" w:rsidRDefault="00D21194" w:rsidP="00DC680A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</w:tr>
      <w:tr w:rsidR="00D21194" w:rsidRPr="003908FE" w14:paraId="361D3B90" w14:textId="77777777" w:rsidTr="001B091B">
        <w:tc>
          <w:tcPr>
            <w:tcW w:w="2803" w:type="dxa"/>
            <w:vMerge/>
          </w:tcPr>
          <w:p w14:paraId="6E5D93D9" w14:textId="77777777" w:rsidR="00D21194" w:rsidRPr="003908FE" w:rsidRDefault="00D21194" w:rsidP="00DC680A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5585" w:type="dxa"/>
            <w:gridSpan w:val="2"/>
          </w:tcPr>
          <w:p w14:paraId="16FDD87B" w14:textId="40CBA23A" w:rsidR="00D21194" w:rsidRPr="003908FE" w:rsidRDefault="00D21194" w:rsidP="00DC680A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 xml:space="preserve">Durante el día (entre 7:00 a 21:00 </w:t>
            </w:r>
            <w:proofErr w:type="spellStart"/>
            <w:r w:rsidRPr="003908FE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>hrs</w:t>
            </w:r>
            <w:proofErr w:type="spellEnd"/>
            <w:r w:rsidRPr="003908FE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>)</w:t>
            </w:r>
          </w:p>
        </w:tc>
        <w:tc>
          <w:tcPr>
            <w:tcW w:w="440" w:type="dxa"/>
          </w:tcPr>
          <w:p w14:paraId="2366B43D" w14:textId="77777777" w:rsidR="00D21194" w:rsidRPr="003908FE" w:rsidRDefault="00D21194" w:rsidP="00DC680A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</w:tr>
      <w:tr w:rsidR="00D21194" w:rsidRPr="003908FE" w14:paraId="350B94DE" w14:textId="77777777" w:rsidTr="001B091B">
        <w:tc>
          <w:tcPr>
            <w:tcW w:w="2803" w:type="dxa"/>
            <w:vMerge/>
          </w:tcPr>
          <w:p w14:paraId="161EF0FF" w14:textId="77777777" w:rsidR="00D21194" w:rsidRPr="003908FE" w:rsidRDefault="00D21194" w:rsidP="00DC680A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5585" w:type="dxa"/>
            <w:gridSpan w:val="2"/>
          </w:tcPr>
          <w:p w14:paraId="3C10238E" w14:textId="49A10B78" w:rsidR="00D21194" w:rsidRPr="003908FE" w:rsidRDefault="00D21194" w:rsidP="00DC680A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>No sabe</w:t>
            </w:r>
          </w:p>
        </w:tc>
        <w:tc>
          <w:tcPr>
            <w:tcW w:w="440" w:type="dxa"/>
          </w:tcPr>
          <w:p w14:paraId="5230CBE9" w14:textId="77777777" w:rsidR="00D21194" w:rsidRPr="003908FE" w:rsidRDefault="00D21194" w:rsidP="00DC680A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</w:tr>
      <w:tr w:rsidR="00D21194" w:rsidRPr="003908FE" w14:paraId="61A9F0BC" w14:textId="77777777" w:rsidTr="001B091B">
        <w:tc>
          <w:tcPr>
            <w:tcW w:w="2803" w:type="dxa"/>
            <w:vMerge w:val="restart"/>
          </w:tcPr>
          <w:p w14:paraId="35C01CA5" w14:textId="77777777" w:rsidR="00D21194" w:rsidRPr="003908FE" w:rsidRDefault="00D21194" w:rsidP="00D21194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>¿Los hechos han afectado componentes del medio ambiente?</w:t>
            </w:r>
          </w:p>
          <w:p w14:paraId="5FE4B88A" w14:textId="1FCC0C69" w:rsidR="003A488F" w:rsidRPr="003908FE" w:rsidRDefault="003A488F" w:rsidP="00D21194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718096"/>
                <w:kern w:val="0"/>
                <w:lang w:eastAsia="es-419"/>
                <w14:ligatures w14:val="none"/>
              </w:rPr>
              <w:t>Marque con una X</w:t>
            </w:r>
          </w:p>
        </w:tc>
        <w:tc>
          <w:tcPr>
            <w:tcW w:w="1212" w:type="dxa"/>
            <w:vMerge w:val="restart"/>
          </w:tcPr>
          <w:p w14:paraId="64886118" w14:textId="4BDF08BC" w:rsidR="00D21194" w:rsidRPr="003908FE" w:rsidRDefault="00D21194" w:rsidP="00D2119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 xml:space="preserve">Sí </w:t>
            </w:r>
            <w:r w:rsidRPr="003908FE">
              <w:rPr>
                <w:rFonts w:cstheme="minorHAnsi"/>
                <w:color w:val="718096"/>
                <w:shd w:val="clear" w:color="auto" w:fill="FFFFFF"/>
              </w:rPr>
              <w:t>Puede seleccionar más de una opción</w:t>
            </w:r>
          </w:p>
        </w:tc>
        <w:tc>
          <w:tcPr>
            <w:tcW w:w="4373" w:type="dxa"/>
          </w:tcPr>
          <w:p w14:paraId="1BEF4B66" w14:textId="1BB21621" w:rsidR="00D21194" w:rsidRPr="003908FE" w:rsidRDefault="00D21194" w:rsidP="00D2119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4A5568"/>
                <w:kern w:val="0"/>
                <w:lang w:eastAsia="es-419"/>
                <w14:ligatures w14:val="none"/>
              </w:rPr>
              <w:t>Ríos, Esteros, Lagunas</w:t>
            </w:r>
          </w:p>
        </w:tc>
        <w:tc>
          <w:tcPr>
            <w:tcW w:w="440" w:type="dxa"/>
          </w:tcPr>
          <w:p w14:paraId="5F01C330" w14:textId="7CA3332D" w:rsidR="00D21194" w:rsidRPr="003908FE" w:rsidRDefault="00D21194" w:rsidP="00D2119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</w:tr>
      <w:tr w:rsidR="00D21194" w:rsidRPr="003908FE" w14:paraId="3D77D4BA" w14:textId="77777777" w:rsidTr="001B091B">
        <w:tc>
          <w:tcPr>
            <w:tcW w:w="2803" w:type="dxa"/>
            <w:vMerge/>
          </w:tcPr>
          <w:p w14:paraId="2C298FD3" w14:textId="77777777" w:rsidR="00D21194" w:rsidRPr="003908FE" w:rsidRDefault="00D21194" w:rsidP="00D21194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1212" w:type="dxa"/>
            <w:vMerge/>
          </w:tcPr>
          <w:p w14:paraId="517F6CEA" w14:textId="77777777" w:rsidR="00D21194" w:rsidRPr="003908FE" w:rsidRDefault="00D21194" w:rsidP="00D2119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4373" w:type="dxa"/>
          </w:tcPr>
          <w:p w14:paraId="3065B500" w14:textId="1A07B706" w:rsidR="00D21194" w:rsidRPr="003908FE" w:rsidRDefault="00D21194" w:rsidP="00D2119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4A5568"/>
                <w:kern w:val="0"/>
                <w:lang w:eastAsia="es-419"/>
                <w14:ligatures w14:val="none"/>
              </w:rPr>
              <w:t>Humedales</w:t>
            </w:r>
          </w:p>
        </w:tc>
        <w:tc>
          <w:tcPr>
            <w:tcW w:w="440" w:type="dxa"/>
          </w:tcPr>
          <w:p w14:paraId="20822FFE" w14:textId="15AD320C" w:rsidR="00D21194" w:rsidRPr="003908FE" w:rsidRDefault="00D21194" w:rsidP="00D2119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</w:tr>
      <w:tr w:rsidR="00D21194" w:rsidRPr="003908FE" w14:paraId="1733E97A" w14:textId="77777777" w:rsidTr="001B091B">
        <w:tc>
          <w:tcPr>
            <w:tcW w:w="2803" w:type="dxa"/>
            <w:vMerge/>
          </w:tcPr>
          <w:p w14:paraId="2ADD8A74" w14:textId="77777777" w:rsidR="00D21194" w:rsidRPr="003908FE" w:rsidRDefault="00D21194" w:rsidP="00D21194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1212" w:type="dxa"/>
            <w:vMerge/>
          </w:tcPr>
          <w:p w14:paraId="10155358" w14:textId="77777777" w:rsidR="00D21194" w:rsidRPr="003908FE" w:rsidRDefault="00D21194" w:rsidP="00D2119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4373" w:type="dxa"/>
          </w:tcPr>
          <w:p w14:paraId="161C1BB5" w14:textId="35051C26" w:rsidR="00D21194" w:rsidRPr="003908FE" w:rsidRDefault="00D21194" w:rsidP="00D2119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4A5568"/>
                <w:kern w:val="0"/>
                <w:lang w:eastAsia="es-419"/>
                <w14:ligatures w14:val="none"/>
              </w:rPr>
              <w:t>Glaciares</w:t>
            </w:r>
          </w:p>
        </w:tc>
        <w:tc>
          <w:tcPr>
            <w:tcW w:w="440" w:type="dxa"/>
          </w:tcPr>
          <w:p w14:paraId="1D2B0A39" w14:textId="5546BF0C" w:rsidR="00D21194" w:rsidRPr="003908FE" w:rsidRDefault="00D21194" w:rsidP="00D2119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</w:tr>
      <w:tr w:rsidR="00D21194" w:rsidRPr="003908FE" w14:paraId="1E054843" w14:textId="77777777" w:rsidTr="001B091B">
        <w:tc>
          <w:tcPr>
            <w:tcW w:w="2803" w:type="dxa"/>
            <w:vMerge/>
          </w:tcPr>
          <w:p w14:paraId="58D95EF9" w14:textId="77777777" w:rsidR="00D21194" w:rsidRPr="003908FE" w:rsidRDefault="00D21194" w:rsidP="00D21194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1212" w:type="dxa"/>
            <w:vMerge/>
          </w:tcPr>
          <w:p w14:paraId="261D650E" w14:textId="77777777" w:rsidR="00D21194" w:rsidRPr="003908FE" w:rsidRDefault="00D21194" w:rsidP="00D2119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4373" w:type="dxa"/>
          </w:tcPr>
          <w:p w14:paraId="01B3839A" w14:textId="2015B5C6" w:rsidR="00D21194" w:rsidRPr="003908FE" w:rsidRDefault="00D21194" w:rsidP="00D2119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4A5568"/>
                <w:kern w:val="0"/>
                <w:lang w:eastAsia="es-419"/>
                <w14:ligatures w14:val="none"/>
              </w:rPr>
              <w:t>Salares</w:t>
            </w:r>
          </w:p>
        </w:tc>
        <w:tc>
          <w:tcPr>
            <w:tcW w:w="440" w:type="dxa"/>
          </w:tcPr>
          <w:p w14:paraId="50BA8175" w14:textId="488DC460" w:rsidR="00D21194" w:rsidRPr="003908FE" w:rsidRDefault="00D21194" w:rsidP="00D2119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</w:tr>
      <w:tr w:rsidR="00D21194" w:rsidRPr="003908FE" w14:paraId="6C065FCA" w14:textId="77777777" w:rsidTr="001B091B">
        <w:tc>
          <w:tcPr>
            <w:tcW w:w="2803" w:type="dxa"/>
            <w:vMerge/>
          </w:tcPr>
          <w:p w14:paraId="564D99D7" w14:textId="77777777" w:rsidR="00D21194" w:rsidRPr="003908FE" w:rsidRDefault="00D21194" w:rsidP="00D21194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1212" w:type="dxa"/>
            <w:vMerge/>
          </w:tcPr>
          <w:p w14:paraId="7A13B148" w14:textId="77777777" w:rsidR="00D21194" w:rsidRPr="003908FE" w:rsidRDefault="00D21194" w:rsidP="00D2119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4373" w:type="dxa"/>
          </w:tcPr>
          <w:p w14:paraId="5E416452" w14:textId="7BEB29D8" w:rsidR="00D21194" w:rsidRPr="003908FE" w:rsidRDefault="00D21194" w:rsidP="00D2119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4A5568"/>
                <w:kern w:val="0"/>
                <w:lang w:eastAsia="es-419"/>
                <w14:ligatures w14:val="none"/>
              </w:rPr>
              <w:t>Aguas marinas</w:t>
            </w:r>
          </w:p>
        </w:tc>
        <w:tc>
          <w:tcPr>
            <w:tcW w:w="440" w:type="dxa"/>
          </w:tcPr>
          <w:p w14:paraId="608511BD" w14:textId="21F20F4B" w:rsidR="00D21194" w:rsidRPr="003908FE" w:rsidRDefault="00D21194" w:rsidP="00D2119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</w:tr>
      <w:tr w:rsidR="00D21194" w:rsidRPr="003908FE" w14:paraId="210D5D9D" w14:textId="77777777" w:rsidTr="001B091B">
        <w:tc>
          <w:tcPr>
            <w:tcW w:w="2803" w:type="dxa"/>
            <w:vMerge/>
          </w:tcPr>
          <w:p w14:paraId="0D369492" w14:textId="77777777" w:rsidR="00D21194" w:rsidRPr="003908FE" w:rsidRDefault="00D21194" w:rsidP="00D21194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1212" w:type="dxa"/>
            <w:vMerge/>
          </w:tcPr>
          <w:p w14:paraId="01EE57C5" w14:textId="77777777" w:rsidR="00D21194" w:rsidRPr="003908FE" w:rsidRDefault="00D21194" w:rsidP="00D2119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4373" w:type="dxa"/>
          </w:tcPr>
          <w:p w14:paraId="1910D9F8" w14:textId="07B13729" w:rsidR="00D21194" w:rsidRPr="003908FE" w:rsidRDefault="00D21194" w:rsidP="00D2119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4A5568"/>
                <w:kern w:val="0"/>
                <w:lang w:eastAsia="es-419"/>
                <w14:ligatures w14:val="none"/>
              </w:rPr>
              <w:t>Aire (Emisiones atmosféricas)</w:t>
            </w:r>
          </w:p>
        </w:tc>
        <w:tc>
          <w:tcPr>
            <w:tcW w:w="440" w:type="dxa"/>
          </w:tcPr>
          <w:p w14:paraId="2FA9D2EB" w14:textId="14FF168D" w:rsidR="00D21194" w:rsidRPr="003908FE" w:rsidRDefault="00D21194" w:rsidP="00D2119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</w:tr>
      <w:tr w:rsidR="00D21194" w:rsidRPr="003908FE" w14:paraId="4ADD3FBE" w14:textId="77777777" w:rsidTr="001B091B">
        <w:tc>
          <w:tcPr>
            <w:tcW w:w="2803" w:type="dxa"/>
            <w:vMerge/>
          </w:tcPr>
          <w:p w14:paraId="06E15703" w14:textId="77777777" w:rsidR="00D21194" w:rsidRPr="003908FE" w:rsidRDefault="00D21194" w:rsidP="00D21194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1212" w:type="dxa"/>
            <w:vMerge/>
          </w:tcPr>
          <w:p w14:paraId="0DD3CBD6" w14:textId="77777777" w:rsidR="00D21194" w:rsidRPr="003908FE" w:rsidRDefault="00D21194" w:rsidP="00D2119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4373" w:type="dxa"/>
          </w:tcPr>
          <w:p w14:paraId="121388D6" w14:textId="349DE4C1" w:rsidR="00D21194" w:rsidRPr="003908FE" w:rsidRDefault="00D21194" w:rsidP="00D2119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4A5568"/>
                <w:kern w:val="0"/>
                <w:lang w:eastAsia="es-419"/>
                <w14:ligatures w14:val="none"/>
              </w:rPr>
              <w:t>Flora / Vegetación</w:t>
            </w:r>
          </w:p>
        </w:tc>
        <w:tc>
          <w:tcPr>
            <w:tcW w:w="440" w:type="dxa"/>
          </w:tcPr>
          <w:p w14:paraId="113F77A2" w14:textId="75CB4499" w:rsidR="00D21194" w:rsidRPr="003908FE" w:rsidRDefault="00D21194" w:rsidP="00D2119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</w:tr>
      <w:tr w:rsidR="00D21194" w:rsidRPr="003908FE" w14:paraId="222FAC2F" w14:textId="77777777" w:rsidTr="001B091B">
        <w:tc>
          <w:tcPr>
            <w:tcW w:w="2803" w:type="dxa"/>
            <w:vMerge/>
          </w:tcPr>
          <w:p w14:paraId="64A3C096" w14:textId="77777777" w:rsidR="00D21194" w:rsidRPr="003908FE" w:rsidRDefault="00D21194" w:rsidP="00D21194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1212" w:type="dxa"/>
            <w:vMerge/>
          </w:tcPr>
          <w:p w14:paraId="7920293C" w14:textId="77777777" w:rsidR="00D21194" w:rsidRPr="003908FE" w:rsidRDefault="00D21194" w:rsidP="00D2119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4373" w:type="dxa"/>
          </w:tcPr>
          <w:p w14:paraId="4CBF0ACF" w14:textId="285D972F" w:rsidR="00D21194" w:rsidRPr="003908FE" w:rsidRDefault="00D21194" w:rsidP="00D2119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4A5568"/>
                <w:kern w:val="0"/>
                <w:lang w:eastAsia="es-419"/>
                <w14:ligatures w14:val="none"/>
              </w:rPr>
              <w:t>Fauna / Animales</w:t>
            </w:r>
          </w:p>
        </w:tc>
        <w:tc>
          <w:tcPr>
            <w:tcW w:w="440" w:type="dxa"/>
          </w:tcPr>
          <w:p w14:paraId="61DACE78" w14:textId="136CB742" w:rsidR="00D21194" w:rsidRPr="003908FE" w:rsidRDefault="00D21194" w:rsidP="00D2119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</w:tr>
      <w:tr w:rsidR="00D21194" w:rsidRPr="003908FE" w14:paraId="74A7B017" w14:textId="77777777" w:rsidTr="001B091B">
        <w:tc>
          <w:tcPr>
            <w:tcW w:w="2803" w:type="dxa"/>
            <w:vMerge/>
          </w:tcPr>
          <w:p w14:paraId="79461781" w14:textId="77777777" w:rsidR="00D21194" w:rsidRPr="003908FE" w:rsidRDefault="00D21194" w:rsidP="00D21194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1212" w:type="dxa"/>
            <w:vMerge/>
          </w:tcPr>
          <w:p w14:paraId="1100B4DD" w14:textId="77777777" w:rsidR="00D21194" w:rsidRPr="003908FE" w:rsidRDefault="00D21194" w:rsidP="00D2119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4373" w:type="dxa"/>
          </w:tcPr>
          <w:p w14:paraId="7058E086" w14:textId="297D9C19" w:rsidR="00D21194" w:rsidRPr="003908FE" w:rsidRDefault="00D21194" w:rsidP="00D2119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4A5568"/>
                <w:kern w:val="0"/>
                <w:lang w:eastAsia="es-419"/>
                <w14:ligatures w14:val="none"/>
              </w:rPr>
              <w:t>Suelo</w:t>
            </w:r>
          </w:p>
        </w:tc>
        <w:tc>
          <w:tcPr>
            <w:tcW w:w="440" w:type="dxa"/>
          </w:tcPr>
          <w:p w14:paraId="632745A5" w14:textId="657C65C3" w:rsidR="00D21194" w:rsidRPr="003908FE" w:rsidRDefault="00D21194" w:rsidP="00D2119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</w:tr>
      <w:tr w:rsidR="00D21194" w:rsidRPr="003908FE" w14:paraId="393C0B9B" w14:textId="77777777" w:rsidTr="001B091B">
        <w:tc>
          <w:tcPr>
            <w:tcW w:w="2803" w:type="dxa"/>
            <w:vMerge/>
          </w:tcPr>
          <w:p w14:paraId="550E3020" w14:textId="77777777" w:rsidR="00D21194" w:rsidRPr="003908FE" w:rsidRDefault="00D21194" w:rsidP="00D21194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1212" w:type="dxa"/>
            <w:vMerge/>
          </w:tcPr>
          <w:p w14:paraId="1C5918B0" w14:textId="77777777" w:rsidR="00D21194" w:rsidRPr="003908FE" w:rsidRDefault="00D21194" w:rsidP="00D2119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4373" w:type="dxa"/>
          </w:tcPr>
          <w:p w14:paraId="55943EFB" w14:textId="52DA437F" w:rsidR="00D21194" w:rsidRPr="003908FE" w:rsidRDefault="00D21194" w:rsidP="00D2119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4A5568"/>
                <w:kern w:val="0"/>
                <w:lang w:eastAsia="es-419"/>
                <w14:ligatures w14:val="none"/>
              </w:rPr>
              <w:t>Medio humano</w:t>
            </w:r>
          </w:p>
        </w:tc>
        <w:tc>
          <w:tcPr>
            <w:tcW w:w="440" w:type="dxa"/>
          </w:tcPr>
          <w:p w14:paraId="2114E258" w14:textId="35B75713" w:rsidR="00D21194" w:rsidRPr="003908FE" w:rsidRDefault="00D21194" w:rsidP="00D2119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</w:tr>
      <w:tr w:rsidR="00D21194" w:rsidRPr="003908FE" w14:paraId="1BA21D05" w14:textId="77777777" w:rsidTr="001B091B">
        <w:tc>
          <w:tcPr>
            <w:tcW w:w="2803" w:type="dxa"/>
            <w:vMerge/>
          </w:tcPr>
          <w:p w14:paraId="6641C32F" w14:textId="77777777" w:rsidR="00D21194" w:rsidRPr="003908FE" w:rsidRDefault="00D21194" w:rsidP="00D21194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1212" w:type="dxa"/>
            <w:vMerge/>
          </w:tcPr>
          <w:p w14:paraId="03E9D23F" w14:textId="77777777" w:rsidR="00D21194" w:rsidRPr="003908FE" w:rsidRDefault="00D21194" w:rsidP="00D2119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4373" w:type="dxa"/>
          </w:tcPr>
          <w:p w14:paraId="2D0AFE03" w14:textId="1A5C45DE" w:rsidR="00D21194" w:rsidRPr="003908FE" w:rsidRDefault="00D21194" w:rsidP="00D2119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4A5568"/>
                <w:kern w:val="0"/>
                <w:lang w:eastAsia="es-419"/>
                <w14:ligatures w14:val="none"/>
              </w:rPr>
              <w:t>Patrimonio Arqueológico y Paleontológico</w:t>
            </w:r>
          </w:p>
        </w:tc>
        <w:tc>
          <w:tcPr>
            <w:tcW w:w="440" w:type="dxa"/>
          </w:tcPr>
          <w:p w14:paraId="3C336B24" w14:textId="1B372173" w:rsidR="00D21194" w:rsidRPr="003908FE" w:rsidRDefault="00D21194" w:rsidP="00D2119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</w:tr>
      <w:tr w:rsidR="00D21194" w:rsidRPr="003908FE" w14:paraId="143728D4" w14:textId="77777777" w:rsidTr="001B091B">
        <w:tc>
          <w:tcPr>
            <w:tcW w:w="2803" w:type="dxa"/>
            <w:vMerge/>
          </w:tcPr>
          <w:p w14:paraId="5DB347BA" w14:textId="77777777" w:rsidR="00D21194" w:rsidRPr="003908FE" w:rsidRDefault="00D21194" w:rsidP="00D21194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1212" w:type="dxa"/>
            <w:vMerge/>
          </w:tcPr>
          <w:p w14:paraId="41D399FD" w14:textId="77777777" w:rsidR="00D21194" w:rsidRPr="003908FE" w:rsidRDefault="00D21194" w:rsidP="00D2119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4373" w:type="dxa"/>
          </w:tcPr>
          <w:p w14:paraId="71C0B483" w14:textId="60F10A3F" w:rsidR="00D21194" w:rsidRPr="003908FE" w:rsidRDefault="00D21194" w:rsidP="00D2119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4A5568"/>
                <w:kern w:val="0"/>
                <w:lang w:eastAsia="es-419"/>
                <w14:ligatures w14:val="none"/>
              </w:rPr>
              <w:t>Turberas </w:t>
            </w:r>
          </w:p>
        </w:tc>
        <w:tc>
          <w:tcPr>
            <w:tcW w:w="440" w:type="dxa"/>
          </w:tcPr>
          <w:p w14:paraId="6DC75C91" w14:textId="6DD3CF32" w:rsidR="00D21194" w:rsidRPr="003908FE" w:rsidRDefault="00D21194" w:rsidP="00D2119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</w:tr>
      <w:tr w:rsidR="00D21194" w:rsidRPr="003908FE" w14:paraId="7700F376" w14:textId="77777777" w:rsidTr="001B091B">
        <w:tc>
          <w:tcPr>
            <w:tcW w:w="2803" w:type="dxa"/>
            <w:vMerge/>
          </w:tcPr>
          <w:p w14:paraId="0A2BB3D6" w14:textId="77777777" w:rsidR="00D21194" w:rsidRPr="003908FE" w:rsidRDefault="00D21194" w:rsidP="00DC680A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5585" w:type="dxa"/>
            <w:gridSpan w:val="2"/>
          </w:tcPr>
          <w:p w14:paraId="499EE1B9" w14:textId="1DB406E0" w:rsidR="00D21194" w:rsidRPr="003908FE" w:rsidRDefault="00D21194" w:rsidP="00DC680A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>No</w:t>
            </w:r>
          </w:p>
        </w:tc>
        <w:tc>
          <w:tcPr>
            <w:tcW w:w="440" w:type="dxa"/>
          </w:tcPr>
          <w:p w14:paraId="6F464CE6" w14:textId="77777777" w:rsidR="00D21194" w:rsidRPr="003908FE" w:rsidRDefault="00D21194" w:rsidP="00DC680A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</w:tr>
      <w:tr w:rsidR="00D21194" w:rsidRPr="003908FE" w14:paraId="580EF2F0" w14:textId="77777777" w:rsidTr="001B091B">
        <w:tc>
          <w:tcPr>
            <w:tcW w:w="2803" w:type="dxa"/>
            <w:vMerge/>
          </w:tcPr>
          <w:p w14:paraId="05E72FE2" w14:textId="77777777" w:rsidR="00D21194" w:rsidRPr="003908FE" w:rsidRDefault="00D21194" w:rsidP="00DC680A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5585" w:type="dxa"/>
            <w:gridSpan w:val="2"/>
          </w:tcPr>
          <w:p w14:paraId="1124ACE6" w14:textId="1E788416" w:rsidR="00D21194" w:rsidRPr="003908FE" w:rsidRDefault="00D21194" w:rsidP="00DC680A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>No sabe</w:t>
            </w:r>
          </w:p>
        </w:tc>
        <w:tc>
          <w:tcPr>
            <w:tcW w:w="440" w:type="dxa"/>
          </w:tcPr>
          <w:p w14:paraId="4709A515" w14:textId="77777777" w:rsidR="00D21194" w:rsidRPr="003908FE" w:rsidRDefault="00D21194" w:rsidP="00DC680A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</w:tr>
      <w:tr w:rsidR="00D21194" w:rsidRPr="003908FE" w14:paraId="10C2204A" w14:textId="77777777" w:rsidTr="001B091B">
        <w:tc>
          <w:tcPr>
            <w:tcW w:w="2803" w:type="dxa"/>
            <w:vMerge w:val="restart"/>
          </w:tcPr>
          <w:p w14:paraId="21924120" w14:textId="77777777" w:rsidR="00D21194" w:rsidRPr="003908FE" w:rsidRDefault="00D21194" w:rsidP="00D21194">
            <w:pPr>
              <w:shd w:val="clear" w:color="auto" w:fill="FFFFFF"/>
              <w:rPr>
                <w:rFonts w:cstheme="minorHAnsi"/>
                <w:color w:val="273444"/>
                <w:shd w:val="clear" w:color="auto" w:fill="FFFFFF"/>
              </w:rPr>
            </w:pPr>
            <w:r w:rsidRPr="003908FE">
              <w:rPr>
                <w:rFonts w:cstheme="minorHAnsi"/>
                <w:color w:val="273444"/>
                <w:shd w:val="clear" w:color="auto" w:fill="FFFFFF"/>
              </w:rPr>
              <w:t>¿Hay afectación de áreas colocadas bajo protección oficial del estado?</w:t>
            </w:r>
          </w:p>
          <w:p w14:paraId="53FE2B6D" w14:textId="73D8D7DD" w:rsidR="003A488F" w:rsidRPr="003908FE" w:rsidRDefault="003A488F" w:rsidP="00D21194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718096"/>
                <w:kern w:val="0"/>
                <w:lang w:eastAsia="es-419"/>
                <w14:ligatures w14:val="none"/>
              </w:rPr>
              <w:t>Marque con una X</w:t>
            </w:r>
          </w:p>
        </w:tc>
        <w:tc>
          <w:tcPr>
            <w:tcW w:w="1212" w:type="dxa"/>
            <w:vMerge w:val="restart"/>
          </w:tcPr>
          <w:p w14:paraId="58D4E4C4" w14:textId="1EC111AF" w:rsidR="00D21194" w:rsidRPr="003908FE" w:rsidRDefault="00D21194" w:rsidP="00D2119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 xml:space="preserve">Sí </w:t>
            </w:r>
          </w:p>
        </w:tc>
        <w:tc>
          <w:tcPr>
            <w:tcW w:w="4373" w:type="dxa"/>
          </w:tcPr>
          <w:p w14:paraId="7A5909D1" w14:textId="6277B295" w:rsidR="00D21194" w:rsidRPr="003908FE" w:rsidRDefault="00D21194" w:rsidP="00D2119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4A5568"/>
                <w:kern w:val="0"/>
                <w:lang w:eastAsia="es-419"/>
                <w14:ligatures w14:val="none"/>
              </w:rPr>
              <w:t>Parque Nacional</w:t>
            </w:r>
          </w:p>
        </w:tc>
        <w:tc>
          <w:tcPr>
            <w:tcW w:w="440" w:type="dxa"/>
          </w:tcPr>
          <w:p w14:paraId="44DA963B" w14:textId="77777777" w:rsidR="00D21194" w:rsidRPr="003908FE" w:rsidRDefault="00D21194" w:rsidP="00D2119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</w:tr>
      <w:tr w:rsidR="00D21194" w:rsidRPr="003908FE" w14:paraId="56FB53D1" w14:textId="77777777" w:rsidTr="001B091B">
        <w:tc>
          <w:tcPr>
            <w:tcW w:w="2803" w:type="dxa"/>
            <w:vMerge/>
          </w:tcPr>
          <w:p w14:paraId="025D7BF9" w14:textId="77777777" w:rsidR="00D21194" w:rsidRPr="003908FE" w:rsidRDefault="00D21194" w:rsidP="00D21194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1212" w:type="dxa"/>
            <w:vMerge/>
          </w:tcPr>
          <w:p w14:paraId="57699EB3" w14:textId="77777777" w:rsidR="00D21194" w:rsidRPr="003908FE" w:rsidRDefault="00D21194" w:rsidP="00D2119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4373" w:type="dxa"/>
          </w:tcPr>
          <w:p w14:paraId="09FA2F6C" w14:textId="2EB5581E" w:rsidR="00D21194" w:rsidRPr="003908FE" w:rsidRDefault="00D21194" w:rsidP="00D2119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4A5568"/>
                <w:kern w:val="0"/>
                <w:lang w:eastAsia="es-419"/>
                <w14:ligatures w14:val="none"/>
              </w:rPr>
              <w:t>Reserva Nacional</w:t>
            </w:r>
          </w:p>
        </w:tc>
        <w:tc>
          <w:tcPr>
            <w:tcW w:w="440" w:type="dxa"/>
          </w:tcPr>
          <w:p w14:paraId="5DF9E60C" w14:textId="77777777" w:rsidR="00D21194" w:rsidRPr="003908FE" w:rsidRDefault="00D21194" w:rsidP="00D2119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</w:tr>
      <w:tr w:rsidR="00D21194" w:rsidRPr="003908FE" w14:paraId="27EF7F09" w14:textId="77777777" w:rsidTr="001B091B">
        <w:tc>
          <w:tcPr>
            <w:tcW w:w="2803" w:type="dxa"/>
            <w:vMerge/>
          </w:tcPr>
          <w:p w14:paraId="02CB63A1" w14:textId="77777777" w:rsidR="00D21194" w:rsidRPr="003908FE" w:rsidRDefault="00D21194" w:rsidP="00D21194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1212" w:type="dxa"/>
            <w:vMerge/>
          </w:tcPr>
          <w:p w14:paraId="4FB9BDC7" w14:textId="77777777" w:rsidR="00D21194" w:rsidRPr="003908FE" w:rsidRDefault="00D21194" w:rsidP="00D2119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4373" w:type="dxa"/>
          </w:tcPr>
          <w:p w14:paraId="23B24E2B" w14:textId="372B7380" w:rsidR="00D21194" w:rsidRPr="003908FE" w:rsidRDefault="00D21194" w:rsidP="00D2119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4A5568"/>
                <w:kern w:val="0"/>
                <w:lang w:eastAsia="es-419"/>
                <w14:ligatures w14:val="none"/>
              </w:rPr>
              <w:t>Monumento Natural</w:t>
            </w:r>
          </w:p>
        </w:tc>
        <w:tc>
          <w:tcPr>
            <w:tcW w:w="440" w:type="dxa"/>
          </w:tcPr>
          <w:p w14:paraId="0A6D8E0F" w14:textId="77777777" w:rsidR="00D21194" w:rsidRPr="003908FE" w:rsidRDefault="00D21194" w:rsidP="00D2119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</w:tr>
      <w:tr w:rsidR="00D21194" w:rsidRPr="003908FE" w14:paraId="280744C4" w14:textId="77777777" w:rsidTr="001B091B">
        <w:tc>
          <w:tcPr>
            <w:tcW w:w="2803" w:type="dxa"/>
            <w:vMerge/>
          </w:tcPr>
          <w:p w14:paraId="29E94ED8" w14:textId="77777777" w:rsidR="00D21194" w:rsidRPr="003908FE" w:rsidRDefault="00D21194" w:rsidP="00D21194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1212" w:type="dxa"/>
            <w:vMerge/>
          </w:tcPr>
          <w:p w14:paraId="76826E63" w14:textId="77777777" w:rsidR="00D21194" w:rsidRPr="003908FE" w:rsidRDefault="00D21194" w:rsidP="00D2119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4373" w:type="dxa"/>
          </w:tcPr>
          <w:p w14:paraId="04D1B578" w14:textId="683ED64B" w:rsidR="00D21194" w:rsidRPr="003908FE" w:rsidRDefault="00D21194" w:rsidP="00D2119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4A5568"/>
                <w:kern w:val="0"/>
                <w:lang w:eastAsia="es-419"/>
                <w14:ligatures w14:val="none"/>
              </w:rPr>
              <w:t>Santuario de la Naturaleza</w:t>
            </w:r>
          </w:p>
        </w:tc>
        <w:tc>
          <w:tcPr>
            <w:tcW w:w="440" w:type="dxa"/>
          </w:tcPr>
          <w:p w14:paraId="7C2B667A" w14:textId="77777777" w:rsidR="00D21194" w:rsidRPr="003908FE" w:rsidRDefault="00D21194" w:rsidP="00D2119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</w:tr>
      <w:tr w:rsidR="00D21194" w:rsidRPr="003908FE" w14:paraId="2B5B34F9" w14:textId="77777777" w:rsidTr="001B091B">
        <w:tc>
          <w:tcPr>
            <w:tcW w:w="2803" w:type="dxa"/>
            <w:vMerge/>
          </w:tcPr>
          <w:p w14:paraId="39E5E327" w14:textId="77777777" w:rsidR="00D21194" w:rsidRPr="003908FE" w:rsidRDefault="00D21194" w:rsidP="00D21194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1212" w:type="dxa"/>
            <w:vMerge/>
          </w:tcPr>
          <w:p w14:paraId="434821BD" w14:textId="77777777" w:rsidR="00D21194" w:rsidRPr="003908FE" w:rsidRDefault="00D21194" w:rsidP="00D2119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4373" w:type="dxa"/>
          </w:tcPr>
          <w:p w14:paraId="41432FF1" w14:textId="7148D3BA" w:rsidR="00D21194" w:rsidRPr="003908FE" w:rsidRDefault="00D21194" w:rsidP="00D2119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4A5568"/>
                <w:kern w:val="0"/>
                <w:lang w:eastAsia="es-419"/>
                <w14:ligatures w14:val="none"/>
              </w:rPr>
              <w:t>Parque o reserva Marina</w:t>
            </w:r>
          </w:p>
        </w:tc>
        <w:tc>
          <w:tcPr>
            <w:tcW w:w="440" w:type="dxa"/>
          </w:tcPr>
          <w:p w14:paraId="49931A0D" w14:textId="77777777" w:rsidR="00D21194" w:rsidRPr="003908FE" w:rsidRDefault="00D21194" w:rsidP="00D2119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</w:tr>
      <w:tr w:rsidR="00D21194" w:rsidRPr="003908FE" w14:paraId="65852C4A" w14:textId="77777777" w:rsidTr="001B091B">
        <w:tc>
          <w:tcPr>
            <w:tcW w:w="2803" w:type="dxa"/>
            <w:vMerge/>
          </w:tcPr>
          <w:p w14:paraId="650BFC89" w14:textId="77777777" w:rsidR="00D21194" w:rsidRPr="003908FE" w:rsidRDefault="00D21194" w:rsidP="00D21194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1212" w:type="dxa"/>
            <w:vMerge/>
          </w:tcPr>
          <w:p w14:paraId="17E409EF" w14:textId="77777777" w:rsidR="00D21194" w:rsidRPr="003908FE" w:rsidRDefault="00D21194" w:rsidP="00D2119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4373" w:type="dxa"/>
          </w:tcPr>
          <w:p w14:paraId="225DDA76" w14:textId="292F986D" w:rsidR="00D21194" w:rsidRPr="003908FE" w:rsidRDefault="00D21194" w:rsidP="00D2119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4A5568"/>
                <w:kern w:val="0"/>
                <w:lang w:eastAsia="es-419"/>
                <w14:ligatures w14:val="none"/>
              </w:rPr>
              <w:t>Otros</w:t>
            </w:r>
          </w:p>
        </w:tc>
        <w:tc>
          <w:tcPr>
            <w:tcW w:w="440" w:type="dxa"/>
          </w:tcPr>
          <w:p w14:paraId="0592A308" w14:textId="77777777" w:rsidR="00D21194" w:rsidRPr="003908FE" w:rsidRDefault="00D21194" w:rsidP="00D2119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</w:tr>
      <w:tr w:rsidR="00D21194" w:rsidRPr="003908FE" w14:paraId="75927547" w14:textId="77777777" w:rsidTr="001B091B">
        <w:tc>
          <w:tcPr>
            <w:tcW w:w="2803" w:type="dxa"/>
            <w:vMerge/>
          </w:tcPr>
          <w:p w14:paraId="2F4C5AFB" w14:textId="77777777" w:rsidR="00D21194" w:rsidRPr="003908FE" w:rsidRDefault="00D21194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5585" w:type="dxa"/>
            <w:gridSpan w:val="2"/>
          </w:tcPr>
          <w:p w14:paraId="1F4B1C36" w14:textId="77777777" w:rsidR="00D21194" w:rsidRPr="003908FE" w:rsidRDefault="00D2119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>No</w:t>
            </w:r>
          </w:p>
        </w:tc>
        <w:tc>
          <w:tcPr>
            <w:tcW w:w="440" w:type="dxa"/>
          </w:tcPr>
          <w:p w14:paraId="1F8612F8" w14:textId="77777777" w:rsidR="00D21194" w:rsidRPr="003908FE" w:rsidRDefault="00D2119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</w:tr>
      <w:tr w:rsidR="00D21194" w:rsidRPr="003908FE" w14:paraId="1B06F950" w14:textId="77777777" w:rsidTr="001B091B">
        <w:tc>
          <w:tcPr>
            <w:tcW w:w="2803" w:type="dxa"/>
            <w:vMerge/>
          </w:tcPr>
          <w:p w14:paraId="0EAA260C" w14:textId="77777777" w:rsidR="00D21194" w:rsidRPr="003908FE" w:rsidRDefault="00D21194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5585" w:type="dxa"/>
            <w:gridSpan w:val="2"/>
          </w:tcPr>
          <w:p w14:paraId="30825A93" w14:textId="77777777" w:rsidR="00D21194" w:rsidRPr="003908FE" w:rsidRDefault="00D2119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>No sabe</w:t>
            </w:r>
          </w:p>
        </w:tc>
        <w:tc>
          <w:tcPr>
            <w:tcW w:w="440" w:type="dxa"/>
          </w:tcPr>
          <w:p w14:paraId="13D9866F" w14:textId="77777777" w:rsidR="00D21194" w:rsidRPr="003908FE" w:rsidRDefault="00D2119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</w:tr>
      <w:tr w:rsidR="00D21194" w:rsidRPr="003908FE" w14:paraId="7862CB45" w14:textId="77777777" w:rsidTr="001B091B">
        <w:tc>
          <w:tcPr>
            <w:tcW w:w="2803" w:type="dxa"/>
            <w:vMerge w:val="restart"/>
          </w:tcPr>
          <w:p w14:paraId="02FAF32C" w14:textId="77777777" w:rsidR="00D21194" w:rsidRPr="003908FE" w:rsidRDefault="00D21194">
            <w:pPr>
              <w:shd w:val="clear" w:color="auto" w:fill="FFFFFF"/>
              <w:rPr>
                <w:rFonts w:cstheme="minorHAnsi"/>
                <w:color w:val="273444"/>
                <w:shd w:val="clear" w:color="auto" w:fill="FFFFFF"/>
              </w:rPr>
            </w:pPr>
            <w:r w:rsidRPr="003908FE">
              <w:rPr>
                <w:rFonts w:cstheme="minorHAnsi"/>
                <w:color w:val="273444"/>
                <w:shd w:val="clear" w:color="auto" w:fill="FFFFFF"/>
              </w:rPr>
              <w:t>¿Sabe si hay pueblos originarios o pueblos indígenas afectados por los hechos?</w:t>
            </w:r>
          </w:p>
          <w:p w14:paraId="0FA49D31" w14:textId="704F7F80" w:rsidR="003A488F" w:rsidRPr="003908FE" w:rsidRDefault="003A488F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718096"/>
                <w:kern w:val="0"/>
                <w:lang w:eastAsia="es-419"/>
                <w14:ligatures w14:val="none"/>
              </w:rPr>
              <w:t>Marque con una X</w:t>
            </w:r>
          </w:p>
        </w:tc>
        <w:tc>
          <w:tcPr>
            <w:tcW w:w="1212" w:type="dxa"/>
            <w:vMerge w:val="restart"/>
          </w:tcPr>
          <w:p w14:paraId="392F26DC" w14:textId="77777777" w:rsidR="00D21194" w:rsidRPr="003908FE" w:rsidRDefault="00D2119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 xml:space="preserve">Sí </w:t>
            </w:r>
          </w:p>
        </w:tc>
        <w:tc>
          <w:tcPr>
            <w:tcW w:w="4373" w:type="dxa"/>
          </w:tcPr>
          <w:p w14:paraId="60F29964" w14:textId="77777777" w:rsidR="00D21194" w:rsidRPr="003908FE" w:rsidRDefault="00D2119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4A5568"/>
                <w:kern w:val="0"/>
                <w:lang w:eastAsia="es-419"/>
                <w14:ligatures w14:val="none"/>
              </w:rPr>
              <w:t>Ríos, Esteros, Lagunas</w:t>
            </w:r>
          </w:p>
        </w:tc>
        <w:tc>
          <w:tcPr>
            <w:tcW w:w="440" w:type="dxa"/>
          </w:tcPr>
          <w:p w14:paraId="55F37881" w14:textId="77777777" w:rsidR="00D21194" w:rsidRPr="003908FE" w:rsidRDefault="00D2119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</w:tr>
      <w:tr w:rsidR="00D21194" w:rsidRPr="003908FE" w14:paraId="6274275A" w14:textId="77777777" w:rsidTr="001B091B">
        <w:tc>
          <w:tcPr>
            <w:tcW w:w="2803" w:type="dxa"/>
            <w:vMerge/>
          </w:tcPr>
          <w:p w14:paraId="011D112E" w14:textId="77777777" w:rsidR="00D21194" w:rsidRPr="003908FE" w:rsidRDefault="00D21194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1212" w:type="dxa"/>
            <w:vMerge/>
          </w:tcPr>
          <w:p w14:paraId="5328AF9B" w14:textId="77777777" w:rsidR="00D21194" w:rsidRPr="003908FE" w:rsidRDefault="00D2119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4373" w:type="dxa"/>
          </w:tcPr>
          <w:p w14:paraId="5AE5B95B" w14:textId="77777777" w:rsidR="00D21194" w:rsidRPr="003908FE" w:rsidRDefault="00D2119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4A5568"/>
                <w:kern w:val="0"/>
                <w:lang w:eastAsia="es-419"/>
                <w14:ligatures w14:val="none"/>
              </w:rPr>
              <w:t>Humedales</w:t>
            </w:r>
          </w:p>
        </w:tc>
        <w:tc>
          <w:tcPr>
            <w:tcW w:w="440" w:type="dxa"/>
          </w:tcPr>
          <w:p w14:paraId="3A04BA84" w14:textId="77777777" w:rsidR="00D21194" w:rsidRPr="003908FE" w:rsidRDefault="00D2119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</w:tr>
      <w:tr w:rsidR="00D21194" w:rsidRPr="003908FE" w14:paraId="25A39979" w14:textId="77777777" w:rsidTr="001B091B">
        <w:tc>
          <w:tcPr>
            <w:tcW w:w="2803" w:type="dxa"/>
            <w:vMerge/>
          </w:tcPr>
          <w:p w14:paraId="1D1699E3" w14:textId="77777777" w:rsidR="00D21194" w:rsidRPr="003908FE" w:rsidRDefault="00D21194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1212" w:type="dxa"/>
            <w:vMerge/>
          </w:tcPr>
          <w:p w14:paraId="071A6C6A" w14:textId="77777777" w:rsidR="00D21194" w:rsidRPr="003908FE" w:rsidRDefault="00D2119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4373" w:type="dxa"/>
          </w:tcPr>
          <w:p w14:paraId="1BBDD4E9" w14:textId="77777777" w:rsidR="00D21194" w:rsidRPr="003908FE" w:rsidRDefault="00D2119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4A5568"/>
                <w:kern w:val="0"/>
                <w:lang w:eastAsia="es-419"/>
                <w14:ligatures w14:val="none"/>
              </w:rPr>
              <w:t>Glaciares</w:t>
            </w:r>
          </w:p>
        </w:tc>
        <w:tc>
          <w:tcPr>
            <w:tcW w:w="440" w:type="dxa"/>
          </w:tcPr>
          <w:p w14:paraId="5C9D9D2C" w14:textId="77777777" w:rsidR="00D21194" w:rsidRPr="003908FE" w:rsidRDefault="00D2119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</w:tr>
      <w:tr w:rsidR="00D21194" w:rsidRPr="003908FE" w14:paraId="7DB28313" w14:textId="77777777" w:rsidTr="001B091B">
        <w:tc>
          <w:tcPr>
            <w:tcW w:w="2803" w:type="dxa"/>
            <w:vMerge/>
          </w:tcPr>
          <w:p w14:paraId="10436D6F" w14:textId="77777777" w:rsidR="00D21194" w:rsidRPr="003908FE" w:rsidRDefault="00D21194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1212" w:type="dxa"/>
            <w:vMerge/>
          </w:tcPr>
          <w:p w14:paraId="05C9F0D4" w14:textId="77777777" w:rsidR="00D21194" w:rsidRPr="003908FE" w:rsidRDefault="00D2119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4373" w:type="dxa"/>
          </w:tcPr>
          <w:p w14:paraId="2F289CA7" w14:textId="77777777" w:rsidR="00D21194" w:rsidRPr="003908FE" w:rsidRDefault="00D2119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4A5568"/>
                <w:kern w:val="0"/>
                <w:lang w:eastAsia="es-419"/>
                <w14:ligatures w14:val="none"/>
              </w:rPr>
              <w:t>Salares</w:t>
            </w:r>
          </w:p>
        </w:tc>
        <w:tc>
          <w:tcPr>
            <w:tcW w:w="440" w:type="dxa"/>
          </w:tcPr>
          <w:p w14:paraId="440E8FE1" w14:textId="77777777" w:rsidR="00D21194" w:rsidRPr="003908FE" w:rsidRDefault="00D2119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</w:tr>
      <w:tr w:rsidR="00D21194" w:rsidRPr="003908FE" w14:paraId="6430C84C" w14:textId="77777777" w:rsidTr="001B091B">
        <w:tc>
          <w:tcPr>
            <w:tcW w:w="2803" w:type="dxa"/>
            <w:vMerge/>
          </w:tcPr>
          <w:p w14:paraId="445B7606" w14:textId="77777777" w:rsidR="00D21194" w:rsidRPr="003908FE" w:rsidRDefault="00D21194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1212" w:type="dxa"/>
            <w:vMerge/>
          </w:tcPr>
          <w:p w14:paraId="03CBA36B" w14:textId="77777777" w:rsidR="00D21194" w:rsidRPr="003908FE" w:rsidRDefault="00D2119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4373" w:type="dxa"/>
          </w:tcPr>
          <w:p w14:paraId="3648EE2D" w14:textId="77777777" w:rsidR="00D21194" w:rsidRPr="003908FE" w:rsidRDefault="00D2119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4A5568"/>
                <w:kern w:val="0"/>
                <w:lang w:eastAsia="es-419"/>
                <w14:ligatures w14:val="none"/>
              </w:rPr>
              <w:t>Aguas marinas</w:t>
            </w:r>
          </w:p>
        </w:tc>
        <w:tc>
          <w:tcPr>
            <w:tcW w:w="440" w:type="dxa"/>
          </w:tcPr>
          <w:p w14:paraId="26E617EE" w14:textId="77777777" w:rsidR="00D21194" w:rsidRPr="003908FE" w:rsidRDefault="00D2119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</w:tr>
      <w:tr w:rsidR="00D21194" w:rsidRPr="003908FE" w14:paraId="034DDEE3" w14:textId="77777777" w:rsidTr="001B091B">
        <w:tc>
          <w:tcPr>
            <w:tcW w:w="2803" w:type="dxa"/>
            <w:vMerge/>
          </w:tcPr>
          <w:p w14:paraId="3E80E659" w14:textId="77777777" w:rsidR="00D21194" w:rsidRPr="003908FE" w:rsidRDefault="00D21194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1212" w:type="dxa"/>
            <w:vMerge/>
          </w:tcPr>
          <w:p w14:paraId="7211BCE5" w14:textId="77777777" w:rsidR="00D21194" w:rsidRPr="003908FE" w:rsidRDefault="00D2119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4373" w:type="dxa"/>
          </w:tcPr>
          <w:p w14:paraId="2D8891DB" w14:textId="77777777" w:rsidR="00D21194" w:rsidRPr="003908FE" w:rsidRDefault="00D2119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4A5568"/>
                <w:kern w:val="0"/>
                <w:lang w:eastAsia="es-419"/>
                <w14:ligatures w14:val="none"/>
              </w:rPr>
              <w:t>Aire (Emisiones atmosféricas)</w:t>
            </w:r>
          </w:p>
        </w:tc>
        <w:tc>
          <w:tcPr>
            <w:tcW w:w="440" w:type="dxa"/>
          </w:tcPr>
          <w:p w14:paraId="6B50515A" w14:textId="77777777" w:rsidR="00D21194" w:rsidRPr="003908FE" w:rsidRDefault="00D2119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</w:tr>
      <w:tr w:rsidR="00D21194" w:rsidRPr="003908FE" w14:paraId="304EF833" w14:textId="77777777" w:rsidTr="001B091B">
        <w:tc>
          <w:tcPr>
            <w:tcW w:w="2803" w:type="dxa"/>
            <w:vMerge/>
          </w:tcPr>
          <w:p w14:paraId="5D6C613C" w14:textId="77777777" w:rsidR="00D21194" w:rsidRPr="003908FE" w:rsidRDefault="00D21194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1212" w:type="dxa"/>
            <w:vMerge/>
          </w:tcPr>
          <w:p w14:paraId="21DB3289" w14:textId="77777777" w:rsidR="00D21194" w:rsidRPr="003908FE" w:rsidRDefault="00D2119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4373" w:type="dxa"/>
          </w:tcPr>
          <w:p w14:paraId="712E8649" w14:textId="77777777" w:rsidR="00D21194" w:rsidRPr="003908FE" w:rsidRDefault="00D2119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4A5568"/>
                <w:kern w:val="0"/>
                <w:lang w:eastAsia="es-419"/>
                <w14:ligatures w14:val="none"/>
              </w:rPr>
              <w:t>Flora / Vegetación</w:t>
            </w:r>
          </w:p>
        </w:tc>
        <w:tc>
          <w:tcPr>
            <w:tcW w:w="440" w:type="dxa"/>
          </w:tcPr>
          <w:p w14:paraId="20E29A87" w14:textId="77777777" w:rsidR="00D21194" w:rsidRPr="003908FE" w:rsidRDefault="00D2119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</w:tr>
      <w:tr w:rsidR="00D21194" w:rsidRPr="003908FE" w14:paraId="40E41292" w14:textId="77777777" w:rsidTr="001B091B">
        <w:tc>
          <w:tcPr>
            <w:tcW w:w="2803" w:type="dxa"/>
            <w:vMerge/>
          </w:tcPr>
          <w:p w14:paraId="6094771F" w14:textId="77777777" w:rsidR="00D21194" w:rsidRPr="003908FE" w:rsidRDefault="00D21194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1212" w:type="dxa"/>
            <w:vMerge/>
          </w:tcPr>
          <w:p w14:paraId="3AAABBC0" w14:textId="77777777" w:rsidR="00D21194" w:rsidRPr="003908FE" w:rsidRDefault="00D2119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4373" w:type="dxa"/>
          </w:tcPr>
          <w:p w14:paraId="42F18646" w14:textId="77777777" w:rsidR="00D21194" w:rsidRPr="003908FE" w:rsidRDefault="00D2119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4A5568"/>
                <w:kern w:val="0"/>
                <w:lang w:eastAsia="es-419"/>
                <w14:ligatures w14:val="none"/>
              </w:rPr>
              <w:t>Fauna / Animales</w:t>
            </w:r>
          </w:p>
        </w:tc>
        <w:tc>
          <w:tcPr>
            <w:tcW w:w="440" w:type="dxa"/>
          </w:tcPr>
          <w:p w14:paraId="46B8F6E2" w14:textId="77777777" w:rsidR="00D21194" w:rsidRPr="003908FE" w:rsidRDefault="00D2119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</w:tr>
      <w:tr w:rsidR="00D21194" w:rsidRPr="003908FE" w14:paraId="51757E54" w14:textId="77777777" w:rsidTr="001B091B">
        <w:tc>
          <w:tcPr>
            <w:tcW w:w="2803" w:type="dxa"/>
            <w:vMerge/>
          </w:tcPr>
          <w:p w14:paraId="08A9360C" w14:textId="77777777" w:rsidR="00D21194" w:rsidRPr="003908FE" w:rsidRDefault="00D21194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1212" w:type="dxa"/>
            <w:vMerge/>
          </w:tcPr>
          <w:p w14:paraId="5E8B1704" w14:textId="77777777" w:rsidR="00D21194" w:rsidRPr="003908FE" w:rsidRDefault="00D2119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4373" w:type="dxa"/>
          </w:tcPr>
          <w:p w14:paraId="18FED82F" w14:textId="77777777" w:rsidR="00D21194" w:rsidRPr="003908FE" w:rsidRDefault="00D2119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4A5568"/>
                <w:kern w:val="0"/>
                <w:lang w:eastAsia="es-419"/>
                <w14:ligatures w14:val="none"/>
              </w:rPr>
              <w:t>Suelo</w:t>
            </w:r>
          </w:p>
        </w:tc>
        <w:tc>
          <w:tcPr>
            <w:tcW w:w="440" w:type="dxa"/>
          </w:tcPr>
          <w:p w14:paraId="03B853DA" w14:textId="77777777" w:rsidR="00D21194" w:rsidRPr="003908FE" w:rsidRDefault="00D2119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</w:tr>
      <w:tr w:rsidR="00D21194" w:rsidRPr="003908FE" w14:paraId="651B2826" w14:textId="77777777" w:rsidTr="001B091B">
        <w:tc>
          <w:tcPr>
            <w:tcW w:w="2803" w:type="dxa"/>
            <w:vMerge/>
          </w:tcPr>
          <w:p w14:paraId="237C35D5" w14:textId="77777777" w:rsidR="00D21194" w:rsidRPr="003908FE" w:rsidRDefault="00D21194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1212" w:type="dxa"/>
            <w:vMerge/>
          </w:tcPr>
          <w:p w14:paraId="6F29F3A2" w14:textId="77777777" w:rsidR="00D21194" w:rsidRPr="003908FE" w:rsidRDefault="00D2119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4373" w:type="dxa"/>
          </w:tcPr>
          <w:p w14:paraId="37748417" w14:textId="77777777" w:rsidR="00D21194" w:rsidRPr="003908FE" w:rsidRDefault="00D2119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4A5568"/>
                <w:kern w:val="0"/>
                <w:lang w:eastAsia="es-419"/>
                <w14:ligatures w14:val="none"/>
              </w:rPr>
              <w:t>Medio humano</w:t>
            </w:r>
          </w:p>
        </w:tc>
        <w:tc>
          <w:tcPr>
            <w:tcW w:w="440" w:type="dxa"/>
          </w:tcPr>
          <w:p w14:paraId="0BFC321D" w14:textId="77777777" w:rsidR="00D21194" w:rsidRPr="003908FE" w:rsidRDefault="00D2119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</w:tr>
      <w:tr w:rsidR="00D21194" w:rsidRPr="003908FE" w14:paraId="1A5DAFF7" w14:textId="77777777" w:rsidTr="001B091B">
        <w:tc>
          <w:tcPr>
            <w:tcW w:w="2803" w:type="dxa"/>
            <w:vMerge/>
          </w:tcPr>
          <w:p w14:paraId="5DE01AAF" w14:textId="77777777" w:rsidR="00D21194" w:rsidRPr="003908FE" w:rsidRDefault="00D21194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1212" w:type="dxa"/>
            <w:vMerge/>
          </w:tcPr>
          <w:p w14:paraId="796CA674" w14:textId="77777777" w:rsidR="00D21194" w:rsidRPr="003908FE" w:rsidRDefault="00D2119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4373" w:type="dxa"/>
          </w:tcPr>
          <w:p w14:paraId="583AAC25" w14:textId="77777777" w:rsidR="00D21194" w:rsidRPr="003908FE" w:rsidRDefault="00D2119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4A5568"/>
                <w:kern w:val="0"/>
                <w:lang w:eastAsia="es-419"/>
                <w14:ligatures w14:val="none"/>
              </w:rPr>
              <w:t>Patrimonio Arqueológico y Paleontológico</w:t>
            </w:r>
          </w:p>
        </w:tc>
        <w:tc>
          <w:tcPr>
            <w:tcW w:w="440" w:type="dxa"/>
          </w:tcPr>
          <w:p w14:paraId="5DEAF8F5" w14:textId="77777777" w:rsidR="00D21194" w:rsidRPr="003908FE" w:rsidRDefault="00D2119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</w:tr>
      <w:tr w:rsidR="00D21194" w:rsidRPr="003908FE" w14:paraId="06D2B917" w14:textId="77777777" w:rsidTr="001B091B">
        <w:tc>
          <w:tcPr>
            <w:tcW w:w="2803" w:type="dxa"/>
            <w:vMerge/>
          </w:tcPr>
          <w:p w14:paraId="17344BDC" w14:textId="77777777" w:rsidR="00D21194" w:rsidRPr="003908FE" w:rsidRDefault="00D21194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1212" w:type="dxa"/>
            <w:vMerge/>
          </w:tcPr>
          <w:p w14:paraId="4C4EE215" w14:textId="77777777" w:rsidR="00D21194" w:rsidRPr="003908FE" w:rsidRDefault="00D2119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4373" w:type="dxa"/>
          </w:tcPr>
          <w:p w14:paraId="09440B16" w14:textId="77777777" w:rsidR="00D21194" w:rsidRPr="003908FE" w:rsidRDefault="00D2119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4A5568"/>
                <w:kern w:val="0"/>
                <w:lang w:eastAsia="es-419"/>
                <w14:ligatures w14:val="none"/>
              </w:rPr>
              <w:t>Turberas </w:t>
            </w:r>
          </w:p>
        </w:tc>
        <w:tc>
          <w:tcPr>
            <w:tcW w:w="440" w:type="dxa"/>
          </w:tcPr>
          <w:p w14:paraId="1269FB19" w14:textId="77777777" w:rsidR="00D21194" w:rsidRPr="003908FE" w:rsidRDefault="00D2119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</w:tr>
      <w:tr w:rsidR="00D21194" w:rsidRPr="003908FE" w14:paraId="73F2E74E" w14:textId="77777777" w:rsidTr="001B091B">
        <w:tc>
          <w:tcPr>
            <w:tcW w:w="2803" w:type="dxa"/>
            <w:vMerge/>
          </w:tcPr>
          <w:p w14:paraId="5D135403" w14:textId="77777777" w:rsidR="00D21194" w:rsidRPr="003908FE" w:rsidRDefault="00D21194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5585" w:type="dxa"/>
            <w:gridSpan w:val="2"/>
          </w:tcPr>
          <w:p w14:paraId="498ADAD2" w14:textId="77777777" w:rsidR="00D21194" w:rsidRPr="003908FE" w:rsidRDefault="00D2119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>No</w:t>
            </w:r>
          </w:p>
        </w:tc>
        <w:tc>
          <w:tcPr>
            <w:tcW w:w="440" w:type="dxa"/>
          </w:tcPr>
          <w:p w14:paraId="6EF97B0F" w14:textId="77777777" w:rsidR="00D21194" w:rsidRPr="003908FE" w:rsidRDefault="00D2119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</w:tr>
      <w:tr w:rsidR="00D21194" w:rsidRPr="003908FE" w14:paraId="400E9DF8" w14:textId="77777777" w:rsidTr="001B091B">
        <w:tc>
          <w:tcPr>
            <w:tcW w:w="2803" w:type="dxa"/>
            <w:vMerge/>
          </w:tcPr>
          <w:p w14:paraId="48A09B17" w14:textId="77777777" w:rsidR="00D21194" w:rsidRPr="003908FE" w:rsidRDefault="00D21194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5585" w:type="dxa"/>
            <w:gridSpan w:val="2"/>
          </w:tcPr>
          <w:p w14:paraId="546A8FA8" w14:textId="77777777" w:rsidR="00D21194" w:rsidRPr="003908FE" w:rsidRDefault="00D2119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>No sabe</w:t>
            </w:r>
          </w:p>
        </w:tc>
        <w:tc>
          <w:tcPr>
            <w:tcW w:w="440" w:type="dxa"/>
          </w:tcPr>
          <w:p w14:paraId="1715F2C1" w14:textId="77777777" w:rsidR="00D21194" w:rsidRPr="003908FE" w:rsidRDefault="00D21194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</w:tr>
    </w:tbl>
    <w:p w14:paraId="7D7AED42" w14:textId="77777777" w:rsidR="00DC680A" w:rsidRPr="003908FE" w:rsidRDefault="00DC680A" w:rsidP="006A744F">
      <w:pPr>
        <w:shd w:val="clear" w:color="auto" w:fill="FFFFFF"/>
        <w:spacing w:after="0" w:line="240" w:lineRule="auto"/>
        <w:rPr>
          <w:rFonts w:eastAsia="Times New Roman" w:cstheme="minorHAnsi"/>
          <w:color w:val="273444"/>
          <w:kern w:val="0"/>
          <w:sz w:val="24"/>
          <w:szCs w:val="24"/>
          <w:lang w:eastAsia="es-419"/>
          <w14:ligatures w14:val="none"/>
        </w:rPr>
      </w:pPr>
    </w:p>
    <w:p w14:paraId="0CFC7614" w14:textId="60F68474" w:rsidR="003A488F" w:rsidRPr="003908FE" w:rsidRDefault="003A488F">
      <w:pPr>
        <w:rPr>
          <w:rFonts w:eastAsia="Times New Roman" w:cstheme="minorHAnsi"/>
          <w:b/>
          <w:bCs/>
          <w:color w:val="273444"/>
          <w:kern w:val="0"/>
          <w:sz w:val="40"/>
          <w:szCs w:val="40"/>
          <w:lang w:eastAsia="es-419"/>
          <w14:ligatures w14:val="none"/>
        </w:rPr>
      </w:pPr>
    </w:p>
    <w:p w14:paraId="1F48F9A8" w14:textId="41F208DC" w:rsidR="00C055B5" w:rsidRPr="003908FE" w:rsidRDefault="00EE7613" w:rsidP="00E43D69">
      <w:pPr>
        <w:pStyle w:val="Ttulo1"/>
        <w:rPr>
          <w:rFonts w:asciiTheme="minorHAnsi" w:hAnsiTheme="minorHAnsi" w:cstheme="minorHAnsi"/>
        </w:rPr>
      </w:pPr>
      <w:r w:rsidRPr="003908FE">
        <w:rPr>
          <w:rFonts w:asciiTheme="minorHAnsi" w:hAnsiTheme="minorHAnsi" w:cstheme="minorHAnsi"/>
        </w:rPr>
        <w:lastRenderedPageBreak/>
        <w:t>NORMATIVA AMBIENTAL</w:t>
      </w:r>
    </w:p>
    <w:p w14:paraId="714C645F" w14:textId="77777777" w:rsidR="00DC680A" w:rsidRPr="003908FE" w:rsidRDefault="00DC680A" w:rsidP="006A744F">
      <w:pPr>
        <w:shd w:val="clear" w:color="auto" w:fill="FFFFFF"/>
        <w:spacing w:after="0" w:line="240" w:lineRule="auto"/>
        <w:rPr>
          <w:rFonts w:eastAsia="Times New Roman" w:cstheme="minorHAnsi"/>
          <w:color w:val="273444"/>
          <w:kern w:val="0"/>
          <w:sz w:val="24"/>
          <w:szCs w:val="24"/>
          <w:lang w:eastAsia="es-419"/>
          <w14:ligatures w14:val="none"/>
        </w:rPr>
      </w:pPr>
    </w:p>
    <w:p w14:paraId="7EDF4D11" w14:textId="77777777" w:rsidR="006A744F" w:rsidRPr="003908FE" w:rsidRDefault="006A744F" w:rsidP="006A744F">
      <w:pPr>
        <w:spacing w:after="0" w:line="240" w:lineRule="auto"/>
        <w:outlineLvl w:val="3"/>
        <w:rPr>
          <w:rFonts w:eastAsia="Times New Roman" w:cstheme="minorHAnsi"/>
          <w:b/>
          <w:bCs/>
          <w:color w:val="2F5496" w:themeColor="accent1" w:themeShade="BF"/>
          <w:kern w:val="0"/>
          <w:sz w:val="28"/>
          <w:szCs w:val="28"/>
          <w:lang w:eastAsia="es-419"/>
          <w14:ligatures w14:val="none"/>
        </w:rPr>
      </w:pPr>
      <w:r w:rsidRPr="003908FE">
        <w:rPr>
          <w:rFonts w:eastAsia="Times New Roman" w:cstheme="minorHAnsi"/>
          <w:b/>
          <w:bCs/>
          <w:color w:val="2F5496" w:themeColor="accent1" w:themeShade="BF"/>
          <w:kern w:val="0"/>
          <w:sz w:val="28"/>
          <w:szCs w:val="28"/>
          <w:lang w:eastAsia="es-419"/>
          <w14:ligatures w14:val="none"/>
        </w:rPr>
        <w:t>Infracciones a la normativa ambiental</w:t>
      </w:r>
    </w:p>
    <w:p w14:paraId="579C88AC" w14:textId="77777777" w:rsidR="006A744F" w:rsidRPr="003908FE" w:rsidRDefault="006A744F" w:rsidP="006A744F">
      <w:pPr>
        <w:spacing w:after="0" w:line="240" w:lineRule="auto"/>
        <w:rPr>
          <w:rFonts w:eastAsia="Times New Roman" w:cstheme="minorHAnsi"/>
          <w:b/>
          <w:bCs/>
          <w:color w:val="F25767"/>
          <w:kern w:val="0"/>
          <w:sz w:val="20"/>
          <w:szCs w:val="20"/>
          <w:lang w:eastAsia="es-419"/>
          <w14:ligatures w14:val="none"/>
        </w:rPr>
      </w:pPr>
      <w:r w:rsidRPr="003908FE">
        <w:rPr>
          <w:rFonts w:eastAsia="Times New Roman" w:cstheme="minorHAnsi"/>
          <w:b/>
          <w:bCs/>
          <w:color w:val="F25767"/>
          <w:kern w:val="0"/>
          <w:sz w:val="20"/>
          <w:szCs w:val="20"/>
          <w:lang w:eastAsia="es-419"/>
          <w14:ligatures w14:val="none"/>
        </w:rPr>
        <w:t>Los campos con asterisco (*) son Obligatorios</w:t>
      </w:r>
    </w:p>
    <w:p w14:paraId="4B3EC508" w14:textId="77777777" w:rsidR="00A2554F" w:rsidRPr="003908FE" w:rsidRDefault="00A2554F" w:rsidP="006A744F">
      <w:pPr>
        <w:spacing w:after="0" w:line="240" w:lineRule="auto"/>
        <w:rPr>
          <w:rFonts w:eastAsia="Times New Roman" w:cstheme="minorHAnsi"/>
          <w:color w:val="273444"/>
          <w:kern w:val="0"/>
          <w:sz w:val="24"/>
          <w:szCs w:val="24"/>
          <w:lang w:eastAsia="es-419"/>
          <w14:ligatures w14:val="none"/>
        </w:rPr>
      </w:pPr>
    </w:p>
    <w:p w14:paraId="2B34264C" w14:textId="77777777" w:rsidR="006A744F" w:rsidRPr="003908FE" w:rsidRDefault="006A744F" w:rsidP="006A744F">
      <w:pPr>
        <w:shd w:val="clear" w:color="auto" w:fill="EFF2F7"/>
        <w:spacing w:after="0" w:line="240" w:lineRule="auto"/>
        <w:rPr>
          <w:rFonts w:eastAsia="Times New Roman" w:cstheme="minorHAnsi"/>
          <w:color w:val="273444"/>
          <w:kern w:val="0"/>
          <w:sz w:val="24"/>
          <w:szCs w:val="24"/>
          <w:lang w:eastAsia="es-419"/>
          <w14:ligatures w14:val="none"/>
        </w:rPr>
      </w:pPr>
      <w:r w:rsidRPr="003908FE">
        <w:rPr>
          <w:rFonts w:eastAsia="Times New Roman" w:cstheme="minorHAnsi"/>
          <w:color w:val="273444"/>
          <w:kern w:val="0"/>
          <w:sz w:val="24"/>
          <w:szCs w:val="24"/>
          <w:lang w:eastAsia="es-419"/>
          <w14:ligatures w14:val="none"/>
        </w:rPr>
        <w:t> Si no conoce o identifica erróneamente la norma infringida, la SMA no invalidará su denuncia.</w:t>
      </w:r>
    </w:p>
    <w:p w14:paraId="69C01156" w14:textId="77777777" w:rsidR="00A2554F" w:rsidRPr="003908FE" w:rsidRDefault="00A2554F" w:rsidP="006A744F">
      <w:pPr>
        <w:shd w:val="clear" w:color="auto" w:fill="FFFFFF"/>
        <w:spacing w:after="0" w:line="240" w:lineRule="auto"/>
        <w:rPr>
          <w:rFonts w:eastAsia="Times New Roman" w:cstheme="minorHAnsi"/>
          <w:color w:val="273444"/>
          <w:kern w:val="0"/>
          <w:sz w:val="24"/>
          <w:szCs w:val="24"/>
          <w:lang w:eastAsia="es-419"/>
          <w14:ligatures w14:val="none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2304"/>
        <w:gridCol w:w="1222"/>
        <w:gridCol w:w="4835"/>
        <w:gridCol w:w="467"/>
      </w:tblGrid>
      <w:tr w:rsidR="00A2554F" w:rsidRPr="003908FE" w14:paraId="19D82772" w14:textId="486574FF" w:rsidTr="00A2554F">
        <w:tc>
          <w:tcPr>
            <w:tcW w:w="2308" w:type="dxa"/>
            <w:vMerge w:val="restart"/>
          </w:tcPr>
          <w:p w14:paraId="52D3B106" w14:textId="77777777" w:rsidR="00A2554F" w:rsidRPr="003908FE" w:rsidRDefault="00A2554F" w:rsidP="00A2554F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>¿Conoce la normativa ambiental infringida por los hechos denunciados?</w:t>
            </w:r>
          </w:p>
          <w:p w14:paraId="3AA37025" w14:textId="77777777" w:rsidR="00A2554F" w:rsidRPr="003908FE" w:rsidRDefault="00A2554F" w:rsidP="00A2554F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718096"/>
                <w:kern w:val="0"/>
                <w:lang w:eastAsia="es-419"/>
                <w14:ligatures w14:val="none"/>
              </w:rPr>
              <w:t>(RCA, Normas de Emisión, Plan de Descontaminación, etc.)</w:t>
            </w:r>
          </w:p>
          <w:p w14:paraId="249F20F8" w14:textId="30C363AD" w:rsidR="00A2554F" w:rsidRPr="003908FE" w:rsidRDefault="00A2554F" w:rsidP="00A2554F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1188" w:type="dxa"/>
            <w:vMerge w:val="restart"/>
          </w:tcPr>
          <w:p w14:paraId="24EC2CE4" w14:textId="77777777" w:rsidR="00AD4608" w:rsidRPr="003908FE" w:rsidRDefault="00A2554F" w:rsidP="00A2554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 xml:space="preserve">Sí </w:t>
            </w:r>
          </w:p>
          <w:p w14:paraId="07C096F9" w14:textId="74922040" w:rsidR="00A2554F" w:rsidRPr="003908FE" w:rsidRDefault="00A2554F" w:rsidP="00A2554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cstheme="minorHAnsi"/>
                <w:color w:val="718096"/>
                <w:shd w:val="clear" w:color="auto" w:fill="FFFFFF"/>
              </w:rPr>
              <w:t>Puede seleccionar más de una opción</w:t>
            </w:r>
          </w:p>
        </w:tc>
        <w:tc>
          <w:tcPr>
            <w:tcW w:w="4863" w:type="dxa"/>
          </w:tcPr>
          <w:p w14:paraId="026C8FE0" w14:textId="41FB93D3" w:rsidR="00A2554F" w:rsidRPr="003908FE" w:rsidRDefault="00A2554F" w:rsidP="00A2554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>Incumplimiento de RCA</w:t>
            </w:r>
          </w:p>
        </w:tc>
        <w:tc>
          <w:tcPr>
            <w:tcW w:w="469" w:type="dxa"/>
          </w:tcPr>
          <w:p w14:paraId="77462B8E" w14:textId="77777777" w:rsidR="00A2554F" w:rsidRPr="003908FE" w:rsidRDefault="00A2554F" w:rsidP="00A2554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</w:tr>
      <w:tr w:rsidR="00A2554F" w:rsidRPr="003908FE" w14:paraId="236B5C4D" w14:textId="5A01ED61" w:rsidTr="00A2554F">
        <w:tc>
          <w:tcPr>
            <w:tcW w:w="2308" w:type="dxa"/>
            <w:vMerge/>
          </w:tcPr>
          <w:p w14:paraId="146DF432" w14:textId="77777777" w:rsidR="00A2554F" w:rsidRPr="003908FE" w:rsidRDefault="00A2554F" w:rsidP="00A2554F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1188" w:type="dxa"/>
            <w:vMerge/>
          </w:tcPr>
          <w:p w14:paraId="593DD9FC" w14:textId="77777777" w:rsidR="00A2554F" w:rsidRPr="003908FE" w:rsidRDefault="00A2554F" w:rsidP="00A2554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4863" w:type="dxa"/>
          </w:tcPr>
          <w:p w14:paraId="34E07EC0" w14:textId="49530B65" w:rsidR="00A2554F" w:rsidRPr="003908FE" w:rsidRDefault="00A2554F" w:rsidP="00A2554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>Elusión</w:t>
            </w:r>
          </w:p>
        </w:tc>
        <w:tc>
          <w:tcPr>
            <w:tcW w:w="469" w:type="dxa"/>
          </w:tcPr>
          <w:p w14:paraId="16FC99C0" w14:textId="77777777" w:rsidR="00A2554F" w:rsidRPr="003908FE" w:rsidRDefault="00A2554F" w:rsidP="00A2554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</w:tr>
      <w:tr w:rsidR="00A2554F" w:rsidRPr="003908FE" w14:paraId="3159AE39" w14:textId="73A329B9" w:rsidTr="00A2554F">
        <w:tc>
          <w:tcPr>
            <w:tcW w:w="2308" w:type="dxa"/>
            <w:vMerge/>
          </w:tcPr>
          <w:p w14:paraId="68C0B390" w14:textId="77777777" w:rsidR="00A2554F" w:rsidRPr="003908FE" w:rsidRDefault="00A2554F" w:rsidP="00A2554F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1188" w:type="dxa"/>
            <w:vMerge/>
          </w:tcPr>
          <w:p w14:paraId="43B580FE" w14:textId="77777777" w:rsidR="00A2554F" w:rsidRPr="003908FE" w:rsidRDefault="00A2554F" w:rsidP="00A2554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4863" w:type="dxa"/>
          </w:tcPr>
          <w:p w14:paraId="25225669" w14:textId="34454837" w:rsidR="00A2554F" w:rsidRPr="003908FE" w:rsidRDefault="00A2554F" w:rsidP="00A2554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>Incumplimiento de PPDA</w:t>
            </w:r>
          </w:p>
        </w:tc>
        <w:tc>
          <w:tcPr>
            <w:tcW w:w="469" w:type="dxa"/>
          </w:tcPr>
          <w:p w14:paraId="55848947" w14:textId="77777777" w:rsidR="00A2554F" w:rsidRPr="003908FE" w:rsidRDefault="00A2554F" w:rsidP="00A2554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</w:tr>
      <w:tr w:rsidR="00A2554F" w:rsidRPr="003908FE" w14:paraId="1FCCC176" w14:textId="5893585C" w:rsidTr="00A2554F">
        <w:tc>
          <w:tcPr>
            <w:tcW w:w="2308" w:type="dxa"/>
            <w:vMerge/>
          </w:tcPr>
          <w:p w14:paraId="587D7D66" w14:textId="77777777" w:rsidR="00A2554F" w:rsidRPr="003908FE" w:rsidRDefault="00A2554F" w:rsidP="00A2554F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1188" w:type="dxa"/>
            <w:vMerge/>
          </w:tcPr>
          <w:p w14:paraId="614090D6" w14:textId="77777777" w:rsidR="00A2554F" w:rsidRPr="003908FE" w:rsidRDefault="00A2554F" w:rsidP="00A2554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4863" w:type="dxa"/>
          </w:tcPr>
          <w:p w14:paraId="05015955" w14:textId="78F30DCE" w:rsidR="00A2554F" w:rsidRPr="003908FE" w:rsidRDefault="00A2554F" w:rsidP="00A2554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>Incumplimiento de Norma de Emisión</w:t>
            </w:r>
          </w:p>
        </w:tc>
        <w:tc>
          <w:tcPr>
            <w:tcW w:w="469" w:type="dxa"/>
          </w:tcPr>
          <w:p w14:paraId="27B1AD05" w14:textId="77777777" w:rsidR="00A2554F" w:rsidRPr="003908FE" w:rsidRDefault="00A2554F" w:rsidP="00A2554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</w:tr>
      <w:tr w:rsidR="00A2554F" w:rsidRPr="003908FE" w14:paraId="021D4BCF" w14:textId="66476C5C" w:rsidTr="00A2554F">
        <w:tc>
          <w:tcPr>
            <w:tcW w:w="2308" w:type="dxa"/>
            <w:vMerge/>
          </w:tcPr>
          <w:p w14:paraId="0D268C75" w14:textId="77777777" w:rsidR="00A2554F" w:rsidRPr="003908FE" w:rsidRDefault="00A2554F" w:rsidP="00A2554F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1188" w:type="dxa"/>
            <w:vMerge/>
          </w:tcPr>
          <w:p w14:paraId="1AE72E03" w14:textId="77777777" w:rsidR="00A2554F" w:rsidRPr="003908FE" w:rsidRDefault="00A2554F" w:rsidP="00A2554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4863" w:type="dxa"/>
          </w:tcPr>
          <w:p w14:paraId="31DCE3D6" w14:textId="1918F747" w:rsidR="00A2554F" w:rsidRPr="003908FE" w:rsidRDefault="00A2554F" w:rsidP="00A2554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>Incumplimiento de Norma de Calidad</w:t>
            </w:r>
          </w:p>
        </w:tc>
        <w:tc>
          <w:tcPr>
            <w:tcW w:w="469" w:type="dxa"/>
          </w:tcPr>
          <w:p w14:paraId="5D14F391" w14:textId="77777777" w:rsidR="00A2554F" w:rsidRPr="003908FE" w:rsidRDefault="00A2554F" w:rsidP="00A2554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</w:tr>
      <w:tr w:rsidR="00A2554F" w:rsidRPr="003908FE" w14:paraId="668E7576" w14:textId="07D0DBF8" w:rsidTr="00A2554F">
        <w:tc>
          <w:tcPr>
            <w:tcW w:w="2308" w:type="dxa"/>
            <w:vMerge/>
          </w:tcPr>
          <w:p w14:paraId="38F1E71E" w14:textId="77777777" w:rsidR="00A2554F" w:rsidRPr="003908FE" w:rsidRDefault="00A2554F" w:rsidP="00A2554F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1188" w:type="dxa"/>
            <w:vMerge/>
          </w:tcPr>
          <w:p w14:paraId="333C361B" w14:textId="77777777" w:rsidR="00A2554F" w:rsidRPr="003908FE" w:rsidRDefault="00A2554F" w:rsidP="00A2554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4863" w:type="dxa"/>
          </w:tcPr>
          <w:p w14:paraId="27F469E0" w14:textId="56314A13" w:rsidR="00A2554F" w:rsidRPr="003908FE" w:rsidRDefault="00A2554F" w:rsidP="00A2554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>Incumplimiento de Entidades Técnicas (ETFA o ETCA)</w:t>
            </w:r>
          </w:p>
        </w:tc>
        <w:tc>
          <w:tcPr>
            <w:tcW w:w="469" w:type="dxa"/>
          </w:tcPr>
          <w:p w14:paraId="729367D9" w14:textId="77777777" w:rsidR="00A2554F" w:rsidRPr="003908FE" w:rsidRDefault="00A2554F" w:rsidP="00A2554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</w:tr>
      <w:tr w:rsidR="00A2554F" w:rsidRPr="003908FE" w14:paraId="42D1ECDE" w14:textId="1C03D6DC" w:rsidTr="00A2554F">
        <w:tc>
          <w:tcPr>
            <w:tcW w:w="2308" w:type="dxa"/>
            <w:vMerge/>
          </w:tcPr>
          <w:p w14:paraId="023D2DD3" w14:textId="77777777" w:rsidR="00A2554F" w:rsidRPr="003908FE" w:rsidRDefault="00A2554F" w:rsidP="00A2554F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1188" w:type="dxa"/>
            <w:vMerge/>
          </w:tcPr>
          <w:p w14:paraId="0013B818" w14:textId="77777777" w:rsidR="00A2554F" w:rsidRPr="003908FE" w:rsidRDefault="00A2554F" w:rsidP="00A2554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4863" w:type="dxa"/>
          </w:tcPr>
          <w:p w14:paraId="0F8A2C4B" w14:textId="096D5C68" w:rsidR="00A2554F" w:rsidRPr="003908FE" w:rsidRDefault="00A2554F" w:rsidP="00A2554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>Incumplimiento de normas e instrucciones generales de la SMA</w:t>
            </w:r>
          </w:p>
        </w:tc>
        <w:tc>
          <w:tcPr>
            <w:tcW w:w="469" w:type="dxa"/>
          </w:tcPr>
          <w:p w14:paraId="5A568678" w14:textId="77777777" w:rsidR="00A2554F" w:rsidRPr="003908FE" w:rsidRDefault="00A2554F" w:rsidP="00A2554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</w:tr>
      <w:tr w:rsidR="00A2554F" w:rsidRPr="003908FE" w14:paraId="020E1CC9" w14:textId="44718D8C" w:rsidTr="00A2554F">
        <w:tc>
          <w:tcPr>
            <w:tcW w:w="2308" w:type="dxa"/>
            <w:vMerge/>
          </w:tcPr>
          <w:p w14:paraId="0A78CF4A" w14:textId="77777777" w:rsidR="00A2554F" w:rsidRPr="003908FE" w:rsidRDefault="00A2554F" w:rsidP="00A2554F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1188" w:type="dxa"/>
            <w:vMerge/>
          </w:tcPr>
          <w:p w14:paraId="57B50261" w14:textId="77777777" w:rsidR="00A2554F" w:rsidRPr="003908FE" w:rsidRDefault="00A2554F" w:rsidP="00A2554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4863" w:type="dxa"/>
          </w:tcPr>
          <w:p w14:paraId="56291B6E" w14:textId="71245DD1" w:rsidR="00A2554F" w:rsidRPr="003908FE" w:rsidRDefault="00A2554F" w:rsidP="00A2554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>Incumplir medidas adoptadas por la SMA</w:t>
            </w:r>
          </w:p>
        </w:tc>
        <w:tc>
          <w:tcPr>
            <w:tcW w:w="469" w:type="dxa"/>
          </w:tcPr>
          <w:p w14:paraId="53501989" w14:textId="77777777" w:rsidR="00A2554F" w:rsidRPr="003908FE" w:rsidRDefault="00A2554F" w:rsidP="00A2554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</w:tr>
      <w:tr w:rsidR="00A2554F" w:rsidRPr="003908FE" w14:paraId="750A28BE" w14:textId="42F08944" w:rsidTr="00A2554F">
        <w:tc>
          <w:tcPr>
            <w:tcW w:w="2308" w:type="dxa"/>
            <w:vMerge/>
          </w:tcPr>
          <w:p w14:paraId="72730BFB" w14:textId="77777777" w:rsidR="00A2554F" w:rsidRPr="003908FE" w:rsidRDefault="00A2554F" w:rsidP="00A2554F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1188" w:type="dxa"/>
            <w:vMerge/>
          </w:tcPr>
          <w:p w14:paraId="429F8888" w14:textId="77777777" w:rsidR="00A2554F" w:rsidRPr="003908FE" w:rsidRDefault="00A2554F" w:rsidP="00A2554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4863" w:type="dxa"/>
          </w:tcPr>
          <w:p w14:paraId="7D45ACFC" w14:textId="1BE47CE6" w:rsidR="00A2554F" w:rsidRPr="003908FE" w:rsidRDefault="00A2554F" w:rsidP="00A2554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>Otros</w:t>
            </w:r>
          </w:p>
        </w:tc>
        <w:tc>
          <w:tcPr>
            <w:tcW w:w="469" w:type="dxa"/>
          </w:tcPr>
          <w:p w14:paraId="20CED025" w14:textId="77777777" w:rsidR="00A2554F" w:rsidRPr="003908FE" w:rsidRDefault="00A2554F" w:rsidP="00A2554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</w:tr>
      <w:tr w:rsidR="00A2554F" w:rsidRPr="003908FE" w14:paraId="236A851F" w14:textId="3913D822" w:rsidTr="00A2554F">
        <w:tc>
          <w:tcPr>
            <w:tcW w:w="2308" w:type="dxa"/>
            <w:vMerge/>
          </w:tcPr>
          <w:p w14:paraId="530F1BD5" w14:textId="77777777" w:rsidR="00A2554F" w:rsidRPr="003908FE" w:rsidRDefault="00A2554F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  <w:tc>
          <w:tcPr>
            <w:tcW w:w="6051" w:type="dxa"/>
            <w:gridSpan w:val="2"/>
          </w:tcPr>
          <w:p w14:paraId="05AB9B1E" w14:textId="77777777" w:rsidR="00A2554F" w:rsidRPr="003908FE" w:rsidRDefault="00A2554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>No</w:t>
            </w:r>
          </w:p>
        </w:tc>
        <w:tc>
          <w:tcPr>
            <w:tcW w:w="469" w:type="dxa"/>
          </w:tcPr>
          <w:p w14:paraId="49576F23" w14:textId="77777777" w:rsidR="00A2554F" w:rsidRPr="003908FE" w:rsidRDefault="00A2554F">
            <w:pPr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</w:p>
        </w:tc>
      </w:tr>
    </w:tbl>
    <w:p w14:paraId="0BFEFFFC" w14:textId="77777777" w:rsidR="00A2554F" w:rsidRPr="003908FE" w:rsidRDefault="00A2554F" w:rsidP="006A744F">
      <w:pPr>
        <w:shd w:val="clear" w:color="auto" w:fill="FFFFFF"/>
        <w:spacing w:after="0" w:line="240" w:lineRule="auto"/>
        <w:rPr>
          <w:rFonts w:eastAsia="Times New Roman" w:cstheme="minorHAnsi"/>
          <w:color w:val="273444"/>
          <w:kern w:val="0"/>
          <w:sz w:val="24"/>
          <w:szCs w:val="24"/>
          <w:lang w:eastAsia="es-419"/>
          <w14:ligatures w14:val="none"/>
        </w:rPr>
      </w:pPr>
    </w:p>
    <w:p w14:paraId="6AA29189" w14:textId="5ED77E30" w:rsidR="00A2554F" w:rsidRPr="003908FE" w:rsidRDefault="00A2554F" w:rsidP="006A744F">
      <w:pPr>
        <w:shd w:val="clear" w:color="auto" w:fill="FFFFFF"/>
        <w:spacing w:after="0" w:line="240" w:lineRule="auto"/>
        <w:rPr>
          <w:rFonts w:eastAsia="Times New Roman" w:cstheme="minorHAnsi"/>
          <w:color w:val="273444"/>
          <w:kern w:val="0"/>
          <w:sz w:val="24"/>
          <w:szCs w:val="24"/>
          <w:lang w:eastAsia="es-419"/>
          <w14:ligatures w14:val="none"/>
        </w:rPr>
      </w:pPr>
      <w:r w:rsidRPr="003908FE">
        <w:rPr>
          <w:rFonts w:eastAsia="Times New Roman" w:cstheme="minorHAnsi"/>
          <w:color w:val="273444"/>
          <w:kern w:val="0"/>
          <w:sz w:val="24"/>
          <w:szCs w:val="24"/>
          <w:lang w:eastAsia="es-419"/>
          <w14:ligatures w14:val="none"/>
        </w:rPr>
        <w:t>Si conoce la o las normativas específicas, señálela a continuación:</w:t>
      </w:r>
    </w:p>
    <w:p w14:paraId="0397C696" w14:textId="77777777" w:rsidR="00A2554F" w:rsidRPr="003908FE" w:rsidRDefault="00A2554F" w:rsidP="006A744F">
      <w:pPr>
        <w:shd w:val="clear" w:color="auto" w:fill="FFFFFF"/>
        <w:spacing w:after="0" w:line="240" w:lineRule="auto"/>
        <w:rPr>
          <w:rFonts w:eastAsia="Times New Roman" w:cstheme="minorHAnsi"/>
          <w:color w:val="273444"/>
          <w:kern w:val="0"/>
          <w:sz w:val="24"/>
          <w:szCs w:val="24"/>
          <w:lang w:eastAsia="es-419"/>
          <w14:ligatures w14:val="none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8828"/>
      </w:tblGrid>
      <w:tr w:rsidR="00A2554F" w:rsidRPr="003908FE" w14:paraId="197042BD" w14:textId="77777777" w:rsidTr="00A2554F">
        <w:trPr>
          <w:trHeight w:val="1463"/>
        </w:trPr>
        <w:tc>
          <w:tcPr>
            <w:tcW w:w="8828" w:type="dxa"/>
          </w:tcPr>
          <w:p w14:paraId="6D2C41EB" w14:textId="77777777" w:rsidR="00A2554F" w:rsidRDefault="00A2554F" w:rsidP="006A744F">
            <w:pPr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</w:p>
          <w:p w14:paraId="041FF916" w14:textId="77777777" w:rsidR="00244FD7" w:rsidRDefault="00244FD7" w:rsidP="006A744F">
            <w:pPr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</w:p>
          <w:p w14:paraId="70DCF890" w14:textId="77777777" w:rsidR="00244FD7" w:rsidRDefault="00244FD7" w:rsidP="006A744F">
            <w:pPr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</w:p>
          <w:p w14:paraId="5E3418AC" w14:textId="77777777" w:rsidR="00244FD7" w:rsidRDefault="00244FD7" w:rsidP="006A744F">
            <w:pPr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</w:p>
          <w:p w14:paraId="0912D33B" w14:textId="77777777" w:rsidR="00244FD7" w:rsidRDefault="00244FD7" w:rsidP="006A744F">
            <w:pPr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</w:p>
          <w:p w14:paraId="19FBC791" w14:textId="77777777" w:rsidR="00244FD7" w:rsidRDefault="00244FD7" w:rsidP="006A744F">
            <w:pPr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</w:p>
          <w:p w14:paraId="543B0212" w14:textId="77777777" w:rsidR="00244FD7" w:rsidRDefault="00244FD7" w:rsidP="006A744F">
            <w:pPr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</w:p>
          <w:p w14:paraId="55E0502A" w14:textId="77777777" w:rsidR="00244FD7" w:rsidRPr="003908FE" w:rsidRDefault="00244FD7" w:rsidP="006A744F">
            <w:pPr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</w:p>
        </w:tc>
      </w:tr>
    </w:tbl>
    <w:p w14:paraId="4941E7CA" w14:textId="77777777" w:rsidR="00A2554F" w:rsidRPr="003908FE" w:rsidRDefault="00A2554F" w:rsidP="006A744F">
      <w:pPr>
        <w:shd w:val="clear" w:color="auto" w:fill="FFFFFF"/>
        <w:spacing w:after="0" w:line="240" w:lineRule="auto"/>
        <w:rPr>
          <w:rFonts w:eastAsia="Times New Roman" w:cstheme="minorHAnsi"/>
          <w:color w:val="273444"/>
          <w:kern w:val="0"/>
          <w:sz w:val="24"/>
          <w:szCs w:val="24"/>
          <w:lang w:eastAsia="es-419"/>
          <w14:ligatures w14:val="none"/>
        </w:rPr>
      </w:pPr>
    </w:p>
    <w:p w14:paraId="3326A046" w14:textId="5043ABD0" w:rsidR="00CB6E05" w:rsidRDefault="00CB6E05">
      <w:pPr>
        <w:rPr>
          <w:rFonts w:eastAsia="Times New Roman" w:cstheme="minorHAnsi"/>
          <w:b/>
          <w:bCs/>
          <w:color w:val="273444"/>
          <w:kern w:val="0"/>
          <w:sz w:val="24"/>
          <w:szCs w:val="24"/>
          <w:lang w:eastAsia="es-419"/>
          <w14:ligatures w14:val="none"/>
        </w:rPr>
      </w:pPr>
      <w:r>
        <w:rPr>
          <w:rFonts w:eastAsia="Times New Roman" w:cstheme="minorHAnsi"/>
          <w:b/>
          <w:bCs/>
          <w:color w:val="273444"/>
          <w:kern w:val="0"/>
          <w:sz w:val="24"/>
          <w:szCs w:val="24"/>
          <w:lang w:eastAsia="es-419"/>
          <w14:ligatures w14:val="none"/>
        </w:rPr>
        <w:br w:type="page"/>
      </w:r>
    </w:p>
    <w:p w14:paraId="39F562F5" w14:textId="34E2553D" w:rsidR="00105D90" w:rsidRPr="003908FE" w:rsidRDefault="00EE7613" w:rsidP="00E43D69">
      <w:pPr>
        <w:pStyle w:val="Ttulo1"/>
        <w:rPr>
          <w:rFonts w:asciiTheme="minorHAnsi" w:hAnsiTheme="minorHAnsi" w:cstheme="minorHAnsi"/>
        </w:rPr>
      </w:pPr>
      <w:r w:rsidRPr="003908FE">
        <w:rPr>
          <w:rFonts w:asciiTheme="minorHAnsi" w:hAnsiTheme="minorHAnsi" w:cstheme="minorHAnsi"/>
        </w:rPr>
        <w:lastRenderedPageBreak/>
        <w:t>INFORMACIÓN ADICIONAL</w:t>
      </w:r>
    </w:p>
    <w:p w14:paraId="65BD8F03" w14:textId="77777777" w:rsidR="00323E77" w:rsidRPr="003908FE" w:rsidRDefault="00323E77" w:rsidP="006A744F">
      <w:pPr>
        <w:spacing w:after="0" w:line="240" w:lineRule="auto"/>
        <w:outlineLvl w:val="3"/>
        <w:rPr>
          <w:rFonts w:eastAsia="Times New Roman" w:cstheme="minorHAnsi"/>
          <w:b/>
          <w:bCs/>
          <w:color w:val="273444"/>
          <w:kern w:val="0"/>
          <w:sz w:val="24"/>
          <w:szCs w:val="24"/>
          <w:lang w:eastAsia="es-419"/>
          <w14:ligatures w14:val="none"/>
        </w:rPr>
      </w:pPr>
    </w:p>
    <w:p w14:paraId="50ADB0F8" w14:textId="1D4DE126" w:rsidR="006A744F" w:rsidRPr="003908FE" w:rsidRDefault="006A744F" w:rsidP="006A744F">
      <w:pPr>
        <w:spacing w:after="0" w:line="240" w:lineRule="auto"/>
        <w:outlineLvl w:val="3"/>
        <w:rPr>
          <w:rFonts w:eastAsia="Times New Roman" w:cstheme="minorHAnsi"/>
          <w:b/>
          <w:bCs/>
          <w:color w:val="273444"/>
          <w:kern w:val="0"/>
          <w:sz w:val="28"/>
          <w:szCs w:val="28"/>
          <w:lang w:eastAsia="es-419"/>
          <w14:ligatures w14:val="none"/>
        </w:rPr>
      </w:pPr>
      <w:r w:rsidRPr="003908FE">
        <w:rPr>
          <w:rFonts w:eastAsia="Times New Roman" w:cstheme="minorHAnsi"/>
          <w:b/>
          <w:bCs/>
          <w:color w:val="2F5496" w:themeColor="accent1" w:themeShade="BF"/>
          <w:kern w:val="0"/>
          <w:sz w:val="28"/>
          <w:szCs w:val="28"/>
          <w:lang w:eastAsia="es-419"/>
          <w14:ligatures w14:val="none"/>
        </w:rPr>
        <w:t>Antecedentes complementarios a la denuncia</w:t>
      </w:r>
    </w:p>
    <w:p w14:paraId="326B0445" w14:textId="77777777" w:rsidR="006A744F" w:rsidRPr="003908FE" w:rsidRDefault="006A744F" w:rsidP="006A744F">
      <w:pPr>
        <w:spacing w:after="0" w:line="240" w:lineRule="auto"/>
        <w:rPr>
          <w:rFonts w:eastAsia="Times New Roman" w:cstheme="minorHAnsi"/>
          <w:b/>
          <w:bCs/>
          <w:color w:val="F25767"/>
          <w:kern w:val="0"/>
          <w:sz w:val="20"/>
          <w:szCs w:val="20"/>
          <w:lang w:eastAsia="es-419"/>
          <w14:ligatures w14:val="none"/>
        </w:rPr>
      </w:pPr>
      <w:r w:rsidRPr="003908FE">
        <w:rPr>
          <w:rFonts w:eastAsia="Times New Roman" w:cstheme="minorHAnsi"/>
          <w:b/>
          <w:bCs/>
          <w:color w:val="F25767"/>
          <w:kern w:val="0"/>
          <w:sz w:val="20"/>
          <w:szCs w:val="20"/>
          <w:lang w:eastAsia="es-419"/>
          <w14:ligatures w14:val="none"/>
        </w:rPr>
        <w:t>Los campos con asterisco (*) son Obligatorios</w:t>
      </w:r>
    </w:p>
    <w:p w14:paraId="013ED59B" w14:textId="77777777" w:rsidR="00A2554F" w:rsidRPr="003908FE" w:rsidRDefault="00A2554F" w:rsidP="006A744F">
      <w:pPr>
        <w:spacing w:after="0" w:line="240" w:lineRule="auto"/>
        <w:rPr>
          <w:rFonts w:eastAsia="Times New Roman" w:cstheme="minorHAnsi"/>
          <w:b/>
          <w:bCs/>
          <w:color w:val="F25767"/>
          <w:kern w:val="0"/>
          <w:sz w:val="20"/>
          <w:szCs w:val="20"/>
          <w:lang w:eastAsia="es-419"/>
          <w14:ligatures w14:val="none"/>
        </w:rPr>
      </w:pPr>
    </w:p>
    <w:tbl>
      <w:tblPr>
        <w:tblStyle w:val="Tablaconcuadrcula"/>
        <w:tblW w:w="8837" w:type="dxa"/>
        <w:tblLook w:val="04A0" w:firstRow="1" w:lastRow="0" w:firstColumn="1" w:lastColumn="0" w:noHBand="0" w:noVBand="1"/>
      </w:tblPr>
      <w:tblGrid>
        <w:gridCol w:w="7792"/>
        <w:gridCol w:w="567"/>
        <w:gridCol w:w="478"/>
      </w:tblGrid>
      <w:tr w:rsidR="00624509" w:rsidRPr="003908FE" w14:paraId="21384272" w14:textId="77777777" w:rsidTr="003A488F">
        <w:trPr>
          <w:trHeight w:val="439"/>
        </w:trPr>
        <w:tc>
          <w:tcPr>
            <w:tcW w:w="7792" w:type="dxa"/>
            <w:vMerge w:val="restart"/>
          </w:tcPr>
          <w:p w14:paraId="6BC633D2" w14:textId="4D4135E8" w:rsidR="00624509" w:rsidRPr="003908FE" w:rsidRDefault="00624509" w:rsidP="00A2554F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>Indique si ha presentado otras denuncias por los mismos hechos en la SMA o en otros organismos públicos</w:t>
            </w:r>
            <w:r w:rsidR="00E0696F" w:rsidRPr="003908FE">
              <w:rPr>
                <w:rFonts w:eastAsia="Times New Roman" w:cstheme="minorHAnsi"/>
                <w:color w:val="273444"/>
                <w:kern w:val="0"/>
                <w:lang w:eastAsia="es-419"/>
                <w14:ligatures w14:val="none"/>
              </w:rPr>
              <w:t xml:space="preserve"> </w:t>
            </w:r>
            <w:r w:rsidR="00E0696F" w:rsidRPr="003908FE">
              <w:rPr>
                <w:rFonts w:eastAsia="Times New Roman" w:cstheme="minorHAnsi"/>
                <w:color w:val="FF0000"/>
                <w:kern w:val="0"/>
                <w:lang w:eastAsia="es-419"/>
                <w14:ligatures w14:val="none"/>
              </w:rPr>
              <w:t>*</w:t>
            </w:r>
          </w:p>
          <w:p w14:paraId="37349F29" w14:textId="4BA6EAD0" w:rsidR="00624509" w:rsidRPr="003908FE" w:rsidRDefault="00624509" w:rsidP="003A488F">
            <w:pPr>
              <w:shd w:val="clear" w:color="auto" w:fill="FFFFFF"/>
              <w:spacing w:after="160" w:line="259" w:lineRule="auto"/>
              <w:rPr>
                <w:rFonts w:eastAsia="Times New Roman" w:cstheme="minorHAnsi"/>
                <w:b/>
                <w:bCs/>
                <w:color w:val="F25767"/>
                <w:kern w:val="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718096"/>
                <w:kern w:val="0"/>
                <w:lang w:eastAsia="es-419"/>
                <w14:ligatures w14:val="none"/>
              </w:rPr>
              <w:t>Marque con una X</w:t>
            </w:r>
          </w:p>
        </w:tc>
        <w:tc>
          <w:tcPr>
            <w:tcW w:w="567" w:type="dxa"/>
          </w:tcPr>
          <w:p w14:paraId="78CABE6F" w14:textId="73B301B5" w:rsidR="00624509" w:rsidRPr="003908FE" w:rsidRDefault="00624509" w:rsidP="00624509">
            <w:pPr>
              <w:shd w:val="clear" w:color="auto" w:fill="FFFFFF"/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  <w:t xml:space="preserve">Sí </w:t>
            </w:r>
          </w:p>
        </w:tc>
        <w:tc>
          <w:tcPr>
            <w:tcW w:w="478" w:type="dxa"/>
          </w:tcPr>
          <w:p w14:paraId="14F8A0A9" w14:textId="77777777" w:rsidR="00624509" w:rsidRPr="003908FE" w:rsidRDefault="00624509" w:rsidP="006A744F">
            <w:pPr>
              <w:rPr>
                <w:rFonts w:eastAsia="Times New Roman" w:cstheme="minorHAnsi"/>
                <w:b/>
                <w:bCs/>
                <w:color w:val="F25767"/>
                <w:kern w:val="0"/>
                <w:sz w:val="20"/>
                <w:szCs w:val="20"/>
                <w:lang w:eastAsia="es-419"/>
                <w14:ligatures w14:val="none"/>
              </w:rPr>
            </w:pPr>
          </w:p>
        </w:tc>
      </w:tr>
      <w:tr w:rsidR="00624509" w:rsidRPr="003908FE" w14:paraId="11655B8D" w14:textId="77777777" w:rsidTr="003A488F">
        <w:trPr>
          <w:trHeight w:val="415"/>
        </w:trPr>
        <w:tc>
          <w:tcPr>
            <w:tcW w:w="7792" w:type="dxa"/>
            <w:vMerge/>
          </w:tcPr>
          <w:p w14:paraId="0659DB18" w14:textId="77777777" w:rsidR="00624509" w:rsidRPr="003908FE" w:rsidRDefault="00624509" w:rsidP="006A744F">
            <w:pPr>
              <w:rPr>
                <w:rFonts w:eastAsia="Times New Roman" w:cstheme="minorHAnsi"/>
                <w:b/>
                <w:bCs/>
                <w:color w:val="F25767"/>
                <w:kern w:val="0"/>
                <w:lang w:eastAsia="es-419"/>
                <w14:ligatures w14:val="none"/>
              </w:rPr>
            </w:pPr>
          </w:p>
        </w:tc>
        <w:tc>
          <w:tcPr>
            <w:tcW w:w="567" w:type="dxa"/>
          </w:tcPr>
          <w:p w14:paraId="4036ECBA" w14:textId="545E400F" w:rsidR="00624509" w:rsidRPr="003908FE" w:rsidRDefault="00624509" w:rsidP="00AD4608">
            <w:pPr>
              <w:shd w:val="clear" w:color="auto" w:fill="FFFFFF"/>
              <w:rPr>
                <w:rFonts w:eastAsia="Times New Roman" w:cstheme="minorHAnsi"/>
                <w:b/>
                <w:bCs/>
                <w:color w:val="F25767"/>
                <w:kern w:val="0"/>
                <w:sz w:val="20"/>
                <w:szCs w:val="20"/>
                <w:lang w:eastAsia="es-419"/>
                <w14:ligatures w14:val="none"/>
              </w:rPr>
            </w:pPr>
            <w:r w:rsidRPr="003908FE"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  <w:t>No</w:t>
            </w:r>
          </w:p>
        </w:tc>
        <w:tc>
          <w:tcPr>
            <w:tcW w:w="478" w:type="dxa"/>
          </w:tcPr>
          <w:p w14:paraId="16248094" w14:textId="77777777" w:rsidR="00624509" w:rsidRPr="003908FE" w:rsidRDefault="00624509" w:rsidP="006A744F">
            <w:pPr>
              <w:rPr>
                <w:rFonts w:eastAsia="Times New Roman" w:cstheme="minorHAnsi"/>
                <w:b/>
                <w:bCs/>
                <w:color w:val="F25767"/>
                <w:kern w:val="0"/>
                <w:sz w:val="20"/>
                <w:szCs w:val="20"/>
                <w:lang w:eastAsia="es-419"/>
                <w14:ligatures w14:val="none"/>
              </w:rPr>
            </w:pPr>
          </w:p>
        </w:tc>
      </w:tr>
    </w:tbl>
    <w:p w14:paraId="1338FB00" w14:textId="77777777" w:rsidR="00A2554F" w:rsidRPr="003908FE" w:rsidRDefault="00A2554F" w:rsidP="006A744F">
      <w:pPr>
        <w:spacing w:after="0" w:line="240" w:lineRule="auto"/>
        <w:rPr>
          <w:rFonts w:eastAsia="Times New Roman" w:cstheme="minorHAnsi"/>
          <w:b/>
          <w:bCs/>
          <w:color w:val="F25767"/>
          <w:kern w:val="0"/>
          <w:sz w:val="20"/>
          <w:szCs w:val="20"/>
          <w:lang w:eastAsia="es-419"/>
          <w14:ligatures w14:val="none"/>
        </w:rPr>
      </w:pPr>
    </w:p>
    <w:p w14:paraId="5C43DFCB" w14:textId="77777777" w:rsidR="00624509" w:rsidRPr="003908FE" w:rsidRDefault="00624509" w:rsidP="006A744F">
      <w:pPr>
        <w:spacing w:after="0" w:line="240" w:lineRule="auto"/>
        <w:rPr>
          <w:rFonts w:eastAsia="Times New Roman" w:cstheme="minorHAnsi"/>
          <w:b/>
          <w:bCs/>
          <w:color w:val="F25767"/>
          <w:kern w:val="0"/>
          <w:sz w:val="20"/>
          <w:szCs w:val="20"/>
          <w:lang w:eastAsia="es-419"/>
          <w14:ligatures w14:val="none"/>
        </w:rPr>
      </w:pPr>
    </w:p>
    <w:p w14:paraId="329839AB" w14:textId="4BC965A0" w:rsidR="00624509" w:rsidRPr="003908FE" w:rsidRDefault="00624509" w:rsidP="00624509">
      <w:pPr>
        <w:shd w:val="clear" w:color="auto" w:fill="FFFFFF"/>
        <w:spacing w:after="0" w:line="240" w:lineRule="auto"/>
        <w:rPr>
          <w:rFonts w:eastAsia="Times New Roman" w:cstheme="minorHAnsi"/>
          <w:color w:val="273444"/>
          <w:kern w:val="0"/>
          <w:sz w:val="24"/>
          <w:szCs w:val="24"/>
          <w:lang w:eastAsia="es-419"/>
          <w14:ligatures w14:val="none"/>
        </w:rPr>
      </w:pPr>
      <w:r w:rsidRPr="003908FE">
        <w:rPr>
          <w:rFonts w:eastAsia="Times New Roman" w:cstheme="minorHAnsi"/>
          <w:color w:val="273444"/>
          <w:kern w:val="0"/>
          <w:sz w:val="24"/>
          <w:szCs w:val="24"/>
          <w:lang w:eastAsia="es-419"/>
          <w14:ligatures w14:val="none"/>
        </w:rPr>
        <w:t>Si ha presentado otras denuncias, señálela</w:t>
      </w:r>
      <w:r w:rsidR="00244FD7">
        <w:rPr>
          <w:rFonts w:eastAsia="Times New Roman" w:cstheme="minorHAnsi"/>
          <w:color w:val="273444"/>
          <w:kern w:val="0"/>
          <w:sz w:val="24"/>
          <w:szCs w:val="24"/>
          <w:lang w:eastAsia="es-419"/>
          <w14:ligatures w14:val="none"/>
        </w:rPr>
        <w:t>s</w:t>
      </w:r>
      <w:r w:rsidRPr="003908FE">
        <w:rPr>
          <w:rFonts w:eastAsia="Times New Roman" w:cstheme="minorHAnsi"/>
          <w:color w:val="273444"/>
          <w:kern w:val="0"/>
          <w:sz w:val="24"/>
          <w:szCs w:val="24"/>
          <w:lang w:eastAsia="es-419"/>
          <w14:ligatures w14:val="none"/>
        </w:rPr>
        <w:t xml:space="preserve"> </w:t>
      </w:r>
      <w:r w:rsidR="00133455" w:rsidRPr="003908FE">
        <w:rPr>
          <w:rFonts w:eastAsia="Times New Roman" w:cstheme="minorHAnsi"/>
          <w:color w:val="273444"/>
          <w:kern w:val="0"/>
          <w:sz w:val="24"/>
          <w:szCs w:val="24"/>
          <w:lang w:eastAsia="es-419"/>
          <w14:ligatures w14:val="none"/>
        </w:rPr>
        <w:t xml:space="preserve">los antecedentes </w:t>
      </w:r>
      <w:r w:rsidRPr="003908FE">
        <w:rPr>
          <w:rFonts w:eastAsia="Times New Roman" w:cstheme="minorHAnsi"/>
          <w:color w:val="273444"/>
          <w:kern w:val="0"/>
          <w:sz w:val="24"/>
          <w:szCs w:val="24"/>
          <w:lang w:eastAsia="es-419"/>
          <w14:ligatures w14:val="none"/>
        </w:rPr>
        <w:t>a continuación:</w:t>
      </w:r>
    </w:p>
    <w:p w14:paraId="582E36FF" w14:textId="77777777" w:rsidR="00624509" w:rsidRPr="003908FE" w:rsidRDefault="00624509" w:rsidP="00624509">
      <w:pPr>
        <w:shd w:val="clear" w:color="auto" w:fill="FFFFFF"/>
        <w:rPr>
          <w:rFonts w:eastAsia="Times New Roman" w:cstheme="minorHAnsi"/>
          <w:color w:val="718096"/>
          <w:kern w:val="0"/>
          <w:sz w:val="19"/>
          <w:szCs w:val="19"/>
          <w:lang w:eastAsia="es-419"/>
          <w14:ligatures w14:val="none"/>
        </w:rPr>
      </w:pPr>
      <w:r w:rsidRPr="003908FE">
        <w:rPr>
          <w:rFonts w:eastAsia="Times New Roman" w:cstheme="minorHAnsi"/>
          <w:color w:val="718096"/>
          <w:kern w:val="0"/>
          <w:sz w:val="19"/>
          <w:szCs w:val="19"/>
          <w:lang w:eastAsia="es-419"/>
          <w14:ligatures w14:val="none"/>
        </w:rPr>
        <w:t>Ej. Números de otras denuncias recibidas por parte de la SMA y/o detalles de otras denuncias presentadas en otros organismos públicos.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8828"/>
      </w:tblGrid>
      <w:tr w:rsidR="00624509" w:rsidRPr="003908FE" w14:paraId="6A21AE2E" w14:textId="77777777" w:rsidTr="00133455">
        <w:trPr>
          <w:trHeight w:val="2021"/>
        </w:trPr>
        <w:tc>
          <w:tcPr>
            <w:tcW w:w="8828" w:type="dxa"/>
          </w:tcPr>
          <w:p w14:paraId="733A5C29" w14:textId="77777777" w:rsidR="00624509" w:rsidRDefault="00624509">
            <w:pPr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</w:p>
          <w:p w14:paraId="7A38C9B9" w14:textId="77777777" w:rsidR="00244FD7" w:rsidRDefault="00244FD7">
            <w:pPr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</w:p>
          <w:p w14:paraId="4CD0322C" w14:textId="77777777" w:rsidR="00244FD7" w:rsidRPr="003908FE" w:rsidRDefault="00244FD7">
            <w:pPr>
              <w:rPr>
                <w:rFonts w:eastAsia="Times New Roman" w:cstheme="minorHAnsi"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</w:p>
        </w:tc>
      </w:tr>
    </w:tbl>
    <w:p w14:paraId="2923FFA4" w14:textId="77777777" w:rsidR="00624509" w:rsidRPr="003908FE" w:rsidRDefault="00624509" w:rsidP="00624509">
      <w:pPr>
        <w:shd w:val="clear" w:color="auto" w:fill="FFFFFF"/>
        <w:spacing w:after="0" w:line="240" w:lineRule="auto"/>
        <w:rPr>
          <w:rFonts w:eastAsia="Times New Roman" w:cstheme="minorHAnsi"/>
          <w:color w:val="273444"/>
          <w:kern w:val="0"/>
          <w:sz w:val="24"/>
          <w:szCs w:val="24"/>
          <w:lang w:eastAsia="es-419"/>
          <w14:ligatures w14:val="none"/>
        </w:rPr>
      </w:pPr>
    </w:p>
    <w:p w14:paraId="57C0C93A" w14:textId="77777777" w:rsidR="00624509" w:rsidRPr="003908FE" w:rsidRDefault="00624509" w:rsidP="006A744F">
      <w:pPr>
        <w:spacing w:after="0" w:line="240" w:lineRule="auto"/>
        <w:rPr>
          <w:rFonts w:eastAsia="Times New Roman" w:cstheme="minorHAnsi"/>
          <w:b/>
          <w:bCs/>
          <w:color w:val="F25767"/>
          <w:kern w:val="0"/>
          <w:sz w:val="20"/>
          <w:szCs w:val="20"/>
          <w:lang w:eastAsia="es-419"/>
          <w14:ligatures w14:val="none"/>
        </w:rPr>
      </w:pPr>
    </w:p>
    <w:p w14:paraId="581ED9D9" w14:textId="77777777" w:rsidR="00624509" w:rsidRPr="003908FE" w:rsidRDefault="00624509" w:rsidP="0099349F">
      <w:pPr>
        <w:jc w:val="both"/>
        <w:rPr>
          <w:rFonts w:cstheme="minorHAnsi"/>
          <w:b/>
          <w:bCs/>
          <w:color w:val="034F8A"/>
        </w:rPr>
      </w:pPr>
    </w:p>
    <w:p w14:paraId="59DD5FE8" w14:textId="77777777" w:rsidR="006A744F" w:rsidRPr="003908FE" w:rsidRDefault="006A744F" w:rsidP="0099349F">
      <w:pPr>
        <w:jc w:val="both"/>
        <w:rPr>
          <w:rFonts w:cstheme="minorHAnsi"/>
          <w:b/>
          <w:bCs/>
          <w:color w:val="034F8A"/>
        </w:rPr>
      </w:pPr>
      <w:r w:rsidRPr="003908FE">
        <w:rPr>
          <w:rFonts w:cstheme="minorHAnsi"/>
          <w:b/>
          <w:bCs/>
          <w:color w:val="034F8A"/>
        </w:rPr>
        <w:t>Agregar documentos para complementar y/o acreditar los hechos denunciados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8828"/>
      </w:tblGrid>
      <w:tr w:rsidR="0099349F" w:rsidRPr="003908FE" w14:paraId="7276E4B7" w14:textId="77777777" w:rsidTr="0099349F">
        <w:trPr>
          <w:trHeight w:val="3324"/>
        </w:trPr>
        <w:tc>
          <w:tcPr>
            <w:tcW w:w="8828" w:type="dxa"/>
          </w:tcPr>
          <w:p w14:paraId="7C843328" w14:textId="77777777" w:rsidR="0099349F" w:rsidRDefault="0099349F" w:rsidP="002E3FBD">
            <w:pPr>
              <w:spacing w:after="100" w:afterAutospacing="1"/>
              <w:jc w:val="both"/>
              <w:outlineLvl w:val="3"/>
              <w:rPr>
                <w:rFonts w:eastAsia="Times New Roman" w:cstheme="minorHAnsi"/>
                <w:b/>
                <w:bCs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</w:p>
          <w:p w14:paraId="2A67AF60" w14:textId="77777777" w:rsidR="00244FD7" w:rsidRDefault="00244FD7" w:rsidP="002E3FBD">
            <w:pPr>
              <w:spacing w:after="100" w:afterAutospacing="1"/>
              <w:jc w:val="both"/>
              <w:outlineLvl w:val="3"/>
              <w:rPr>
                <w:rFonts w:eastAsia="Times New Roman" w:cstheme="minorHAnsi"/>
                <w:b/>
                <w:bCs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</w:p>
          <w:p w14:paraId="6279B739" w14:textId="77777777" w:rsidR="00244FD7" w:rsidRPr="003908FE" w:rsidRDefault="00244FD7" w:rsidP="002E3FBD">
            <w:pPr>
              <w:spacing w:after="100" w:afterAutospacing="1"/>
              <w:jc w:val="both"/>
              <w:outlineLvl w:val="3"/>
              <w:rPr>
                <w:rFonts w:eastAsia="Times New Roman" w:cstheme="minorHAnsi"/>
                <w:b/>
                <w:bCs/>
                <w:color w:val="273444"/>
                <w:kern w:val="0"/>
                <w:sz w:val="24"/>
                <w:szCs w:val="24"/>
                <w:lang w:eastAsia="es-419"/>
                <w14:ligatures w14:val="none"/>
              </w:rPr>
            </w:pPr>
          </w:p>
        </w:tc>
      </w:tr>
    </w:tbl>
    <w:p w14:paraId="456DE819" w14:textId="77777777" w:rsidR="002E3FBD" w:rsidRPr="003908FE" w:rsidRDefault="002E3FBD" w:rsidP="002E3FBD">
      <w:pPr>
        <w:shd w:val="clear" w:color="auto" w:fill="FFFFFF"/>
        <w:spacing w:after="100" w:afterAutospacing="1" w:line="240" w:lineRule="auto"/>
        <w:jc w:val="both"/>
        <w:outlineLvl w:val="3"/>
        <w:rPr>
          <w:rFonts w:eastAsia="Times New Roman" w:cstheme="minorHAnsi"/>
          <w:b/>
          <w:bCs/>
          <w:color w:val="273444"/>
          <w:kern w:val="0"/>
          <w:sz w:val="24"/>
          <w:szCs w:val="24"/>
          <w:lang w:eastAsia="es-419"/>
          <w14:ligatures w14:val="none"/>
        </w:rPr>
      </w:pPr>
    </w:p>
    <w:p w14:paraId="2DD1A943" w14:textId="77777777" w:rsidR="00CB6E05" w:rsidRDefault="00CB6E05">
      <w:pPr>
        <w:rPr>
          <w:rFonts w:cstheme="minorHAnsi"/>
          <w:b/>
          <w:color w:val="034F8A"/>
        </w:rPr>
      </w:pPr>
      <w:r>
        <w:rPr>
          <w:rFonts w:cstheme="minorHAnsi"/>
          <w:b/>
          <w:color w:val="034F8A"/>
        </w:rPr>
        <w:br w:type="page"/>
      </w:r>
    </w:p>
    <w:p w14:paraId="59DA780B" w14:textId="11F63811" w:rsidR="002E3FBD" w:rsidRPr="003908FE" w:rsidRDefault="002E3FBD" w:rsidP="002E3FBD">
      <w:pPr>
        <w:jc w:val="both"/>
        <w:rPr>
          <w:rFonts w:cstheme="minorHAnsi"/>
          <w:b/>
          <w:color w:val="034F8A"/>
        </w:rPr>
      </w:pPr>
      <w:r w:rsidRPr="003908FE">
        <w:rPr>
          <w:rFonts w:cstheme="minorHAnsi"/>
          <w:b/>
          <w:color w:val="034F8A"/>
        </w:rPr>
        <w:lastRenderedPageBreak/>
        <w:t>FIRMA</w:t>
      </w:r>
      <w:r w:rsidR="00244FD7">
        <w:rPr>
          <w:rFonts w:cstheme="minorHAnsi"/>
          <w:b/>
          <w:color w:val="034F8A"/>
        </w:rPr>
        <w:t xml:space="preserve"> DE LA PERSONA</w:t>
      </w:r>
      <w:r w:rsidRPr="003908FE">
        <w:rPr>
          <w:rFonts w:cstheme="minorHAnsi"/>
          <w:b/>
          <w:color w:val="034F8A"/>
        </w:rPr>
        <w:t xml:space="preserve"> DENUNCIANTE. </w:t>
      </w:r>
      <w:r w:rsidRPr="003908FE">
        <w:rPr>
          <w:rFonts w:cstheme="minorHAnsi"/>
          <w:color w:val="034F8A"/>
        </w:rPr>
        <w:t xml:space="preserve">Para que su denuncia sea válida ante la SMA y usted </w:t>
      </w:r>
      <w:r w:rsidR="00D22A9D" w:rsidRPr="003908FE">
        <w:rPr>
          <w:rFonts w:cstheme="minorHAnsi"/>
          <w:color w:val="034F8A"/>
        </w:rPr>
        <w:t xml:space="preserve">tenga el carácter de persona o contraparte interesada </w:t>
      </w:r>
      <w:r w:rsidRPr="003908FE">
        <w:rPr>
          <w:rFonts w:cstheme="minorHAnsi"/>
          <w:color w:val="034F8A"/>
        </w:rPr>
        <w:t xml:space="preserve">ante un eventual procedimiento sancionatorio, es necesario que su denuncia tenga su firma. </w:t>
      </w:r>
      <w:r w:rsidRPr="003908FE">
        <w:rPr>
          <w:rFonts w:cstheme="minorHAnsi"/>
          <w:b/>
          <w:iCs/>
          <w:color w:val="FF0000"/>
        </w:rPr>
        <w:t>*</w:t>
      </w:r>
    </w:p>
    <w:p w14:paraId="2D3C16B6" w14:textId="77777777" w:rsidR="002E3FBD" w:rsidRPr="003908FE" w:rsidRDefault="002E3FBD" w:rsidP="002E3FBD">
      <w:pPr>
        <w:jc w:val="both"/>
        <w:rPr>
          <w:rFonts w:cstheme="minorHAnsi"/>
          <w:color w:val="7F7F7F" w:themeColor="text1" w:themeTint="80"/>
        </w:rPr>
      </w:pPr>
    </w:p>
    <w:p w14:paraId="4FD59F9F" w14:textId="77777777" w:rsidR="002E1E03" w:rsidRPr="003908FE" w:rsidRDefault="002E1E03" w:rsidP="002E3FBD">
      <w:pPr>
        <w:jc w:val="both"/>
        <w:rPr>
          <w:rFonts w:cstheme="minorHAnsi"/>
          <w:color w:val="7F7F7F" w:themeColor="text1" w:themeTint="80"/>
        </w:rPr>
      </w:pPr>
    </w:p>
    <w:p w14:paraId="7288EFDA" w14:textId="77777777" w:rsidR="002E1E03" w:rsidRPr="003908FE" w:rsidRDefault="002E1E03" w:rsidP="002E3FBD">
      <w:pPr>
        <w:jc w:val="both"/>
        <w:rPr>
          <w:rFonts w:cstheme="minorHAnsi"/>
          <w:color w:val="7F7F7F" w:themeColor="text1" w:themeTint="80"/>
        </w:rPr>
      </w:pPr>
    </w:p>
    <w:p w14:paraId="26E22FE4" w14:textId="77777777" w:rsidR="002E3FBD" w:rsidRPr="003908FE" w:rsidRDefault="002E3FBD" w:rsidP="002E3FBD">
      <w:pPr>
        <w:jc w:val="both"/>
        <w:rPr>
          <w:rFonts w:cstheme="minorHAnsi"/>
          <w:color w:val="7F7F7F" w:themeColor="text1" w:themeTint="80"/>
        </w:rPr>
      </w:pPr>
    </w:p>
    <w:p w14:paraId="4E53FF9D" w14:textId="6395EA57" w:rsidR="002E3FBD" w:rsidRPr="003908FE" w:rsidRDefault="002E3FBD" w:rsidP="002E3FBD">
      <w:pPr>
        <w:jc w:val="center"/>
        <w:rPr>
          <w:rFonts w:cstheme="minorHAnsi"/>
          <w:b/>
          <w:bCs/>
          <w:color w:val="7F7F7F" w:themeColor="text1" w:themeTint="80"/>
        </w:rPr>
      </w:pPr>
      <w:r w:rsidRPr="003908FE">
        <w:rPr>
          <w:rFonts w:cstheme="minorHAnsi"/>
          <w:b/>
          <w:bCs/>
          <w:color w:val="7F7F7F" w:themeColor="text1" w:themeTint="80"/>
        </w:rPr>
        <w:t>Firma: ___________________________________________________</w:t>
      </w:r>
    </w:p>
    <w:p w14:paraId="5BE0CB0C" w14:textId="77777777" w:rsidR="002E3FBD" w:rsidRPr="003908FE" w:rsidRDefault="002E3FBD" w:rsidP="002E3FBD">
      <w:pPr>
        <w:shd w:val="clear" w:color="auto" w:fill="FFFFFF"/>
        <w:spacing w:after="100" w:afterAutospacing="1" w:line="240" w:lineRule="auto"/>
        <w:jc w:val="both"/>
        <w:outlineLvl w:val="3"/>
        <w:rPr>
          <w:rFonts w:eastAsia="Times New Roman" w:cstheme="minorHAnsi"/>
          <w:b/>
          <w:bCs/>
          <w:color w:val="273444"/>
          <w:kern w:val="0"/>
          <w:sz w:val="24"/>
          <w:szCs w:val="24"/>
          <w:lang w:eastAsia="es-419"/>
          <w14:ligatures w14:val="none"/>
        </w:rPr>
      </w:pPr>
    </w:p>
    <w:sectPr w:rsidR="002E3FBD" w:rsidRPr="003908FE">
      <w:headerReference w:type="default" r:id="rId13"/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2C4BCF1" w14:textId="77777777" w:rsidR="004F2DF6" w:rsidRDefault="004F2DF6" w:rsidP="003D4036">
      <w:pPr>
        <w:spacing w:after="0" w:line="240" w:lineRule="auto"/>
      </w:pPr>
      <w:r>
        <w:separator/>
      </w:r>
    </w:p>
  </w:endnote>
  <w:endnote w:type="continuationSeparator" w:id="0">
    <w:p w14:paraId="533A2947" w14:textId="77777777" w:rsidR="004F2DF6" w:rsidRDefault="004F2DF6" w:rsidP="003D4036">
      <w:pPr>
        <w:spacing w:after="0" w:line="240" w:lineRule="auto"/>
      </w:pPr>
      <w:r>
        <w:continuationSeparator/>
      </w:r>
    </w:p>
  </w:endnote>
  <w:endnote w:type="continuationNotice" w:id="1">
    <w:p w14:paraId="507DE343" w14:textId="77777777" w:rsidR="004F2DF6" w:rsidRDefault="004F2DF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EFF74F3" w14:textId="77777777" w:rsidR="004F2DF6" w:rsidRDefault="004F2DF6" w:rsidP="003D4036">
      <w:pPr>
        <w:spacing w:after="0" w:line="240" w:lineRule="auto"/>
      </w:pPr>
      <w:r>
        <w:separator/>
      </w:r>
    </w:p>
  </w:footnote>
  <w:footnote w:type="continuationSeparator" w:id="0">
    <w:p w14:paraId="2C3B9F7C" w14:textId="77777777" w:rsidR="004F2DF6" w:rsidRDefault="004F2DF6" w:rsidP="003D4036">
      <w:pPr>
        <w:spacing w:after="0" w:line="240" w:lineRule="auto"/>
      </w:pPr>
      <w:r>
        <w:continuationSeparator/>
      </w:r>
    </w:p>
  </w:footnote>
  <w:footnote w:type="continuationNotice" w:id="1">
    <w:p w14:paraId="7E5797B2" w14:textId="77777777" w:rsidR="004F2DF6" w:rsidRDefault="004F2DF6">
      <w:pPr>
        <w:spacing w:after="0" w:line="240" w:lineRule="auto"/>
      </w:pPr>
    </w:p>
  </w:footnote>
  <w:footnote w:id="2">
    <w:p w14:paraId="5559EB3F" w14:textId="77777777" w:rsidR="003D4036" w:rsidRPr="0048041E" w:rsidRDefault="003D4036" w:rsidP="003D4036">
      <w:pPr>
        <w:pStyle w:val="Textonotapie"/>
        <w:jc w:val="both"/>
        <w:rPr>
          <w:i/>
          <w:color w:val="595959" w:themeColor="text1" w:themeTint="A6"/>
          <w:sz w:val="16"/>
          <w:szCs w:val="16"/>
        </w:rPr>
      </w:pPr>
      <w:r w:rsidRPr="0048041E">
        <w:rPr>
          <w:rStyle w:val="Refdenotaalpie"/>
          <w:color w:val="595959" w:themeColor="text1" w:themeTint="A6"/>
        </w:rPr>
        <w:footnoteRef/>
      </w:r>
      <w:r w:rsidRPr="0048041E">
        <w:rPr>
          <w:color w:val="595959" w:themeColor="text1" w:themeTint="A6"/>
        </w:rPr>
        <w:t xml:space="preserve"> </w:t>
      </w:r>
      <w:r w:rsidRPr="0048041E">
        <w:rPr>
          <w:color w:val="595959" w:themeColor="text1" w:themeTint="A6"/>
          <w:sz w:val="16"/>
          <w:szCs w:val="16"/>
        </w:rPr>
        <w:t xml:space="preserve">Artículo 21 LO-SMA, </w:t>
      </w:r>
      <w:r w:rsidRPr="0048041E">
        <w:rPr>
          <w:i/>
          <w:color w:val="595959" w:themeColor="text1" w:themeTint="A6"/>
          <w:sz w:val="16"/>
          <w:szCs w:val="16"/>
        </w:rPr>
        <w:t>“Cualquier persona podrá denunciar ante la Superintendencia el incumplimiento de instrumentos de gestión ambiental y normas ambientales, debiendo ésta informar sobre los resultados de su denuncia en un plazo no superior a 60 días hábiles.</w:t>
      </w:r>
    </w:p>
    <w:p w14:paraId="75A2AC32" w14:textId="77777777" w:rsidR="003D4036" w:rsidRPr="0048041E" w:rsidRDefault="003D4036" w:rsidP="003D4036">
      <w:pPr>
        <w:pStyle w:val="Textonotapie"/>
        <w:jc w:val="both"/>
        <w:rPr>
          <w:color w:val="595959" w:themeColor="text1" w:themeTint="A6"/>
          <w:sz w:val="16"/>
          <w:szCs w:val="16"/>
        </w:rPr>
      </w:pPr>
      <w:r w:rsidRPr="0048041E">
        <w:rPr>
          <w:i/>
          <w:color w:val="595959" w:themeColor="text1" w:themeTint="A6"/>
          <w:sz w:val="16"/>
          <w:szCs w:val="16"/>
        </w:rPr>
        <w:t>En el evento que producto de tales denuncias se iniciare un procedimiento administrativo sancionador, el denunciante tendrá para todos los efectos legales la calidad de interesado en el precitado procedimiento”</w:t>
      </w:r>
    </w:p>
  </w:footnote>
  <w:footnote w:id="3">
    <w:p w14:paraId="7CB4F1F9" w14:textId="77777777" w:rsidR="003D4036" w:rsidRPr="0048041E" w:rsidRDefault="003D4036" w:rsidP="003D4036">
      <w:pPr>
        <w:pStyle w:val="Textonotapie"/>
        <w:jc w:val="both"/>
        <w:rPr>
          <w:i/>
          <w:color w:val="595959" w:themeColor="text1" w:themeTint="A6"/>
          <w:sz w:val="16"/>
          <w:szCs w:val="16"/>
        </w:rPr>
      </w:pPr>
      <w:r w:rsidRPr="0048041E">
        <w:rPr>
          <w:rStyle w:val="Refdenotaalpie"/>
          <w:color w:val="595959" w:themeColor="text1" w:themeTint="A6"/>
          <w:sz w:val="16"/>
          <w:szCs w:val="16"/>
        </w:rPr>
        <w:footnoteRef/>
      </w:r>
      <w:r w:rsidRPr="0048041E">
        <w:rPr>
          <w:color w:val="595959" w:themeColor="text1" w:themeTint="A6"/>
          <w:sz w:val="16"/>
          <w:szCs w:val="16"/>
        </w:rPr>
        <w:t xml:space="preserve"> Artículo 47 LO-SMA, “</w:t>
      </w:r>
      <w:r w:rsidRPr="0048041E">
        <w:rPr>
          <w:i/>
          <w:color w:val="595959" w:themeColor="text1" w:themeTint="A6"/>
          <w:sz w:val="16"/>
          <w:szCs w:val="16"/>
        </w:rPr>
        <w:t>El procedimiento administrativo sancionatorio podrá iniciarse de oficio, a petición del órgano sectorial o por denuncia.</w:t>
      </w:r>
    </w:p>
    <w:p w14:paraId="44B3C861" w14:textId="77777777" w:rsidR="003D4036" w:rsidRPr="0048041E" w:rsidRDefault="003D4036" w:rsidP="003D4036">
      <w:pPr>
        <w:pStyle w:val="Textonotapie"/>
        <w:jc w:val="both"/>
        <w:rPr>
          <w:i/>
          <w:color w:val="595959" w:themeColor="text1" w:themeTint="A6"/>
          <w:sz w:val="16"/>
          <w:szCs w:val="16"/>
        </w:rPr>
      </w:pPr>
      <w:r w:rsidRPr="0048041E">
        <w:rPr>
          <w:i/>
          <w:color w:val="595959" w:themeColor="text1" w:themeTint="A6"/>
          <w:sz w:val="16"/>
          <w:szCs w:val="16"/>
        </w:rPr>
        <w:t>Se iniciará de oficio cuando la Superintendencia tome conocimiento, por cualquier medio, de hechos que pudieren ser constitutivos de alguna infracción de su competencia. Se iniciará a petición del órgano sectorial, por su parte, cuando tome conocimiento de los informes expedidos por los organismos y servicios con competencia en materia de fiscalización ambiental, los que deberán ser evacuados de conformidad a lo establecido en esta ley y contener en especial la descripción de las inspecciones, mediciones y análisis efectuados así como sugerir las medidas provisionales que sean pertinentes decretar.</w:t>
      </w:r>
    </w:p>
    <w:p w14:paraId="401B12DF" w14:textId="77777777" w:rsidR="003D4036" w:rsidRPr="0048041E" w:rsidRDefault="003D4036" w:rsidP="003D4036">
      <w:pPr>
        <w:pStyle w:val="Textonotapie"/>
        <w:jc w:val="both"/>
        <w:rPr>
          <w:i/>
          <w:color w:val="595959" w:themeColor="text1" w:themeTint="A6"/>
          <w:sz w:val="16"/>
          <w:szCs w:val="16"/>
        </w:rPr>
      </w:pPr>
      <w:r w:rsidRPr="0048041E">
        <w:rPr>
          <w:i/>
          <w:color w:val="595959" w:themeColor="text1" w:themeTint="A6"/>
          <w:sz w:val="16"/>
          <w:szCs w:val="16"/>
        </w:rPr>
        <w:t>Las denuncias de infracciones administrativas deberán ser formuladas por escrito a la Superintendencia señalando lugar y fecha de presentación, y la individualización completa del denunciante, quien deberá suscribirla personalmente o por su mandatario o representante habilitado. Asimismo, deberán contener una descripción de los hechos concretos que se estiman constitutivos de infracción, precisando lugar y fecha de su comisión y, de ser posible, identificando al presunto infractor.</w:t>
      </w:r>
    </w:p>
    <w:p w14:paraId="69AFC27C" w14:textId="77777777" w:rsidR="003D4036" w:rsidRPr="00020F45" w:rsidRDefault="003D4036" w:rsidP="003D4036">
      <w:pPr>
        <w:pStyle w:val="Textonotapie"/>
        <w:jc w:val="both"/>
        <w:rPr>
          <w:i/>
          <w:sz w:val="16"/>
          <w:szCs w:val="16"/>
        </w:rPr>
      </w:pPr>
      <w:r w:rsidRPr="0048041E">
        <w:rPr>
          <w:i/>
          <w:color w:val="595959" w:themeColor="text1" w:themeTint="A6"/>
          <w:sz w:val="16"/>
          <w:szCs w:val="16"/>
        </w:rPr>
        <w:t>La denuncia formulada conforme al inciso anterior originará un procedimiento sancionatorio si a juicio de la Superintendencia está revestida de seriedad y tiene mérito suficiente. En caso contrario, se podrá disponer la realización de acciones de fiscalización sobre el presunto infractor y sin ni siquiera existiere mérito para ello, se dispondrá el archivo de la misma por resolución fundada, notificando de ello al interesado.”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62B4C1F" w14:textId="32DC920B" w:rsidR="005830EA" w:rsidRDefault="005830EA">
    <w:pPr>
      <w:pStyle w:val="Encabezado"/>
    </w:pPr>
    <w:r w:rsidRPr="00D644B7">
      <w:rPr>
        <w:noProof/>
      </w:rPr>
      <w:drawing>
        <wp:anchor distT="0" distB="0" distL="114300" distR="114300" simplePos="0" relativeHeight="251659264" behindDoc="1" locked="0" layoutInCell="1" allowOverlap="1" wp14:anchorId="52DB7D52" wp14:editId="7CAF36F9">
          <wp:simplePos x="0" y="0"/>
          <wp:positionH relativeFrom="column">
            <wp:posOffset>-1905</wp:posOffset>
          </wp:positionH>
          <wp:positionV relativeFrom="paragraph">
            <wp:posOffset>-163138</wp:posOffset>
          </wp:positionV>
          <wp:extent cx="1790700" cy="453644"/>
          <wp:effectExtent l="0" t="0" r="0" b="0"/>
          <wp:wrapNone/>
          <wp:docPr id="5" name="Imagen 4" descr="Logotipo&#10;&#10;Descripción generada automáticamente con confianza media">
            <a:extLst xmlns:a="http://schemas.openxmlformats.org/drawingml/2006/main">
              <a:ext uri="{FF2B5EF4-FFF2-40B4-BE49-F238E27FC236}">
                <a16:creationId xmlns:a16="http://schemas.microsoft.com/office/drawing/2014/main" id="{04B1D4CA-3865-8FF6-1BEC-89F3099AC200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4" descr="Logotipo&#10;&#10;Descripción generada automáticamente con confianza media">
                    <a:extLst>
                      <a:ext uri="{FF2B5EF4-FFF2-40B4-BE49-F238E27FC236}">
                        <a16:creationId xmlns:a16="http://schemas.microsoft.com/office/drawing/2014/main" id="{04B1D4CA-3865-8FF6-1BEC-89F3099AC200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90700" cy="45364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D3626B"/>
    <w:multiLevelType w:val="multilevel"/>
    <w:tmpl w:val="D1BA6E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84B2D98"/>
    <w:multiLevelType w:val="hybridMultilevel"/>
    <w:tmpl w:val="A2D8C7C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71A5220"/>
    <w:multiLevelType w:val="multilevel"/>
    <w:tmpl w:val="CBA064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A802C74"/>
    <w:multiLevelType w:val="hybridMultilevel"/>
    <w:tmpl w:val="29E487AE"/>
    <w:lvl w:ilvl="0" w:tplc="95C04FCE">
      <w:start w:val="1"/>
      <w:numFmt w:val="decimal"/>
      <w:pStyle w:val="Ttulo1"/>
      <w:lvlText w:val="%1."/>
      <w:lvlJc w:val="left"/>
      <w:pPr>
        <w:ind w:left="720" w:hanging="360"/>
      </w:pPr>
      <w:rPr>
        <w:rFonts w:hint="default"/>
      </w:rPr>
    </w:lvl>
    <w:lvl w:ilvl="1" w:tplc="580A0019" w:tentative="1">
      <w:start w:val="1"/>
      <w:numFmt w:val="lowerLetter"/>
      <w:lvlText w:val="%2."/>
      <w:lvlJc w:val="left"/>
      <w:pPr>
        <w:ind w:left="1440" w:hanging="360"/>
      </w:pPr>
    </w:lvl>
    <w:lvl w:ilvl="2" w:tplc="580A001B" w:tentative="1">
      <w:start w:val="1"/>
      <w:numFmt w:val="lowerRoman"/>
      <w:lvlText w:val="%3."/>
      <w:lvlJc w:val="right"/>
      <w:pPr>
        <w:ind w:left="2160" w:hanging="180"/>
      </w:pPr>
    </w:lvl>
    <w:lvl w:ilvl="3" w:tplc="580A000F" w:tentative="1">
      <w:start w:val="1"/>
      <w:numFmt w:val="decimal"/>
      <w:lvlText w:val="%4."/>
      <w:lvlJc w:val="left"/>
      <w:pPr>
        <w:ind w:left="2880" w:hanging="360"/>
      </w:pPr>
    </w:lvl>
    <w:lvl w:ilvl="4" w:tplc="580A0019" w:tentative="1">
      <w:start w:val="1"/>
      <w:numFmt w:val="lowerLetter"/>
      <w:lvlText w:val="%5."/>
      <w:lvlJc w:val="left"/>
      <w:pPr>
        <w:ind w:left="3600" w:hanging="360"/>
      </w:pPr>
    </w:lvl>
    <w:lvl w:ilvl="5" w:tplc="580A001B" w:tentative="1">
      <w:start w:val="1"/>
      <w:numFmt w:val="lowerRoman"/>
      <w:lvlText w:val="%6."/>
      <w:lvlJc w:val="right"/>
      <w:pPr>
        <w:ind w:left="4320" w:hanging="180"/>
      </w:pPr>
    </w:lvl>
    <w:lvl w:ilvl="6" w:tplc="580A000F" w:tentative="1">
      <w:start w:val="1"/>
      <w:numFmt w:val="decimal"/>
      <w:lvlText w:val="%7."/>
      <w:lvlJc w:val="left"/>
      <w:pPr>
        <w:ind w:left="5040" w:hanging="360"/>
      </w:pPr>
    </w:lvl>
    <w:lvl w:ilvl="7" w:tplc="580A0019" w:tentative="1">
      <w:start w:val="1"/>
      <w:numFmt w:val="lowerLetter"/>
      <w:lvlText w:val="%8."/>
      <w:lvlJc w:val="left"/>
      <w:pPr>
        <w:ind w:left="5760" w:hanging="360"/>
      </w:pPr>
    </w:lvl>
    <w:lvl w:ilvl="8" w:tplc="5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FA85D88"/>
    <w:multiLevelType w:val="hybridMultilevel"/>
    <w:tmpl w:val="230A9074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8175B89"/>
    <w:multiLevelType w:val="multilevel"/>
    <w:tmpl w:val="A5DA19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ACB1DBE"/>
    <w:multiLevelType w:val="multilevel"/>
    <w:tmpl w:val="5A2EFC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F9E527A"/>
    <w:multiLevelType w:val="hybridMultilevel"/>
    <w:tmpl w:val="A9BC1C9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3FF4298"/>
    <w:multiLevelType w:val="hybridMultilevel"/>
    <w:tmpl w:val="83E0BAD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98616788">
    <w:abstractNumId w:val="2"/>
  </w:num>
  <w:num w:numId="2" w16cid:durableId="2119372023">
    <w:abstractNumId w:val="0"/>
  </w:num>
  <w:num w:numId="3" w16cid:durableId="388915839">
    <w:abstractNumId w:val="5"/>
  </w:num>
  <w:num w:numId="4" w16cid:durableId="880555733">
    <w:abstractNumId w:val="3"/>
  </w:num>
  <w:num w:numId="5" w16cid:durableId="1557811066">
    <w:abstractNumId w:val="1"/>
  </w:num>
  <w:num w:numId="6" w16cid:durableId="1722747758">
    <w:abstractNumId w:val="7"/>
  </w:num>
  <w:num w:numId="7" w16cid:durableId="58210073">
    <w:abstractNumId w:val="8"/>
  </w:num>
  <w:num w:numId="8" w16cid:durableId="1532646501">
    <w:abstractNumId w:val="4"/>
  </w:num>
  <w:num w:numId="9" w16cid:durableId="45167675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zQwNLAwNrEwMDOxNLZU0lEKTi0uzszPAykwrwUAGm0PpSwAAAA="/>
  </w:docVars>
  <w:rsids>
    <w:rsidRoot w:val="00D30374"/>
    <w:rsid w:val="0001081E"/>
    <w:rsid w:val="00076F6F"/>
    <w:rsid w:val="0009348A"/>
    <w:rsid w:val="000A7AA2"/>
    <w:rsid w:val="000B6587"/>
    <w:rsid w:val="000D05DD"/>
    <w:rsid w:val="00105D90"/>
    <w:rsid w:val="0012215C"/>
    <w:rsid w:val="00122C64"/>
    <w:rsid w:val="001262B5"/>
    <w:rsid w:val="00130ABD"/>
    <w:rsid w:val="00133455"/>
    <w:rsid w:val="0018068C"/>
    <w:rsid w:val="00192A1B"/>
    <w:rsid w:val="00197D68"/>
    <w:rsid w:val="001A2032"/>
    <w:rsid w:val="001A50F9"/>
    <w:rsid w:val="001B091B"/>
    <w:rsid w:val="001B6738"/>
    <w:rsid w:val="001C0558"/>
    <w:rsid w:val="001C6951"/>
    <w:rsid w:val="00244FD7"/>
    <w:rsid w:val="0027388E"/>
    <w:rsid w:val="0028452D"/>
    <w:rsid w:val="00297A97"/>
    <w:rsid w:val="002A1289"/>
    <w:rsid w:val="002A2CA7"/>
    <w:rsid w:val="002A721F"/>
    <w:rsid w:val="002B2B1A"/>
    <w:rsid w:val="002D5513"/>
    <w:rsid w:val="002E1E03"/>
    <w:rsid w:val="002E3AB4"/>
    <w:rsid w:val="002E3FBD"/>
    <w:rsid w:val="002F212E"/>
    <w:rsid w:val="002F7640"/>
    <w:rsid w:val="00323E77"/>
    <w:rsid w:val="00354CAC"/>
    <w:rsid w:val="0035545F"/>
    <w:rsid w:val="00372AE2"/>
    <w:rsid w:val="00381167"/>
    <w:rsid w:val="00381C8E"/>
    <w:rsid w:val="00387DD6"/>
    <w:rsid w:val="003908FE"/>
    <w:rsid w:val="00392C34"/>
    <w:rsid w:val="00395D3D"/>
    <w:rsid w:val="003A488F"/>
    <w:rsid w:val="003B07EE"/>
    <w:rsid w:val="003B186D"/>
    <w:rsid w:val="003D362E"/>
    <w:rsid w:val="003D4036"/>
    <w:rsid w:val="003D4347"/>
    <w:rsid w:val="00436090"/>
    <w:rsid w:val="004635D2"/>
    <w:rsid w:val="00470DCF"/>
    <w:rsid w:val="004A5851"/>
    <w:rsid w:val="004C59D5"/>
    <w:rsid w:val="004D0615"/>
    <w:rsid w:val="004D108B"/>
    <w:rsid w:val="004F103D"/>
    <w:rsid w:val="004F2DF6"/>
    <w:rsid w:val="005509F6"/>
    <w:rsid w:val="005512D3"/>
    <w:rsid w:val="00552330"/>
    <w:rsid w:val="0055741E"/>
    <w:rsid w:val="00564AA3"/>
    <w:rsid w:val="00567C9D"/>
    <w:rsid w:val="005830EA"/>
    <w:rsid w:val="0058752F"/>
    <w:rsid w:val="005E3AED"/>
    <w:rsid w:val="005E4BB0"/>
    <w:rsid w:val="0062009A"/>
    <w:rsid w:val="00622088"/>
    <w:rsid w:val="00622651"/>
    <w:rsid w:val="00624509"/>
    <w:rsid w:val="00682296"/>
    <w:rsid w:val="006A0FCF"/>
    <w:rsid w:val="006A744F"/>
    <w:rsid w:val="006E241C"/>
    <w:rsid w:val="006E2CFD"/>
    <w:rsid w:val="006F3FE8"/>
    <w:rsid w:val="006F7B85"/>
    <w:rsid w:val="00714244"/>
    <w:rsid w:val="00722631"/>
    <w:rsid w:val="00732988"/>
    <w:rsid w:val="00733B3C"/>
    <w:rsid w:val="00742C39"/>
    <w:rsid w:val="00773050"/>
    <w:rsid w:val="007A709C"/>
    <w:rsid w:val="007C1A11"/>
    <w:rsid w:val="007C63EA"/>
    <w:rsid w:val="007D2A54"/>
    <w:rsid w:val="007D41CF"/>
    <w:rsid w:val="007D53CC"/>
    <w:rsid w:val="008229CA"/>
    <w:rsid w:val="008502E0"/>
    <w:rsid w:val="00861A40"/>
    <w:rsid w:val="0086227F"/>
    <w:rsid w:val="008B33A5"/>
    <w:rsid w:val="008D30A5"/>
    <w:rsid w:val="008F412A"/>
    <w:rsid w:val="008F4FE6"/>
    <w:rsid w:val="00920984"/>
    <w:rsid w:val="00920B28"/>
    <w:rsid w:val="00950F06"/>
    <w:rsid w:val="00960034"/>
    <w:rsid w:val="0097544D"/>
    <w:rsid w:val="00983C39"/>
    <w:rsid w:val="00986D62"/>
    <w:rsid w:val="0099035E"/>
    <w:rsid w:val="0099349F"/>
    <w:rsid w:val="009D7145"/>
    <w:rsid w:val="009D73BD"/>
    <w:rsid w:val="009F1930"/>
    <w:rsid w:val="009F3771"/>
    <w:rsid w:val="009F3931"/>
    <w:rsid w:val="00A01956"/>
    <w:rsid w:val="00A02FC5"/>
    <w:rsid w:val="00A07A3C"/>
    <w:rsid w:val="00A1115F"/>
    <w:rsid w:val="00A2554F"/>
    <w:rsid w:val="00A54508"/>
    <w:rsid w:val="00A7169D"/>
    <w:rsid w:val="00AA3602"/>
    <w:rsid w:val="00AC1194"/>
    <w:rsid w:val="00AD4608"/>
    <w:rsid w:val="00AE7885"/>
    <w:rsid w:val="00AF6FB5"/>
    <w:rsid w:val="00B05542"/>
    <w:rsid w:val="00B12BA4"/>
    <w:rsid w:val="00B22826"/>
    <w:rsid w:val="00B23D85"/>
    <w:rsid w:val="00B35610"/>
    <w:rsid w:val="00B47D02"/>
    <w:rsid w:val="00B9124B"/>
    <w:rsid w:val="00BC48D5"/>
    <w:rsid w:val="00BF4795"/>
    <w:rsid w:val="00C055B5"/>
    <w:rsid w:val="00C16C09"/>
    <w:rsid w:val="00C30E0C"/>
    <w:rsid w:val="00C90CD7"/>
    <w:rsid w:val="00CB6E05"/>
    <w:rsid w:val="00CC60EA"/>
    <w:rsid w:val="00D20EE7"/>
    <w:rsid w:val="00D21194"/>
    <w:rsid w:val="00D22A9D"/>
    <w:rsid w:val="00D30374"/>
    <w:rsid w:val="00D3625E"/>
    <w:rsid w:val="00D54CAD"/>
    <w:rsid w:val="00D54CF1"/>
    <w:rsid w:val="00D821EB"/>
    <w:rsid w:val="00D950B2"/>
    <w:rsid w:val="00DA14DC"/>
    <w:rsid w:val="00DA7FC4"/>
    <w:rsid w:val="00DC0566"/>
    <w:rsid w:val="00DC66F7"/>
    <w:rsid w:val="00DC680A"/>
    <w:rsid w:val="00DD22F3"/>
    <w:rsid w:val="00E0696F"/>
    <w:rsid w:val="00E206C0"/>
    <w:rsid w:val="00E42BA9"/>
    <w:rsid w:val="00E43D69"/>
    <w:rsid w:val="00E600AF"/>
    <w:rsid w:val="00E63CC2"/>
    <w:rsid w:val="00E6420B"/>
    <w:rsid w:val="00E75685"/>
    <w:rsid w:val="00EA17E5"/>
    <w:rsid w:val="00EE7613"/>
    <w:rsid w:val="00F00ED2"/>
    <w:rsid w:val="00F162F2"/>
    <w:rsid w:val="00F16BAF"/>
    <w:rsid w:val="00F26ADE"/>
    <w:rsid w:val="00F3318D"/>
    <w:rsid w:val="00F41D5A"/>
    <w:rsid w:val="00F53F40"/>
    <w:rsid w:val="00F853EA"/>
    <w:rsid w:val="00F910C5"/>
    <w:rsid w:val="00FA45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419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B845982"/>
  <w15:chartTrackingRefBased/>
  <w15:docId w15:val="{F3E08A2B-FAEA-441B-9A65-66B32A49D3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s-419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D53CC"/>
  </w:style>
  <w:style w:type="paragraph" w:styleId="Ttulo1">
    <w:name w:val="heading 1"/>
    <w:basedOn w:val="Prrafodelista"/>
    <w:next w:val="Normal"/>
    <w:link w:val="Ttulo1Car"/>
    <w:uiPriority w:val="9"/>
    <w:qFormat/>
    <w:rsid w:val="00E43D69"/>
    <w:pPr>
      <w:numPr>
        <w:numId w:val="4"/>
      </w:numPr>
      <w:spacing w:after="0" w:line="240" w:lineRule="auto"/>
      <w:outlineLvl w:val="0"/>
    </w:pPr>
    <w:rPr>
      <w:rFonts w:ascii="Open Sans" w:eastAsia="Times New Roman" w:hAnsi="Open Sans" w:cs="Open Sans"/>
      <w:b/>
      <w:bCs/>
      <w:color w:val="2F5496" w:themeColor="accent1" w:themeShade="BF"/>
      <w:kern w:val="0"/>
      <w:sz w:val="36"/>
      <w:szCs w:val="36"/>
      <w:lang w:eastAsia="es-419"/>
      <w14:ligatures w14:val="none"/>
    </w:rPr>
  </w:style>
  <w:style w:type="paragraph" w:styleId="Ttulo2">
    <w:name w:val="heading 2"/>
    <w:basedOn w:val="Normal"/>
    <w:next w:val="Normal"/>
    <w:link w:val="Ttulo2Car"/>
    <w:uiPriority w:val="9"/>
    <w:semiHidden/>
    <w:unhideWhenUsed/>
    <w:qFormat/>
    <w:rsid w:val="00D30374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tulo3">
    <w:name w:val="heading 3"/>
    <w:basedOn w:val="Normal"/>
    <w:next w:val="Normal"/>
    <w:link w:val="Ttulo3Car"/>
    <w:uiPriority w:val="9"/>
    <w:unhideWhenUsed/>
    <w:qFormat/>
    <w:rsid w:val="00D30374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Ttulo4">
    <w:name w:val="heading 4"/>
    <w:basedOn w:val="Normal"/>
    <w:next w:val="Normal"/>
    <w:link w:val="Ttulo4Car"/>
    <w:uiPriority w:val="9"/>
    <w:unhideWhenUsed/>
    <w:qFormat/>
    <w:rsid w:val="00D30374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Ttulo5">
    <w:name w:val="heading 5"/>
    <w:basedOn w:val="Normal"/>
    <w:next w:val="Normal"/>
    <w:link w:val="Ttulo5Car"/>
    <w:uiPriority w:val="9"/>
    <w:unhideWhenUsed/>
    <w:qFormat/>
    <w:rsid w:val="00D30374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Ttulo6">
    <w:name w:val="heading 6"/>
    <w:basedOn w:val="Normal"/>
    <w:next w:val="Normal"/>
    <w:link w:val="Ttulo6Car"/>
    <w:uiPriority w:val="9"/>
    <w:unhideWhenUsed/>
    <w:qFormat/>
    <w:rsid w:val="00D30374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rsid w:val="00D30374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rsid w:val="00D30374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rsid w:val="00D30374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"/>
    <w:rsid w:val="00E43D69"/>
    <w:rPr>
      <w:rFonts w:ascii="Open Sans" w:eastAsia="Times New Roman" w:hAnsi="Open Sans" w:cs="Open Sans"/>
      <w:b/>
      <w:bCs/>
      <w:color w:val="2F5496" w:themeColor="accent1" w:themeShade="BF"/>
      <w:kern w:val="0"/>
      <w:sz w:val="36"/>
      <w:szCs w:val="36"/>
      <w:lang w:eastAsia="es-419"/>
      <w14:ligatures w14:val="none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D3037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Ttulo3Car">
    <w:name w:val="Título 3 Car"/>
    <w:basedOn w:val="Fuentedeprrafopredeter"/>
    <w:link w:val="Ttulo3"/>
    <w:uiPriority w:val="9"/>
    <w:rsid w:val="00D30374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Ttulo4Car">
    <w:name w:val="Título 4 Car"/>
    <w:basedOn w:val="Fuentedeprrafopredeter"/>
    <w:link w:val="Ttulo4"/>
    <w:uiPriority w:val="9"/>
    <w:rsid w:val="00D30374"/>
    <w:rPr>
      <w:rFonts w:eastAsiaTheme="majorEastAsia" w:cstheme="majorBidi"/>
      <w:i/>
      <w:iCs/>
      <w:color w:val="2F5496" w:themeColor="accent1" w:themeShade="BF"/>
    </w:rPr>
  </w:style>
  <w:style w:type="character" w:customStyle="1" w:styleId="Ttulo5Car">
    <w:name w:val="Título 5 Car"/>
    <w:basedOn w:val="Fuentedeprrafopredeter"/>
    <w:link w:val="Ttulo5"/>
    <w:uiPriority w:val="9"/>
    <w:rsid w:val="00D30374"/>
    <w:rPr>
      <w:rFonts w:eastAsiaTheme="majorEastAsia" w:cstheme="majorBidi"/>
      <w:color w:val="2F5496" w:themeColor="accent1" w:themeShade="BF"/>
    </w:rPr>
  </w:style>
  <w:style w:type="character" w:customStyle="1" w:styleId="Ttulo6Car">
    <w:name w:val="Título 6 Car"/>
    <w:basedOn w:val="Fuentedeprrafopredeter"/>
    <w:link w:val="Ttulo6"/>
    <w:uiPriority w:val="9"/>
    <w:rsid w:val="00D30374"/>
    <w:rPr>
      <w:rFonts w:eastAsiaTheme="majorEastAsia" w:cstheme="majorBidi"/>
      <w:i/>
      <w:iCs/>
      <w:color w:val="595959" w:themeColor="text1" w:themeTint="A6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D30374"/>
    <w:rPr>
      <w:rFonts w:eastAsiaTheme="majorEastAsia" w:cstheme="majorBidi"/>
      <w:color w:val="595959" w:themeColor="text1" w:themeTint="A6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D30374"/>
    <w:rPr>
      <w:rFonts w:eastAsiaTheme="majorEastAsia" w:cstheme="majorBidi"/>
      <w:i/>
      <w:iCs/>
      <w:color w:val="272727" w:themeColor="text1" w:themeTint="D8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D30374"/>
    <w:rPr>
      <w:rFonts w:eastAsiaTheme="majorEastAsia" w:cstheme="majorBidi"/>
      <w:color w:val="272727" w:themeColor="text1" w:themeTint="D8"/>
    </w:rPr>
  </w:style>
  <w:style w:type="paragraph" w:styleId="Ttulo">
    <w:name w:val="Title"/>
    <w:basedOn w:val="Normal"/>
    <w:next w:val="Normal"/>
    <w:link w:val="TtuloCar"/>
    <w:uiPriority w:val="10"/>
    <w:qFormat/>
    <w:rsid w:val="00D30374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D3037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Normal"/>
    <w:next w:val="Normal"/>
    <w:link w:val="SubttuloCar"/>
    <w:uiPriority w:val="11"/>
    <w:qFormat/>
    <w:rsid w:val="00D30374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tuloCar">
    <w:name w:val="Subtítulo Car"/>
    <w:basedOn w:val="Fuentedeprrafopredeter"/>
    <w:link w:val="Subttulo"/>
    <w:uiPriority w:val="11"/>
    <w:rsid w:val="00D30374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">
    <w:name w:val="Quote"/>
    <w:basedOn w:val="Normal"/>
    <w:next w:val="Normal"/>
    <w:link w:val="CitaCar"/>
    <w:uiPriority w:val="29"/>
    <w:qFormat/>
    <w:rsid w:val="00D30374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Car">
    <w:name w:val="Cita Car"/>
    <w:basedOn w:val="Fuentedeprrafopredeter"/>
    <w:link w:val="Cita"/>
    <w:uiPriority w:val="29"/>
    <w:rsid w:val="00D30374"/>
    <w:rPr>
      <w:i/>
      <w:iCs/>
      <w:color w:val="404040" w:themeColor="text1" w:themeTint="BF"/>
    </w:rPr>
  </w:style>
  <w:style w:type="paragraph" w:styleId="Prrafodelista">
    <w:name w:val="List Paragraph"/>
    <w:basedOn w:val="Normal"/>
    <w:uiPriority w:val="34"/>
    <w:qFormat/>
    <w:rsid w:val="00D30374"/>
    <w:pPr>
      <w:ind w:left="720"/>
      <w:contextualSpacing/>
    </w:pPr>
  </w:style>
  <w:style w:type="character" w:styleId="nfasisintenso">
    <w:name w:val="Intense Emphasis"/>
    <w:basedOn w:val="Fuentedeprrafopredeter"/>
    <w:uiPriority w:val="21"/>
    <w:qFormat/>
    <w:rsid w:val="00D30374"/>
    <w:rPr>
      <w:i/>
      <w:iCs/>
      <w:color w:val="2F5496" w:themeColor="accent1" w:themeShade="BF"/>
    </w:rPr>
  </w:style>
  <w:style w:type="paragraph" w:styleId="Citadestacada">
    <w:name w:val="Intense Quote"/>
    <w:basedOn w:val="Normal"/>
    <w:next w:val="Normal"/>
    <w:link w:val="CitadestacadaCar"/>
    <w:uiPriority w:val="30"/>
    <w:qFormat/>
    <w:rsid w:val="00D30374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CitadestacadaCar">
    <w:name w:val="Cita destacada Car"/>
    <w:basedOn w:val="Fuentedeprrafopredeter"/>
    <w:link w:val="Citadestacada"/>
    <w:uiPriority w:val="30"/>
    <w:rsid w:val="00D30374"/>
    <w:rPr>
      <w:i/>
      <w:iCs/>
      <w:color w:val="2F5496" w:themeColor="accent1" w:themeShade="BF"/>
    </w:rPr>
  </w:style>
  <w:style w:type="character" w:styleId="Referenciaintensa">
    <w:name w:val="Intense Reference"/>
    <w:basedOn w:val="Fuentedeprrafopredeter"/>
    <w:uiPriority w:val="32"/>
    <w:qFormat/>
    <w:rsid w:val="00D30374"/>
    <w:rPr>
      <w:b/>
      <w:bCs/>
      <w:smallCaps/>
      <w:color w:val="2F5496" w:themeColor="accent1" w:themeShade="BF"/>
      <w:spacing w:val="5"/>
    </w:rPr>
  </w:style>
  <w:style w:type="character" w:styleId="Hipervnculo">
    <w:name w:val="Hyperlink"/>
    <w:basedOn w:val="Fuentedeprrafopredeter"/>
    <w:uiPriority w:val="99"/>
    <w:semiHidden/>
    <w:unhideWhenUsed/>
    <w:rsid w:val="00D30374"/>
    <w:rPr>
      <w:color w:val="0000FF"/>
      <w:u w:val="single"/>
    </w:rPr>
  </w:style>
  <w:style w:type="paragraph" w:customStyle="1" w:styleId="nav-item">
    <w:name w:val="nav-item"/>
    <w:basedOn w:val="Normal"/>
    <w:rsid w:val="00D3037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s-419"/>
      <w14:ligatures w14:val="none"/>
    </w:rPr>
  </w:style>
  <w:style w:type="character" w:customStyle="1" w:styleId="btn-inner--icon">
    <w:name w:val="btn-inner--icon"/>
    <w:basedOn w:val="Fuentedeprrafopredeter"/>
    <w:rsid w:val="00D30374"/>
  </w:style>
  <w:style w:type="character" w:customStyle="1" w:styleId="btn-inner--text">
    <w:name w:val="btn-inner--text"/>
    <w:basedOn w:val="Fuentedeprrafopredeter"/>
    <w:rsid w:val="00D30374"/>
  </w:style>
  <w:style w:type="character" w:customStyle="1" w:styleId="text-danger">
    <w:name w:val="text-danger"/>
    <w:basedOn w:val="Fuentedeprrafopredeter"/>
    <w:rsid w:val="00D30374"/>
  </w:style>
  <w:style w:type="paragraph" w:customStyle="1" w:styleId="m-0">
    <w:name w:val="m-0"/>
    <w:basedOn w:val="Normal"/>
    <w:rsid w:val="006A744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s-419"/>
      <w14:ligatures w14:val="none"/>
    </w:rPr>
  </w:style>
  <w:style w:type="character" w:styleId="Textoennegrita">
    <w:name w:val="Strong"/>
    <w:basedOn w:val="Fuentedeprrafopredeter"/>
    <w:uiPriority w:val="22"/>
    <w:qFormat/>
    <w:rsid w:val="006A744F"/>
    <w:rPr>
      <w:b/>
      <w:bCs/>
    </w:rPr>
  </w:style>
  <w:style w:type="paragraph" w:styleId="z-Principiodelformulario">
    <w:name w:val="HTML Top of Form"/>
    <w:basedOn w:val="Normal"/>
    <w:next w:val="Normal"/>
    <w:link w:val="z-PrincipiodelformularioCar"/>
    <w:hidden/>
    <w:uiPriority w:val="99"/>
    <w:semiHidden/>
    <w:unhideWhenUsed/>
    <w:rsid w:val="006A744F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kern w:val="0"/>
      <w:sz w:val="16"/>
      <w:szCs w:val="16"/>
      <w:lang w:eastAsia="es-419"/>
      <w14:ligatures w14:val="none"/>
    </w:rPr>
  </w:style>
  <w:style w:type="character" w:customStyle="1" w:styleId="z-PrincipiodelformularioCar">
    <w:name w:val="z-Principio del formulario Car"/>
    <w:basedOn w:val="Fuentedeprrafopredeter"/>
    <w:link w:val="z-Principiodelformulario"/>
    <w:uiPriority w:val="99"/>
    <w:semiHidden/>
    <w:rsid w:val="006A744F"/>
    <w:rPr>
      <w:rFonts w:ascii="Arial" w:eastAsia="Times New Roman" w:hAnsi="Arial" w:cs="Arial"/>
      <w:vanish/>
      <w:kern w:val="0"/>
      <w:sz w:val="16"/>
      <w:szCs w:val="16"/>
      <w:lang w:eastAsia="es-419"/>
      <w14:ligatures w14:val="none"/>
    </w:rPr>
  </w:style>
  <w:style w:type="paragraph" w:styleId="z-Finaldelformulario">
    <w:name w:val="HTML Bottom of Form"/>
    <w:basedOn w:val="Normal"/>
    <w:next w:val="Normal"/>
    <w:link w:val="z-FinaldelformularioCar"/>
    <w:hidden/>
    <w:uiPriority w:val="99"/>
    <w:semiHidden/>
    <w:unhideWhenUsed/>
    <w:rsid w:val="006A744F"/>
    <w:pPr>
      <w:pBdr>
        <w:top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kern w:val="0"/>
      <w:sz w:val="16"/>
      <w:szCs w:val="16"/>
      <w:lang w:eastAsia="es-419"/>
      <w14:ligatures w14:val="none"/>
    </w:rPr>
  </w:style>
  <w:style w:type="character" w:customStyle="1" w:styleId="z-FinaldelformularioCar">
    <w:name w:val="z-Final del formulario Car"/>
    <w:basedOn w:val="Fuentedeprrafopredeter"/>
    <w:link w:val="z-Finaldelformulario"/>
    <w:uiPriority w:val="99"/>
    <w:semiHidden/>
    <w:rsid w:val="006A744F"/>
    <w:rPr>
      <w:rFonts w:ascii="Arial" w:eastAsia="Times New Roman" w:hAnsi="Arial" w:cs="Arial"/>
      <w:vanish/>
      <w:kern w:val="0"/>
      <w:sz w:val="16"/>
      <w:szCs w:val="16"/>
      <w:lang w:eastAsia="es-419"/>
      <w14:ligatures w14:val="none"/>
    </w:rPr>
  </w:style>
  <w:style w:type="table" w:styleId="Tablaconcuadrcula">
    <w:name w:val="Table Grid"/>
    <w:basedOn w:val="Tablanormal"/>
    <w:uiPriority w:val="39"/>
    <w:rsid w:val="006A744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efdecomentario">
    <w:name w:val="annotation reference"/>
    <w:basedOn w:val="Fuentedeprrafopredeter"/>
    <w:uiPriority w:val="99"/>
    <w:semiHidden/>
    <w:unhideWhenUsed/>
    <w:rsid w:val="00A2554F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unhideWhenUsed/>
    <w:rsid w:val="00A2554F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rsid w:val="00A2554F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A2554F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A2554F"/>
    <w:rPr>
      <w:b/>
      <w:bCs/>
      <w:sz w:val="20"/>
      <w:szCs w:val="20"/>
    </w:rPr>
  </w:style>
  <w:style w:type="paragraph" w:styleId="Textonotapie">
    <w:name w:val="footnote text"/>
    <w:basedOn w:val="Normal"/>
    <w:link w:val="TextonotapieCar"/>
    <w:uiPriority w:val="99"/>
    <w:unhideWhenUsed/>
    <w:rsid w:val="003D4036"/>
    <w:pPr>
      <w:spacing w:after="0" w:line="240" w:lineRule="auto"/>
    </w:pPr>
    <w:rPr>
      <w:kern w:val="0"/>
      <w:sz w:val="20"/>
      <w:szCs w:val="20"/>
      <w:lang w:val="es-CL"/>
      <w14:ligatures w14:val="none"/>
    </w:rPr>
  </w:style>
  <w:style w:type="character" w:customStyle="1" w:styleId="TextonotapieCar">
    <w:name w:val="Texto nota pie Car"/>
    <w:basedOn w:val="Fuentedeprrafopredeter"/>
    <w:link w:val="Textonotapie"/>
    <w:uiPriority w:val="99"/>
    <w:rsid w:val="003D4036"/>
    <w:rPr>
      <w:kern w:val="0"/>
      <w:sz w:val="20"/>
      <w:szCs w:val="20"/>
      <w:lang w:val="es-CL"/>
      <w14:ligatures w14:val="none"/>
    </w:rPr>
  </w:style>
  <w:style w:type="character" w:styleId="Refdenotaalpie">
    <w:name w:val="footnote reference"/>
    <w:basedOn w:val="Fuentedeprrafopredeter"/>
    <w:uiPriority w:val="99"/>
    <w:semiHidden/>
    <w:unhideWhenUsed/>
    <w:rsid w:val="003D4036"/>
    <w:rPr>
      <w:vertAlign w:val="superscript"/>
    </w:rPr>
  </w:style>
  <w:style w:type="paragraph" w:styleId="Encabezado">
    <w:name w:val="header"/>
    <w:basedOn w:val="Normal"/>
    <w:link w:val="EncabezadoCar"/>
    <w:uiPriority w:val="99"/>
    <w:unhideWhenUsed/>
    <w:rsid w:val="00A1115F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A1115F"/>
  </w:style>
  <w:style w:type="paragraph" w:styleId="Piedepgina">
    <w:name w:val="footer"/>
    <w:basedOn w:val="Normal"/>
    <w:link w:val="PiedepginaCar"/>
    <w:uiPriority w:val="99"/>
    <w:unhideWhenUsed/>
    <w:rsid w:val="00A1115F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A1115F"/>
  </w:style>
  <w:style w:type="paragraph" w:customStyle="1" w:styleId="list-group-item">
    <w:name w:val="list-group-item"/>
    <w:basedOn w:val="Normal"/>
    <w:rsid w:val="002A721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s-419"/>
      <w14:ligatures w14:val="none"/>
    </w:rPr>
  </w:style>
  <w:style w:type="paragraph" w:customStyle="1" w:styleId="card-text">
    <w:name w:val="card-text"/>
    <w:basedOn w:val="Normal"/>
    <w:rsid w:val="00950F0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s-419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67545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6150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140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5590601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1766876">
                      <w:marLeft w:val="0"/>
                      <w:marRight w:val="0"/>
                      <w:marTop w:val="100"/>
                      <w:marBottom w:val="1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57962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438974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19375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21775469">
                                      <w:marLeft w:val="0"/>
                                      <w:marRight w:val="0"/>
                                      <w:marTop w:val="0"/>
                                      <w:marBottom w:val="450"/>
                                      <w:divBdr>
                                        <w:top w:val="single" w:sz="6" w:space="0" w:color="EFF2F7"/>
                                        <w:left w:val="single" w:sz="6" w:space="0" w:color="EFF2F7"/>
                                        <w:bottom w:val="single" w:sz="6" w:space="0" w:color="EFF2F7"/>
                                        <w:right w:val="single" w:sz="6" w:space="0" w:color="EFF2F7"/>
                                      </w:divBdr>
                                      <w:divsChild>
                                        <w:div w:id="4123612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59509220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8188550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1064208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7059352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EFF2F7"/>
                                                        <w:left w:val="single" w:sz="6" w:space="0" w:color="EFF2F7"/>
                                                        <w:bottom w:val="single" w:sz="6" w:space="0" w:color="EFF2F7"/>
                                                        <w:right w:val="single" w:sz="6" w:space="0" w:color="EFF2F7"/>
                                                      </w:divBdr>
                                                      <w:divsChild>
                                                        <w:div w:id="101445715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336730555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6981454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0500889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39476868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5781707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28320052">
                                                  <w:marLeft w:val="-225"/>
                                                  <w:marRight w:val="-22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1238482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1733518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8270814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4089904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63894851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7156351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56518990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0843441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120"/>
                                                      <w:divBdr>
                                                        <w:top w:val="single" w:sz="12" w:space="0" w:color="E2E8F0"/>
                                                        <w:left w:val="single" w:sz="12" w:space="0" w:color="E2E8F0"/>
                                                        <w:bottom w:val="single" w:sz="12" w:space="0" w:color="E2E8F0"/>
                                                        <w:right w:val="single" w:sz="12" w:space="0" w:color="E2E8F0"/>
                                                      </w:divBdr>
                                                      <w:divsChild>
                                                        <w:div w:id="12697226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single" w:sz="6" w:space="0" w:color="EFF2F7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200150095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3730531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120"/>
                                                  <w:divBdr>
                                                    <w:top w:val="single" w:sz="12" w:space="0" w:color="E2E8F0"/>
                                                    <w:left w:val="single" w:sz="12" w:space="0" w:color="E2E8F0"/>
                                                    <w:bottom w:val="single" w:sz="12" w:space="0" w:color="E2E8F0"/>
                                                    <w:right w:val="single" w:sz="12" w:space="0" w:color="E2E8F0"/>
                                                  </w:divBdr>
                                                  <w:divsChild>
                                                    <w:div w:id="143605035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single" w:sz="6" w:space="0" w:color="EFF2F7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202709425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3247717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4147765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0637165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EFF2F7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75617123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3395314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9140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324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4434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2676744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5841569">
                      <w:marLeft w:val="0"/>
                      <w:marRight w:val="0"/>
                      <w:marTop w:val="100"/>
                      <w:marBottom w:val="1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053075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532316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443744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91252081">
                                      <w:marLeft w:val="0"/>
                                      <w:marRight w:val="0"/>
                                      <w:marTop w:val="0"/>
                                      <w:marBottom w:val="450"/>
                                      <w:divBdr>
                                        <w:top w:val="single" w:sz="6" w:space="0" w:color="EFF2F7"/>
                                        <w:left w:val="single" w:sz="6" w:space="0" w:color="EFF2F7"/>
                                        <w:bottom w:val="single" w:sz="6" w:space="0" w:color="EFF2F7"/>
                                        <w:right w:val="single" w:sz="6" w:space="0" w:color="EFF2F7"/>
                                      </w:divBdr>
                                      <w:divsChild>
                                        <w:div w:id="9876310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21405622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0853838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8028979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60812516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948782703">
                                              <w:marLeft w:val="-75"/>
                                              <w:marRight w:val="-7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9899613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9227539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191724946">
                                              <w:marLeft w:val="-75"/>
                                              <w:marRight w:val="-7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3584080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74398730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4087210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EFF2F7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02765533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043780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206270568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062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6346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031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1021795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7932363">
                      <w:marLeft w:val="0"/>
                      <w:marRight w:val="0"/>
                      <w:marTop w:val="100"/>
                      <w:marBottom w:val="1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96324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81179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25787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90243273">
                                      <w:marLeft w:val="0"/>
                                      <w:marRight w:val="0"/>
                                      <w:marTop w:val="0"/>
                                      <w:marBottom w:val="450"/>
                                      <w:divBdr>
                                        <w:top w:val="single" w:sz="6" w:space="0" w:color="EFF2F7"/>
                                        <w:left w:val="single" w:sz="6" w:space="0" w:color="EFF2F7"/>
                                        <w:bottom w:val="single" w:sz="6" w:space="0" w:color="EFF2F7"/>
                                        <w:right w:val="single" w:sz="6" w:space="0" w:color="EFF2F7"/>
                                      </w:divBdr>
                                      <w:divsChild>
                                        <w:div w:id="5106055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EFF2F7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1873517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6397863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6801602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31094109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635856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5763022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03395238">
                                                      <w:marLeft w:val="-225"/>
                                                      <w:marRight w:val="-225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1262503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2135558272">
                                                      <w:marLeft w:val="-225"/>
                                                      <w:marRight w:val="-225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6407738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94064612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43719187">
                                                      <w:marLeft w:val="-225"/>
                                                      <w:marRight w:val="-225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0528623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74013241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24424194">
                                                          <w:marLeft w:val="-225"/>
                                                          <w:marRight w:val="-225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8819579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11216267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770124646">
                                                          <w:marLeft w:val="-225"/>
                                                          <w:marRight w:val="-225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571192564">
                                                  <w:marLeft w:val="-225"/>
                                                  <w:marRight w:val="-22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2860568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80504653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6" w:space="0" w:color="EFF2F7"/>
                                                <w:left w:val="single" w:sz="6" w:space="0" w:color="EFF2F7"/>
                                                <w:bottom w:val="single" w:sz="6" w:space="0" w:color="EFF2F7"/>
                                                <w:right w:val="single" w:sz="6" w:space="0" w:color="EFF2F7"/>
                                              </w:divBdr>
                                            </w:div>
                                            <w:div w:id="939684263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002257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63217420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87549074">
                                                  <w:marLeft w:val="-225"/>
                                                  <w:marRight w:val="-22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646161326">
                                                  <w:marLeft w:val="-225"/>
                                                  <w:marRight w:val="-22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881744129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4165444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25537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511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9604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6588636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82130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62145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5906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7258443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29644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80551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344825243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7020259">
                      <w:marLeft w:val="0"/>
                      <w:marRight w:val="0"/>
                      <w:marTop w:val="100"/>
                      <w:marBottom w:val="1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823658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51209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888527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25159469">
                                      <w:marLeft w:val="0"/>
                                      <w:marRight w:val="0"/>
                                      <w:marTop w:val="0"/>
                                      <w:marBottom w:val="450"/>
                                      <w:divBdr>
                                        <w:top w:val="single" w:sz="6" w:space="0" w:color="EFF2F7"/>
                                        <w:left w:val="single" w:sz="6" w:space="0" w:color="EFF2F7"/>
                                        <w:bottom w:val="single" w:sz="6" w:space="0" w:color="EFF2F7"/>
                                        <w:right w:val="single" w:sz="6" w:space="0" w:color="EFF2F7"/>
                                      </w:divBdr>
                                      <w:divsChild>
                                        <w:div w:id="1546925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3948158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EFF2F7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37890356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7947182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9329286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47348418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9940588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71207943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98132086">
                                                  <w:marLeft w:val="-225"/>
                                                  <w:marRight w:val="-22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6649769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60302756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25771090">
                                                      <w:marLeft w:val="-225"/>
                                                      <w:marRight w:val="-225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5962079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202282020">
                                                      <w:marLeft w:val="-225"/>
                                                      <w:marRight w:val="-225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9932456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89445973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8589547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57483387">
                                                          <w:marLeft w:val="-225"/>
                                                          <w:marRight w:val="-225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473524310">
                                                          <w:marLeft w:val="-225"/>
                                                          <w:marRight w:val="-225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2862384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0941441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434788412">
                                                      <w:marLeft w:val="-225"/>
                                                      <w:marRight w:val="-225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7449708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978342420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3911632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4310463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93098382">
                                                  <w:marLeft w:val="-225"/>
                                                  <w:marRight w:val="-22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928730837">
                                                  <w:marLeft w:val="-225"/>
                                                  <w:marRight w:val="-22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8820087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6" w:space="0" w:color="EFF2F7"/>
                                                <w:left w:val="single" w:sz="6" w:space="0" w:color="EFF2F7"/>
                                                <w:bottom w:val="single" w:sz="6" w:space="0" w:color="EFF2F7"/>
                                                <w:right w:val="single" w:sz="6" w:space="0" w:color="EFF2F7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86980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9527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4317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7945700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288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2518473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2904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03097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75543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74856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11554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69414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084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3031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8904802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5671504">
                      <w:marLeft w:val="0"/>
                      <w:marRight w:val="0"/>
                      <w:marTop w:val="100"/>
                      <w:marBottom w:val="1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77831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641517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956414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71184136">
                                      <w:marLeft w:val="0"/>
                                      <w:marRight w:val="0"/>
                                      <w:marTop w:val="0"/>
                                      <w:marBottom w:val="450"/>
                                      <w:divBdr>
                                        <w:top w:val="single" w:sz="6" w:space="0" w:color="EFF2F7"/>
                                        <w:left w:val="single" w:sz="6" w:space="0" w:color="EFF2F7"/>
                                        <w:bottom w:val="single" w:sz="6" w:space="0" w:color="EFF2F7"/>
                                        <w:right w:val="single" w:sz="6" w:space="0" w:color="EFF2F7"/>
                                      </w:divBdr>
                                      <w:divsChild>
                                        <w:div w:id="815357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15129778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6385935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3616327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47818828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259947109">
                                              <w:marLeft w:val="-75"/>
                                              <w:marRight w:val="-7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7928781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92676916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43100491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66695800">
                                                  <w:marLeft w:val="-225"/>
                                                  <w:marRight w:val="-22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8828619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736466298">
                                              <w:marLeft w:val="-75"/>
                                              <w:marRight w:val="-7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7236432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0202593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91301157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EFF2F7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52836194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7494427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66836355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739935752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9374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41846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66932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3290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388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3568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84630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81566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62245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8175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3614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5328725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40483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93854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2921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7928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4606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338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5019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25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274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280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3989892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89756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25007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8539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5733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0947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2188683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8440680">
                      <w:marLeft w:val="0"/>
                      <w:marRight w:val="0"/>
                      <w:marTop w:val="100"/>
                      <w:marBottom w:val="1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23887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92172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872426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58668667">
                                      <w:marLeft w:val="0"/>
                                      <w:marRight w:val="0"/>
                                      <w:marTop w:val="0"/>
                                      <w:marBottom w:val="450"/>
                                      <w:divBdr>
                                        <w:top w:val="single" w:sz="6" w:space="0" w:color="EFF2F7"/>
                                        <w:left w:val="single" w:sz="6" w:space="0" w:color="EFF2F7"/>
                                        <w:bottom w:val="single" w:sz="6" w:space="0" w:color="EFF2F7"/>
                                        <w:right w:val="single" w:sz="6" w:space="0" w:color="EFF2F7"/>
                                      </w:divBdr>
                                      <w:divsChild>
                                        <w:div w:id="23477824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EFF2F7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06655181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36471519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6557857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1890878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9678662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48353013">
                                                          <w:marLeft w:val="0"/>
                                                          <w:marRight w:val="-15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3029191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single" w:sz="6" w:space="0" w:color="E2E8F0"/>
                                                                <w:left w:val="single" w:sz="6" w:space="0" w:color="E2E8F0"/>
                                                                <w:bottom w:val="single" w:sz="6" w:space="0" w:color="E2E8F0"/>
                                                                <w:right w:val="single" w:sz="6" w:space="0" w:color="E2E8F0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79044241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15582667">
                                                  <w:marLeft w:val="-225"/>
                                                  <w:marRight w:val="-22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09629313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36462781">
                                                  <w:marLeft w:val="-225"/>
                                                  <w:marRight w:val="-22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3719744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86344769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50009858">
                                                      <w:marLeft w:val="-225"/>
                                                      <w:marRight w:val="-225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1658679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76183458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85026797">
                                                      <w:marLeft w:val="-225"/>
                                                      <w:marRight w:val="-225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957416254">
                                                      <w:marLeft w:val="-225"/>
                                                      <w:marRight w:val="-225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9536210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5742313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883470896">
                                                  <w:marLeft w:val="-225"/>
                                                  <w:marRight w:val="-22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7616564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2614309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2083790632">
                                                  <w:marLeft w:val="-225"/>
                                                  <w:marRight w:val="-22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8733012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17946975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61182594">
                                                  <w:marLeft w:val="-225"/>
                                                  <w:marRight w:val="-22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6906415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729450016">
                                                  <w:marLeft w:val="-225"/>
                                                  <w:marRight w:val="-22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9508337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2069306901">
                                                  <w:marLeft w:val="-225"/>
                                                  <w:marRight w:val="-22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8653703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1362779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86155299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201445530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335230507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0966774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4930807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565606703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589343216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342043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7408512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04035434">
                                                          <w:marLeft w:val="0"/>
                                                          <w:marRight w:val="-15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9569332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single" w:sz="6" w:space="0" w:color="E2E8F0"/>
                                                                <w:left w:val="single" w:sz="6" w:space="0" w:color="E2E8F0"/>
                                                                <w:bottom w:val="single" w:sz="6" w:space="0" w:color="E2E8F0"/>
                                                                <w:right w:val="single" w:sz="6" w:space="0" w:color="E2E8F0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974481569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2009946247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9949418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209728554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6" w:space="0" w:color="EFF2F7"/>
                                                <w:left w:val="single" w:sz="6" w:space="0" w:color="EFF2F7"/>
                                                <w:bottom w:val="single" w:sz="6" w:space="0" w:color="EFF2F7"/>
                                                <w:right w:val="single" w:sz="6" w:space="0" w:color="EFF2F7"/>
                                              </w:divBdr>
                                            </w:div>
                                          </w:divsChild>
                                        </w:div>
                                        <w:div w:id="14852694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872231481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27365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187018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603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9287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163003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827151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266650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0832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63903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48719882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5065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8787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64068317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904339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94506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42769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517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359919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6288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258841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323557372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8967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7193131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50207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05040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7898198">
                              <w:marLeft w:val="0"/>
                              <w:marRight w:val="-1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895596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E2E8F0"/>
                                    <w:left w:val="single" w:sz="6" w:space="0" w:color="E2E8F0"/>
                                    <w:bottom w:val="single" w:sz="6" w:space="0" w:color="E2E8F0"/>
                                    <w:right w:val="single" w:sz="6" w:space="0" w:color="E2E8F0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474904773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68004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71367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30411735">
                              <w:marLeft w:val="0"/>
                              <w:marRight w:val="-1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687300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E2E8F0"/>
                                    <w:left w:val="single" w:sz="6" w:space="0" w:color="E2E8F0"/>
                                    <w:bottom w:val="single" w:sz="6" w:space="0" w:color="E2E8F0"/>
                                    <w:right w:val="single" w:sz="6" w:space="0" w:color="E2E8F0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837572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3725461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15728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92395737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196989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9232915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88158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1733591">
                          <w:marLeft w:val="-225"/>
                          <w:marRight w:val="-22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482827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864170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289580547">
                          <w:marLeft w:val="-225"/>
                          <w:marRight w:val="-22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9801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46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6360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1589106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87596">
                      <w:marLeft w:val="0"/>
                      <w:marRight w:val="0"/>
                      <w:marTop w:val="100"/>
                      <w:marBottom w:val="1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602815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02138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758578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99354989">
                                      <w:marLeft w:val="0"/>
                                      <w:marRight w:val="0"/>
                                      <w:marTop w:val="0"/>
                                      <w:marBottom w:val="450"/>
                                      <w:divBdr>
                                        <w:top w:val="single" w:sz="6" w:space="0" w:color="EFF2F7"/>
                                        <w:left w:val="single" w:sz="6" w:space="0" w:color="EFF2F7"/>
                                        <w:bottom w:val="single" w:sz="6" w:space="0" w:color="EFF2F7"/>
                                        <w:right w:val="single" w:sz="6" w:space="0" w:color="EFF2F7"/>
                                      </w:divBdr>
                                      <w:divsChild>
                                        <w:div w:id="79537413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19939063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98011166">
                                              <w:marLeft w:val="-75"/>
                                              <w:marRight w:val="-7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6612864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5741206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20471299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95004476">
                                                  <w:marLeft w:val="-225"/>
                                                  <w:marRight w:val="-22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329745033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4273456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7336567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22618315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453553157">
                                              <w:marLeft w:val="-75"/>
                                              <w:marRight w:val="-7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2319679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03843368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2333961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EFF2F7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56129621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3328514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444960597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19999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88362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27368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05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6345626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84826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1579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3502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75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73307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45428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115440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39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6847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123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479776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976592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1472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56083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31497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54840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04845418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6917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6214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084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8765450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8797293">
                      <w:marLeft w:val="0"/>
                      <w:marRight w:val="0"/>
                      <w:marTop w:val="100"/>
                      <w:marBottom w:val="1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78974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99571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560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03876577">
                                      <w:marLeft w:val="0"/>
                                      <w:marRight w:val="0"/>
                                      <w:marTop w:val="0"/>
                                      <w:marBottom w:val="450"/>
                                      <w:divBdr>
                                        <w:top w:val="single" w:sz="6" w:space="0" w:color="EFF2F7"/>
                                        <w:left w:val="single" w:sz="6" w:space="0" w:color="EFF2F7"/>
                                        <w:bottom w:val="single" w:sz="6" w:space="0" w:color="EFF2F7"/>
                                        <w:right w:val="single" w:sz="6" w:space="0" w:color="EFF2F7"/>
                                      </w:divBdr>
                                      <w:divsChild>
                                        <w:div w:id="5671549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4433505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362509">
                                                  <w:marLeft w:val="-225"/>
                                                  <w:marRight w:val="-22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897566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5050342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70255416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35954733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67658178">
                                                  <w:marLeft w:val="-225"/>
                                                  <w:marRight w:val="-22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9225737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1787894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32397020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76252588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82845774">
                                                  <w:marLeft w:val="-225"/>
                                                  <w:marRight w:val="-22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111988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7187800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54914241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93431192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309142880">
                                                  <w:marLeft w:val="-225"/>
                                                  <w:marRight w:val="-22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6880071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578096239">
                                                  <w:marLeft w:val="-225"/>
                                                  <w:marRight w:val="-22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720788419">
                                                  <w:marLeft w:val="-225"/>
                                                  <w:marRight w:val="-22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5988104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135685923">
                                                  <w:marLeft w:val="-225"/>
                                                  <w:marRight w:val="-22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4147361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4505897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EFF2F7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98539677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7200410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13a0deb-62f8-4dcd-ba13-3ee085f1f74a">
      <Terms xmlns="http://schemas.microsoft.com/office/infopath/2007/PartnerControls"/>
    </lcf76f155ced4ddcb4097134ff3c332f>
    <TaxCatchAll xmlns="f31a1ffc-61c2-4490-9828-e101a1f64a72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A766DD3A6B40AF4CBAEC3DDE439CE466" ma:contentTypeVersion="18" ma:contentTypeDescription="Crear nuevo documento." ma:contentTypeScope="" ma:versionID="2c32a23268cd0d4fc2feebac3682b5f8">
  <xsd:schema xmlns:xsd="http://www.w3.org/2001/XMLSchema" xmlns:xs="http://www.w3.org/2001/XMLSchema" xmlns:p="http://schemas.microsoft.com/office/2006/metadata/properties" xmlns:ns2="013a0deb-62f8-4dcd-ba13-3ee085f1f74a" xmlns:ns3="f31a1ffc-61c2-4490-9828-e101a1f64a72" targetNamespace="http://schemas.microsoft.com/office/2006/metadata/properties" ma:root="true" ma:fieldsID="821af2fc51aa49ea10ca3236c2f82d11" ns2:_="" ns3:_="">
    <xsd:import namespace="013a0deb-62f8-4dcd-ba13-3ee085f1f74a"/>
    <xsd:import namespace="f31a1ffc-61c2-4490-9828-e101a1f64a7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MediaServiceObjectDetectorVersions" minOccurs="0"/>
                <xsd:element ref="ns2:MediaServiceSearchProperties" minOccurs="0"/>
                <xsd:element ref="ns2:lcf76f155ced4ddcb4097134ff3c332f" minOccurs="0"/>
                <xsd:element ref="ns3:TaxCatchAll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13a0deb-62f8-4dcd-ba13-3ee085f1f74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23" nillable="true" ma:taxonomy="true" ma:internalName="lcf76f155ced4ddcb4097134ff3c332f" ma:taxonomyFieldName="MediaServiceImageTags" ma:displayName="Etiquetas de imagen" ma:readOnly="false" ma:fieldId="{5cf76f15-5ced-4ddc-b409-7134ff3c332f}" ma:taxonomyMulti="true" ma:sspId="9e68cca2-f146-4ee0-ac48-0141f14101c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31a1ffc-61c2-4490-9828-e101a1f64a72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1edd63f0-e0ea-4d95-8a2a-60e6f1237e8b}" ma:internalName="TaxCatchAll" ma:showField="CatchAllData" ma:web="f31a1ffc-61c2-4490-9828-e101a1f64a7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07EBDAB-87CB-4C4B-8A7F-699A41A6BFA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F7DE7D1-0EF2-4B4A-B7A8-E14F4175CBA6}">
  <ds:schemaRefs>
    <ds:schemaRef ds:uri="http://schemas.microsoft.com/office/2006/metadata/properties"/>
    <ds:schemaRef ds:uri="http://schemas.microsoft.com/office/infopath/2007/PartnerControls"/>
    <ds:schemaRef ds:uri="013a0deb-62f8-4dcd-ba13-3ee085f1f74a"/>
    <ds:schemaRef ds:uri="f31a1ffc-61c2-4490-9828-e101a1f64a72"/>
  </ds:schemaRefs>
</ds:datastoreItem>
</file>

<file path=customXml/itemProps3.xml><?xml version="1.0" encoding="utf-8"?>
<ds:datastoreItem xmlns:ds="http://schemas.openxmlformats.org/officeDocument/2006/customXml" ds:itemID="{1DD725BA-460D-4827-A0E5-8B62A95A11E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13a0deb-62f8-4dcd-ba13-3ee085f1f74a"/>
    <ds:schemaRef ds:uri="f31a1ffc-61c2-4490-9828-e101a1f64a7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2</Pages>
  <Words>1324</Words>
  <Characters>7286</Characters>
  <Application>Microsoft Office Word</Application>
  <DocSecurity>0</DocSecurity>
  <Lines>60</Lines>
  <Paragraphs>1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cisco Donoso Galdames</dc:creator>
  <cp:keywords/>
  <dc:description/>
  <cp:lastModifiedBy>Cristian Garay Vergara</cp:lastModifiedBy>
  <cp:revision>3</cp:revision>
  <dcterms:created xsi:type="dcterms:W3CDTF">2025-05-07T18:27:00Z</dcterms:created>
  <dcterms:modified xsi:type="dcterms:W3CDTF">2025-05-07T18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766DD3A6B40AF4CBAEC3DDE439CE466</vt:lpwstr>
  </property>
  <property fmtid="{D5CDD505-2E9C-101B-9397-08002B2CF9AE}" pid="3" name="MediaServiceImageTags">
    <vt:lpwstr/>
  </property>
</Properties>
</file>